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8CDC3" w14:textId="77777777" w:rsidR="00ED2443" w:rsidRDefault="003772AE" w:rsidP="003772AE">
      <w:pPr>
        <w:sectPr w:rsidR="00ED2443">
          <w:pgSz w:w="12240" w:h="15840"/>
          <w:pgMar w:top="1440" w:right="1800" w:bottom="1440" w:left="1800" w:header="0" w:footer="0" w:gutter="0"/>
          <w:cols w:space="720"/>
          <w:formProt w:val="0"/>
          <w:docGrid w:linePitch="360" w:charSpace="4096"/>
        </w:sectPr>
      </w:pPr>
      <w:r w:rsidRPr="003772AE">
        <w:rPr>
          <w:rFonts w:ascii="Cambria" w:hAnsi="Cambria"/>
          <w:color w:val="17365D"/>
          <w:spacing w:val="5"/>
          <w:sz w:val="52"/>
          <w:szCs w:val="52"/>
        </w:rPr>
        <w:t>Small World Phenomenon</w:t>
      </w:r>
    </w:p>
    <w:p w14:paraId="3738CDC4" w14:textId="517DB6C3" w:rsidR="009565D3" w:rsidRDefault="000E5FA0">
      <w:pPr>
        <w:pStyle w:val="TOC1"/>
        <w:tabs>
          <w:tab w:val="right" w:pos="8630"/>
        </w:tabs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</w:rPr>
      </w:pPr>
      <w:r>
        <w:fldChar w:fldCharType="begin"/>
      </w:r>
      <w:r w:rsidR="00280FB9">
        <w:instrText xml:space="preserve"> TOC \o "1-2" \h \z </w:instrText>
      </w:r>
      <w:r>
        <w:fldChar w:fldCharType="separate"/>
      </w:r>
      <w:hyperlink w:anchor="_Toc435829300" w:history="1">
        <w:r w:rsidR="009565D3" w:rsidRPr="00123018">
          <w:rPr>
            <w:rStyle w:val="Hyperlink"/>
            <w:noProof/>
            <w:lang w:bidi="en-US"/>
          </w:rPr>
          <w:t>Problem Definition</w:t>
        </w:r>
        <w:r w:rsidR="009565D3">
          <w:rPr>
            <w:noProof/>
            <w:webHidden/>
          </w:rPr>
          <w:tab/>
        </w:r>
        <w:r w:rsidR="009565D3">
          <w:rPr>
            <w:rStyle w:val="Hyperlink"/>
            <w:noProof/>
            <w:rtl/>
          </w:rPr>
          <w:fldChar w:fldCharType="begin"/>
        </w:r>
        <w:r w:rsidR="009565D3">
          <w:rPr>
            <w:noProof/>
            <w:webHidden/>
          </w:rPr>
          <w:instrText xml:space="preserve"> PAGEREF _Toc435829300 \h </w:instrText>
        </w:r>
        <w:r w:rsidR="009565D3">
          <w:rPr>
            <w:rStyle w:val="Hyperlink"/>
            <w:noProof/>
            <w:rtl/>
          </w:rPr>
        </w:r>
        <w:r w:rsidR="009565D3">
          <w:rPr>
            <w:rStyle w:val="Hyperlink"/>
            <w:noProof/>
            <w:rtl/>
          </w:rPr>
          <w:fldChar w:fldCharType="separate"/>
        </w:r>
        <w:r w:rsidR="00704B93">
          <w:rPr>
            <w:noProof/>
            <w:webHidden/>
          </w:rPr>
          <w:t>2</w:t>
        </w:r>
        <w:r w:rsidR="009565D3">
          <w:rPr>
            <w:rStyle w:val="Hyperlink"/>
            <w:noProof/>
            <w:rtl/>
          </w:rPr>
          <w:fldChar w:fldCharType="end"/>
        </w:r>
      </w:hyperlink>
    </w:p>
    <w:p w14:paraId="3738CDC5" w14:textId="2BF77A56" w:rsidR="009565D3" w:rsidRDefault="00704B93">
      <w:pPr>
        <w:pStyle w:val="TOC1"/>
        <w:tabs>
          <w:tab w:val="right" w:pos="8630"/>
        </w:tabs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435829301" w:history="1">
        <w:r w:rsidR="009565D3" w:rsidRPr="00123018">
          <w:rPr>
            <w:rStyle w:val="Hyperlink"/>
            <w:noProof/>
            <w:lang w:bidi="en-US"/>
          </w:rPr>
          <w:t>Descriptions and Suggestions</w:t>
        </w:r>
        <w:r w:rsidR="009565D3">
          <w:rPr>
            <w:noProof/>
            <w:webHidden/>
          </w:rPr>
          <w:tab/>
        </w:r>
        <w:r w:rsidR="009565D3">
          <w:rPr>
            <w:rStyle w:val="Hyperlink"/>
            <w:noProof/>
            <w:rtl/>
          </w:rPr>
          <w:fldChar w:fldCharType="begin"/>
        </w:r>
        <w:r w:rsidR="009565D3">
          <w:rPr>
            <w:noProof/>
            <w:webHidden/>
          </w:rPr>
          <w:instrText xml:space="preserve"> PAGEREF _Toc435829301 \h </w:instrText>
        </w:r>
        <w:r w:rsidR="009565D3">
          <w:rPr>
            <w:rStyle w:val="Hyperlink"/>
            <w:noProof/>
            <w:rtl/>
          </w:rPr>
        </w:r>
        <w:r w:rsidR="009565D3"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2</w:t>
        </w:r>
        <w:r w:rsidR="009565D3">
          <w:rPr>
            <w:rStyle w:val="Hyperlink"/>
            <w:noProof/>
            <w:rtl/>
          </w:rPr>
          <w:fldChar w:fldCharType="end"/>
        </w:r>
      </w:hyperlink>
    </w:p>
    <w:p w14:paraId="3738CDC6" w14:textId="160F0287" w:rsidR="009565D3" w:rsidRDefault="00704B93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35829302" w:history="1">
        <w:r w:rsidR="009565D3" w:rsidRPr="00123018">
          <w:rPr>
            <w:rStyle w:val="Hyperlink"/>
            <w:noProof/>
            <w:lang w:bidi="en-US"/>
          </w:rPr>
          <w:t>Main Goals</w:t>
        </w:r>
        <w:r w:rsidR="009565D3">
          <w:rPr>
            <w:noProof/>
            <w:webHidden/>
          </w:rPr>
          <w:tab/>
        </w:r>
        <w:r w:rsidR="009565D3">
          <w:rPr>
            <w:rStyle w:val="Hyperlink"/>
            <w:noProof/>
            <w:rtl/>
          </w:rPr>
          <w:fldChar w:fldCharType="begin"/>
        </w:r>
        <w:r w:rsidR="009565D3">
          <w:rPr>
            <w:noProof/>
            <w:webHidden/>
          </w:rPr>
          <w:instrText xml:space="preserve"> PAGEREF _Toc435829302 \h </w:instrText>
        </w:r>
        <w:r w:rsidR="009565D3">
          <w:rPr>
            <w:rStyle w:val="Hyperlink"/>
            <w:noProof/>
            <w:rtl/>
          </w:rPr>
        </w:r>
        <w:r w:rsidR="009565D3"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4</w:t>
        </w:r>
        <w:r w:rsidR="009565D3">
          <w:rPr>
            <w:rStyle w:val="Hyperlink"/>
            <w:noProof/>
            <w:rtl/>
          </w:rPr>
          <w:fldChar w:fldCharType="end"/>
        </w:r>
      </w:hyperlink>
    </w:p>
    <w:p w14:paraId="3738CDC7" w14:textId="5E365368" w:rsidR="009565D3" w:rsidRDefault="00704B93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35829303" w:history="1">
        <w:r w:rsidR="009565D3" w:rsidRPr="00123018">
          <w:rPr>
            <w:rStyle w:val="Hyperlink"/>
            <w:noProof/>
            <w:lang w:bidi="en-US"/>
          </w:rPr>
          <w:t>Optimization Goal</w:t>
        </w:r>
        <w:r w:rsidR="009565D3">
          <w:rPr>
            <w:noProof/>
            <w:webHidden/>
          </w:rPr>
          <w:tab/>
        </w:r>
        <w:r w:rsidR="009565D3">
          <w:rPr>
            <w:rStyle w:val="Hyperlink"/>
            <w:noProof/>
            <w:rtl/>
          </w:rPr>
          <w:fldChar w:fldCharType="begin"/>
        </w:r>
        <w:r w:rsidR="009565D3">
          <w:rPr>
            <w:noProof/>
            <w:webHidden/>
          </w:rPr>
          <w:instrText xml:space="preserve"> PAGEREF _Toc435829303 \h </w:instrText>
        </w:r>
        <w:r w:rsidR="009565D3">
          <w:rPr>
            <w:rStyle w:val="Hyperlink"/>
            <w:noProof/>
            <w:rtl/>
          </w:rPr>
        </w:r>
        <w:r w:rsidR="009565D3"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4</w:t>
        </w:r>
        <w:r w:rsidR="009565D3">
          <w:rPr>
            <w:rStyle w:val="Hyperlink"/>
            <w:noProof/>
            <w:rtl/>
          </w:rPr>
          <w:fldChar w:fldCharType="end"/>
        </w:r>
      </w:hyperlink>
    </w:p>
    <w:p w14:paraId="3738CDC8" w14:textId="71CE6A87" w:rsidR="009565D3" w:rsidRDefault="00704B93">
      <w:pPr>
        <w:pStyle w:val="TOC1"/>
        <w:tabs>
          <w:tab w:val="right" w:pos="8630"/>
        </w:tabs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435829304" w:history="1">
        <w:r w:rsidR="009565D3" w:rsidRPr="00123018">
          <w:rPr>
            <w:rStyle w:val="Hyperlink"/>
            <w:noProof/>
            <w:lang w:bidi="en-US"/>
          </w:rPr>
          <w:t>Project Requirements</w:t>
        </w:r>
        <w:r w:rsidR="009565D3">
          <w:rPr>
            <w:noProof/>
            <w:webHidden/>
          </w:rPr>
          <w:tab/>
        </w:r>
        <w:r w:rsidR="009565D3">
          <w:rPr>
            <w:rStyle w:val="Hyperlink"/>
            <w:noProof/>
            <w:rtl/>
          </w:rPr>
          <w:fldChar w:fldCharType="begin"/>
        </w:r>
        <w:r w:rsidR="009565D3">
          <w:rPr>
            <w:noProof/>
            <w:webHidden/>
          </w:rPr>
          <w:instrText xml:space="preserve"> PAGEREF _Toc435829304 \h </w:instrText>
        </w:r>
        <w:r w:rsidR="009565D3">
          <w:rPr>
            <w:rStyle w:val="Hyperlink"/>
            <w:noProof/>
            <w:rtl/>
          </w:rPr>
        </w:r>
        <w:r w:rsidR="009565D3"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4</w:t>
        </w:r>
        <w:r w:rsidR="009565D3">
          <w:rPr>
            <w:rStyle w:val="Hyperlink"/>
            <w:noProof/>
            <w:rtl/>
          </w:rPr>
          <w:fldChar w:fldCharType="end"/>
        </w:r>
      </w:hyperlink>
    </w:p>
    <w:p w14:paraId="3738CDC9" w14:textId="6696D85B" w:rsidR="009565D3" w:rsidRDefault="00704B93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35829305" w:history="1">
        <w:r w:rsidR="009565D3" w:rsidRPr="00123018">
          <w:rPr>
            <w:rStyle w:val="Hyperlink"/>
            <w:noProof/>
            <w:lang w:bidi="en-US"/>
          </w:rPr>
          <w:t>Required Implementation</w:t>
        </w:r>
        <w:r w:rsidR="009565D3">
          <w:rPr>
            <w:noProof/>
            <w:webHidden/>
          </w:rPr>
          <w:tab/>
        </w:r>
        <w:r w:rsidR="009565D3">
          <w:rPr>
            <w:rStyle w:val="Hyperlink"/>
            <w:noProof/>
            <w:rtl/>
          </w:rPr>
          <w:fldChar w:fldCharType="begin"/>
        </w:r>
        <w:r w:rsidR="009565D3">
          <w:rPr>
            <w:noProof/>
            <w:webHidden/>
          </w:rPr>
          <w:instrText xml:space="preserve"> PAGEREF _Toc435829305 \h </w:instrText>
        </w:r>
        <w:r w:rsidR="009565D3">
          <w:rPr>
            <w:rStyle w:val="Hyperlink"/>
            <w:noProof/>
            <w:rtl/>
          </w:rPr>
        </w:r>
        <w:r w:rsidR="009565D3"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4</w:t>
        </w:r>
        <w:r w:rsidR="009565D3">
          <w:rPr>
            <w:rStyle w:val="Hyperlink"/>
            <w:noProof/>
            <w:rtl/>
          </w:rPr>
          <w:fldChar w:fldCharType="end"/>
        </w:r>
      </w:hyperlink>
    </w:p>
    <w:p w14:paraId="3738CDCA" w14:textId="30E58080" w:rsidR="009565D3" w:rsidRDefault="00704B93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35829306" w:history="1">
        <w:r w:rsidR="009565D3" w:rsidRPr="00123018">
          <w:rPr>
            <w:rStyle w:val="Hyperlink"/>
            <w:noProof/>
            <w:lang w:bidi="en-US"/>
          </w:rPr>
          <w:t>Input</w:t>
        </w:r>
        <w:r w:rsidR="009565D3">
          <w:rPr>
            <w:noProof/>
            <w:webHidden/>
          </w:rPr>
          <w:tab/>
        </w:r>
        <w:r w:rsidR="009565D3">
          <w:rPr>
            <w:rStyle w:val="Hyperlink"/>
            <w:noProof/>
            <w:rtl/>
          </w:rPr>
          <w:fldChar w:fldCharType="begin"/>
        </w:r>
        <w:r w:rsidR="009565D3">
          <w:rPr>
            <w:noProof/>
            <w:webHidden/>
          </w:rPr>
          <w:instrText xml:space="preserve"> PAGEREF _Toc435829306 \h </w:instrText>
        </w:r>
        <w:r w:rsidR="009565D3">
          <w:rPr>
            <w:rStyle w:val="Hyperlink"/>
            <w:noProof/>
            <w:rtl/>
          </w:rPr>
        </w:r>
        <w:r w:rsidR="009565D3"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5</w:t>
        </w:r>
        <w:r w:rsidR="009565D3">
          <w:rPr>
            <w:rStyle w:val="Hyperlink"/>
            <w:noProof/>
            <w:rtl/>
          </w:rPr>
          <w:fldChar w:fldCharType="end"/>
        </w:r>
      </w:hyperlink>
    </w:p>
    <w:p w14:paraId="3738CDCB" w14:textId="5152E254" w:rsidR="009565D3" w:rsidRDefault="00704B93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35829307" w:history="1">
        <w:r w:rsidR="009565D3" w:rsidRPr="00123018">
          <w:rPr>
            <w:rStyle w:val="Hyperlink"/>
            <w:noProof/>
            <w:lang w:bidi="en-US"/>
          </w:rPr>
          <w:t>Output</w:t>
        </w:r>
        <w:r w:rsidR="009565D3">
          <w:rPr>
            <w:noProof/>
            <w:webHidden/>
          </w:rPr>
          <w:tab/>
        </w:r>
        <w:r w:rsidR="009565D3">
          <w:rPr>
            <w:rStyle w:val="Hyperlink"/>
            <w:noProof/>
            <w:rtl/>
          </w:rPr>
          <w:fldChar w:fldCharType="begin"/>
        </w:r>
        <w:r w:rsidR="009565D3">
          <w:rPr>
            <w:noProof/>
            <w:webHidden/>
          </w:rPr>
          <w:instrText xml:space="preserve"> PAGEREF _Toc435829307 \h </w:instrText>
        </w:r>
        <w:r w:rsidR="009565D3">
          <w:rPr>
            <w:rStyle w:val="Hyperlink"/>
            <w:noProof/>
            <w:rtl/>
          </w:rPr>
        </w:r>
        <w:r w:rsidR="009565D3"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5</w:t>
        </w:r>
        <w:r w:rsidR="009565D3">
          <w:rPr>
            <w:rStyle w:val="Hyperlink"/>
            <w:noProof/>
            <w:rtl/>
          </w:rPr>
          <w:fldChar w:fldCharType="end"/>
        </w:r>
      </w:hyperlink>
    </w:p>
    <w:p w14:paraId="3738CDCC" w14:textId="54263E01" w:rsidR="009565D3" w:rsidRDefault="00704B93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35829308" w:history="1">
        <w:r w:rsidR="009565D3" w:rsidRPr="00123018">
          <w:rPr>
            <w:rStyle w:val="Hyperlink"/>
            <w:noProof/>
            <w:lang w:bidi="en-US"/>
          </w:rPr>
          <w:t>Test Cases</w:t>
        </w:r>
        <w:r w:rsidR="009565D3">
          <w:rPr>
            <w:noProof/>
            <w:webHidden/>
          </w:rPr>
          <w:tab/>
        </w:r>
        <w:r w:rsidR="009565D3">
          <w:rPr>
            <w:rStyle w:val="Hyperlink"/>
            <w:noProof/>
            <w:rtl/>
          </w:rPr>
          <w:fldChar w:fldCharType="begin"/>
        </w:r>
        <w:r w:rsidR="009565D3">
          <w:rPr>
            <w:noProof/>
            <w:webHidden/>
          </w:rPr>
          <w:instrText xml:space="preserve"> PAGEREF _Toc435829308 \h </w:instrText>
        </w:r>
        <w:r w:rsidR="009565D3">
          <w:rPr>
            <w:rStyle w:val="Hyperlink"/>
            <w:noProof/>
            <w:rtl/>
          </w:rPr>
        </w:r>
        <w:r w:rsidR="009565D3"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5</w:t>
        </w:r>
        <w:r w:rsidR="009565D3">
          <w:rPr>
            <w:rStyle w:val="Hyperlink"/>
            <w:noProof/>
            <w:rtl/>
          </w:rPr>
          <w:fldChar w:fldCharType="end"/>
        </w:r>
      </w:hyperlink>
    </w:p>
    <w:p w14:paraId="3738CDCD" w14:textId="628AD587" w:rsidR="009565D3" w:rsidRDefault="00704B93">
      <w:pPr>
        <w:pStyle w:val="TOC1"/>
        <w:tabs>
          <w:tab w:val="right" w:pos="8630"/>
        </w:tabs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435829309" w:history="1">
        <w:r w:rsidR="009565D3" w:rsidRPr="00123018">
          <w:rPr>
            <w:rStyle w:val="Hyperlink"/>
            <w:noProof/>
            <w:lang w:bidi="en-US"/>
          </w:rPr>
          <w:t>Deliverables</w:t>
        </w:r>
        <w:r w:rsidR="009565D3">
          <w:rPr>
            <w:noProof/>
            <w:webHidden/>
          </w:rPr>
          <w:tab/>
        </w:r>
        <w:r w:rsidR="009565D3">
          <w:rPr>
            <w:rStyle w:val="Hyperlink"/>
            <w:noProof/>
            <w:rtl/>
          </w:rPr>
          <w:fldChar w:fldCharType="begin"/>
        </w:r>
        <w:r w:rsidR="009565D3">
          <w:rPr>
            <w:noProof/>
            <w:webHidden/>
          </w:rPr>
          <w:instrText xml:space="preserve"> PAGEREF _Toc435829309 \h </w:instrText>
        </w:r>
        <w:r w:rsidR="009565D3">
          <w:rPr>
            <w:rStyle w:val="Hyperlink"/>
            <w:noProof/>
            <w:rtl/>
          </w:rPr>
        </w:r>
        <w:r w:rsidR="009565D3"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6</w:t>
        </w:r>
        <w:r w:rsidR="009565D3">
          <w:rPr>
            <w:rStyle w:val="Hyperlink"/>
            <w:noProof/>
            <w:rtl/>
          </w:rPr>
          <w:fldChar w:fldCharType="end"/>
        </w:r>
      </w:hyperlink>
    </w:p>
    <w:p w14:paraId="3738CDCE" w14:textId="42911134" w:rsidR="009565D3" w:rsidRDefault="00704B93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35829310" w:history="1">
        <w:r w:rsidR="009565D3" w:rsidRPr="00123018">
          <w:rPr>
            <w:rStyle w:val="Hyperlink"/>
            <w:noProof/>
            <w:lang w:bidi="en-US"/>
          </w:rPr>
          <w:t>Implementation (60%)</w:t>
        </w:r>
        <w:r w:rsidR="009565D3">
          <w:rPr>
            <w:noProof/>
            <w:webHidden/>
          </w:rPr>
          <w:tab/>
        </w:r>
        <w:r w:rsidR="009565D3">
          <w:rPr>
            <w:rStyle w:val="Hyperlink"/>
            <w:noProof/>
            <w:rtl/>
          </w:rPr>
          <w:fldChar w:fldCharType="begin"/>
        </w:r>
        <w:r w:rsidR="009565D3">
          <w:rPr>
            <w:noProof/>
            <w:webHidden/>
          </w:rPr>
          <w:instrText xml:space="preserve"> PAGEREF _Toc435829310 \h </w:instrText>
        </w:r>
        <w:r w:rsidR="009565D3">
          <w:rPr>
            <w:rStyle w:val="Hyperlink"/>
            <w:noProof/>
            <w:rtl/>
          </w:rPr>
        </w:r>
        <w:r w:rsidR="009565D3"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6</w:t>
        </w:r>
        <w:r w:rsidR="009565D3">
          <w:rPr>
            <w:rStyle w:val="Hyperlink"/>
            <w:noProof/>
            <w:rtl/>
          </w:rPr>
          <w:fldChar w:fldCharType="end"/>
        </w:r>
      </w:hyperlink>
    </w:p>
    <w:p w14:paraId="3738CDCF" w14:textId="377E2273" w:rsidR="009565D3" w:rsidRDefault="00704B93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35829311" w:history="1">
        <w:r w:rsidR="009565D3" w:rsidRPr="00123018">
          <w:rPr>
            <w:rStyle w:val="Hyperlink"/>
            <w:noProof/>
            <w:lang w:bidi="en-US"/>
          </w:rPr>
          <w:t>Document (40%)</w:t>
        </w:r>
        <w:r w:rsidR="009565D3">
          <w:rPr>
            <w:noProof/>
            <w:webHidden/>
          </w:rPr>
          <w:tab/>
        </w:r>
        <w:r w:rsidR="009565D3">
          <w:rPr>
            <w:rStyle w:val="Hyperlink"/>
            <w:noProof/>
            <w:rtl/>
          </w:rPr>
          <w:fldChar w:fldCharType="begin"/>
        </w:r>
        <w:r w:rsidR="009565D3">
          <w:rPr>
            <w:noProof/>
            <w:webHidden/>
          </w:rPr>
          <w:instrText xml:space="preserve"> PAGEREF _Toc435829311 \h </w:instrText>
        </w:r>
        <w:r w:rsidR="009565D3">
          <w:rPr>
            <w:rStyle w:val="Hyperlink"/>
            <w:noProof/>
            <w:rtl/>
          </w:rPr>
        </w:r>
        <w:r w:rsidR="009565D3"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6</w:t>
        </w:r>
        <w:r w:rsidR="009565D3">
          <w:rPr>
            <w:rStyle w:val="Hyperlink"/>
            <w:noProof/>
            <w:rtl/>
          </w:rPr>
          <w:fldChar w:fldCharType="end"/>
        </w:r>
      </w:hyperlink>
    </w:p>
    <w:p w14:paraId="3738CDD0" w14:textId="50B2FEB6" w:rsidR="009565D3" w:rsidRDefault="00704B93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35829312" w:history="1">
        <w:r w:rsidR="009565D3" w:rsidRPr="00123018">
          <w:rPr>
            <w:rStyle w:val="Hyperlink"/>
            <w:noProof/>
            <w:lang w:bidi="en-US"/>
          </w:rPr>
          <w:t>Allowed Codes</w:t>
        </w:r>
        <w:r w:rsidR="009565D3">
          <w:rPr>
            <w:noProof/>
            <w:webHidden/>
          </w:rPr>
          <w:tab/>
        </w:r>
        <w:r w:rsidR="009565D3">
          <w:rPr>
            <w:rStyle w:val="Hyperlink"/>
            <w:noProof/>
            <w:rtl/>
          </w:rPr>
          <w:fldChar w:fldCharType="begin"/>
        </w:r>
        <w:r w:rsidR="009565D3">
          <w:rPr>
            <w:noProof/>
            <w:webHidden/>
          </w:rPr>
          <w:instrText xml:space="preserve"> PAGEREF _Toc435829312 \h </w:instrText>
        </w:r>
        <w:r w:rsidR="009565D3">
          <w:rPr>
            <w:rStyle w:val="Hyperlink"/>
            <w:noProof/>
            <w:rtl/>
          </w:rPr>
        </w:r>
        <w:r w:rsidR="009565D3"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6</w:t>
        </w:r>
        <w:r w:rsidR="009565D3">
          <w:rPr>
            <w:rStyle w:val="Hyperlink"/>
            <w:noProof/>
            <w:rtl/>
          </w:rPr>
          <w:fldChar w:fldCharType="end"/>
        </w:r>
      </w:hyperlink>
    </w:p>
    <w:p w14:paraId="3738CDD1" w14:textId="6BF24391" w:rsidR="009565D3" w:rsidRDefault="00704B93">
      <w:pPr>
        <w:pStyle w:val="TOC1"/>
        <w:tabs>
          <w:tab w:val="right" w:pos="8630"/>
        </w:tabs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435829313" w:history="1">
        <w:r w:rsidR="009565D3" w:rsidRPr="00123018">
          <w:rPr>
            <w:rStyle w:val="Hyperlink"/>
            <w:noProof/>
            <w:lang w:bidi="en-US"/>
          </w:rPr>
          <w:t>Milestones</w:t>
        </w:r>
        <w:r w:rsidR="009565D3">
          <w:rPr>
            <w:noProof/>
            <w:webHidden/>
          </w:rPr>
          <w:tab/>
        </w:r>
        <w:r w:rsidR="009565D3">
          <w:rPr>
            <w:rStyle w:val="Hyperlink"/>
            <w:noProof/>
            <w:rtl/>
          </w:rPr>
          <w:fldChar w:fldCharType="begin"/>
        </w:r>
        <w:r w:rsidR="009565D3">
          <w:rPr>
            <w:noProof/>
            <w:webHidden/>
          </w:rPr>
          <w:instrText xml:space="preserve"> PAGEREF _Toc435829313 \h </w:instrText>
        </w:r>
        <w:r w:rsidR="009565D3">
          <w:rPr>
            <w:rStyle w:val="Hyperlink"/>
            <w:noProof/>
            <w:rtl/>
          </w:rPr>
        </w:r>
        <w:r w:rsidR="009565D3"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6</w:t>
        </w:r>
        <w:r w:rsidR="009565D3">
          <w:rPr>
            <w:rStyle w:val="Hyperlink"/>
            <w:noProof/>
            <w:rtl/>
          </w:rPr>
          <w:fldChar w:fldCharType="end"/>
        </w:r>
      </w:hyperlink>
    </w:p>
    <w:p w14:paraId="3738CDD2" w14:textId="461D80D6" w:rsidR="009565D3" w:rsidRDefault="00704B93">
      <w:pPr>
        <w:pStyle w:val="TOC1"/>
        <w:tabs>
          <w:tab w:val="right" w:pos="8630"/>
        </w:tabs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435829314" w:history="1">
        <w:r w:rsidR="009565D3" w:rsidRPr="00123018">
          <w:rPr>
            <w:rStyle w:val="Hyperlink"/>
            <w:noProof/>
            <w:lang w:bidi="en-US"/>
          </w:rPr>
          <w:t>BONUSES</w:t>
        </w:r>
        <w:r w:rsidR="009565D3">
          <w:rPr>
            <w:noProof/>
            <w:webHidden/>
          </w:rPr>
          <w:tab/>
        </w:r>
        <w:r w:rsidR="009565D3">
          <w:rPr>
            <w:rStyle w:val="Hyperlink"/>
            <w:noProof/>
            <w:rtl/>
          </w:rPr>
          <w:fldChar w:fldCharType="begin"/>
        </w:r>
        <w:r w:rsidR="009565D3">
          <w:rPr>
            <w:noProof/>
            <w:webHidden/>
          </w:rPr>
          <w:instrText xml:space="preserve"> PAGEREF _Toc435829314 \h </w:instrText>
        </w:r>
        <w:r w:rsidR="009565D3">
          <w:rPr>
            <w:rStyle w:val="Hyperlink"/>
            <w:noProof/>
            <w:rtl/>
          </w:rPr>
        </w:r>
        <w:r w:rsidR="009565D3"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</w:rPr>
          <w:t>7</w:t>
        </w:r>
        <w:r w:rsidR="009565D3">
          <w:rPr>
            <w:rStyle w:val="Hyperlink"/>
            <w:noProof/>
            <w:rtl/>
          </w:rPr>
          <w:fldChar w:fldCharType="end"/>
        </w:r>
      </w:hyperlink>
    </w:p>
    <w:p w14:paraId="3738CDD3" w14:textId="77777777" w:rsidR="00ED2443" w:rsidRDefault="000E5FA0">
      <w:pPr>
        <w:pStyle w:val="Contents1"/>
        <w:tabs>
          <w:tab w:val="right" w:leader="dot" w:pos="8640"/>
        </w:tabs>
        <w:rPr>
          <w:rStyle w:val="IndexLink"/>
        </w:rPr>
      </w:pPr>
      <w:r>
        <w:rPr>
          <w:rFonts w:asciiTheme="majorHAnsi" w:hAnsiTheme="majorHAnsi" w:cs="Times New Roman"/>
          <w:sz w:val="24"/>
          <w:szCs w:val="28"/>
          <w:lang w:bidi="ar-SA"/>
        </w:rPr>
        <w:fldChar w:fldCharType="end"/>
      </w:r>
    </w:p>
    <w:p w14:paraId="3738CDD4" w14:textId="77777777" w:rsidR="00ED2443" w:rsidRDefault="00ED2443">
      <w:pPr>
        <w:sectPr w:rsidR="00ED2443">
          <w:type w:val="continuous"/>
          <w:pgSz w:w="12240" w:h="15840"/>
          <w:pgMar w:top="1440" w:right="1800" w:bottom="1440" w:left="1800" w:header="0" w:footer="0" w:gutter="0"/>
          <w:cols w:space="720"/>
          <w:docGrid w:linePitch="360" w:charSpace="4096"/>
        </w:sectPr>
      </w:pPr>
    </w:p>
    <w:p w14:paraId="3738CDD5" w14:textId="77777777" w:rsidR="00ED2443" w:rsidRDefault="00704B93">
      <w:pPr>
        <w:pStyle w:val="Heading1"/>
      </w:pPr>
      <w:hyperlink w:anchor="_Toc373440992"/>
    </w:p>
    <w:p w14:paraId="3738CDD6" w14:textId="77777777" w:rsidR="00ED2443" w:rsidRDefault="00ED2443">
      <w:pPr>
        <w:rPr>
          <w:rFonts w:ascii="Cambria" w:hAnsi="Cambria"/>
          <w:b/>
          <w:bCs/>
          <w:color w:val="365F91"/>
          <w:sz w:val="28"/>
          <w:szCs w:val="28"/>
        </w:rPr>
      </w:pPr>
    </w:p>
    <w:p w14:paraId="3738CDD7" w14:textId="77777777" w:rsidR="00ED2443" w:rsidRDefault="00744BE0">
      <w:pPr>
        <w:pStyle w:val="Heading1"/>
        <w:pageBreakBefore/>
      </w:pPr>
      <w:bookmarkStart w:id="0" w:name="_Toc373440992"/>
      <w:bookmarkStart w:id="1" w:name="_Toc435829300"/>
      <w:bookmarkEnd w:id="0"/>
      <w:r>
        <w:lastRenderedPageBreak/>
        <w:t>Problem Definition</w:t>
      </w:r>
      <w:bookmarkEnd w:id="1"/>
    </w:p>
    <w:p w14:paraId="3738CDD8" w14:textId="77777777" w:rsidR="009431DA" w:rsidRDefault="00B02CAE" w:rsidP="00B02CAE">
      <w:pPr>
        <w:pStyle w:val="ListParagraph"/>
        <w:numPr>
          <w:ilvl w:val="0"/>
          <w:numId w:val="18"/>
        </w:numPr>
      </w:pPr>
      <w:bookmarkStart w:id="2" w:name="_Toc373440993"/>
      <w:r>
        <w:t>Idea, usages and requirements</w:t>
      </w:r>
    </w:p>
    <w:p w14:paraId="3738CDD9" w14:textId="77777777" w:rsidR="00B02CAE" w:rsidRDefault="00B02CAE" w:rsidP="00173688">
      <w:pPr>
        <w:pStyle w:val="ListParagraph"/>
        <w:numPr>
          <w:ilvl w:val="0"/>
          <w:numId w:val="18"/>
        </w:numPr>
      </w:pPr>
      <w:r>
        <w:t>Related terminologies/description</w:t>
      </w:r>
    </w:p>
    <w:p w14:paraId="3738CDDA" w14:textId="77777777" w:rsidR="003772AE" w:rsidRDefault="003772AE" w:rsidP="00440254">
      <w:pPr>
        <w:jc w:val="both"/>
      </w:pPr>
      <w:r>
        <w:t>T</w:t>
      </w:r>
      <w:r w:rsidRPr="003772AE">
        <w:t>he </w:t>
      </w:r>
      <w:r w:rsidRPr="003772AE">
        <w:rPr>
          <w:i/>
          <w:iCs/>
        </w:rPr>
        <w:t>small-world phenomenon</w:t>
      </w:r>
      <w:r w:rsidRPr="003772AE">
        <w:t> </w:t>
      </w:r>
      <w:r>
        <w:t xml:space="preserve">is </w:t>
      </w:r>
      <w:r w:rsidRPr="003772AE">
        <w:t>the principle that we are all linked by short chains of acquaintances</w:t>
      </w:r>
      <w:r>
        <w:t>.</w:t>
      </w:r>
      <w:r w:rsidRPr="003772AE">
        <w:t xml:space="preserve"> </w:t>
      </w:r>
      <w:r w:rsidR="00440254">
        <w:t>T</w:t>
      </w:r>
      <w:r w:rsidRPr="003772AE">
        <w:t>he pioneering work of</w:t>
      </w:r>
      <w:r w:rsidR="00440254">
        <w:t xml:space="preserve"> </w:t>
      </w:r>
      <w:hyperlink r:id="rId6" w:history="1">
        <w:r w:rsidRPr="003772AE">
          <w:rPr>
            <w:rStyle w:val="Hyperlink"/>
          </w:rPr>
          <w:t>Stanley Milgram</w:t>
        </w:r>
      </w:hyperlink>
      <w:r w:rsidRPr="003772AE">
        <w:t> </w:t>
      </w:r>
      <w:r w:rsidR="00440254">
        <w:t>in the 1960's</w:t>
      </w:r>
      <w:r w:rsidRPr="003772AE">
        <w:t xml:space="preserve"> was among the first to make the phenomenon quantitative, allowing people to speak of the </w:t>
      </w:r>
      <w:r w:rsidRPr="003772AE">
        <w:rPr>
          <w:i/>
          <w:iCs/>
        </w:rPr>
        <w:t>six degrees of separation</w:t>
      </w:r>
      <w:r w:rsidRPr="003772AE">
        <w:t> between any two people in the United States. Since then, a number of network models have been proposed as frameworks in which to study the problem analytically. One of the most refined of these models was formulated in recent work of </w:t>
      </w:r>
      <w:hyperlink r:id="rId7" w:history="1">
        <w:r w:rsidRPr="003772AE">
          <w:rPr>
            <w:rStyle w:val="Hyperlink"/>
          </w:rPr>
          <w:t>Watts and Strogatz</w:t>
        </w:r>
      </w:hyperlink>
      <w:r w:rsidRPr="003772AE">
        <w:t>; their framework provided compelling evidence that the small-world phenomenon is pervasive in a range of networks arising in nature and technology, and a fundamental ingredient in the evolution of the World Wide Web</w:t>
      </w:r>
      <w:r w:rsidR="00440254">
        <w:t>.</w:t>
      </w:r>
    </w:p>
    <w:p w14:paraId="3738CDDB" w14:textId="77777777" w:rsidR="006A0F53" w:rsidRDefault="006A0F53" w:rsidP="006A0F53">
      <w:pPr>
        <w:jc w:val="both"/>
      </w:pPr>
      <w:r>
        <w:t>Two main terminologies are of interest to us in this project:</w:t>
      </w:r>
    </w:p>
    <w:p w14:paraId="3738CDDC" w14:textId="77777777" w:rsidR="006A0F53" w:rsidRDefault="006A0F53" w:rsidP="00BC29A1">
      <w:pPr>
        <w:pStyle w:val="Heading4"/>
        <w:numPr>
          <w:ilvl w:val="0"/>
          <w:numId w:val="33"/>
        </w:numPr>
      </w:pPr>
      <w:r>
        <w:t>Degree of Separation</w:t>
      </w:r>
    </w:p>
    <w:p w14:paraId="3738CDDD" w14:textId="77777777" w:rsidR="006A0F53" w:rsidRDefault="00BC29A1" w:rsidP="00BC29A1">
      <w:r>
        <w:t>Between any two persons, i</w:t>
      </w:r>
      <w:r w:rsidR="006A0F53" w:rsidRPr="00440254">
        <w:t xml:space="preserve">s </w:t>
      </w:r>
      <w:r>
        <w:t xml:space="preserve">defined as </w:t>
      </w:r>
      <w:r w:rsidR="006A0F53" w:rsidRPr="00440254">
        <w:t xml:space="preserve">the shortest chain of links that leads </w:t>
      </w:r>
      <w:r w:rsidR="006A0F53">
        <w:t>one person to the other.</w:t>
      </w:r>
    </w:p>
    <w:p w14:paraId="3738CDDE" w14:textId="77777777" w:rsidR="006A0F53" w:rsidRDefault="006A0F53" w:rsidP="00BC29A1">
      <w:pPr>
        <w:pStyle w:val="Heading4"/>
        <w:numPr>
          <w:ilvl w:val="0"/>
          <w:numId w:val="33"/>
        </w:numPr>
      </w:pPr>
      <w:r>
        <w:t>Relation Strength</w:t>
      </w:r>
    </w:p>
    <w:p w14:paraId="3738CDDF" w14:textId="77777777" w:rsidR="006A0F53" w:rsidRDefault="00BC29A1" w:rsidP="007A0C1E">
      <w:pPr>
        <w:jc w:val="both"/>
      </w:pPr>
      <w:r>
        <w:t>Between any two persons, i</w:t>
      </w:r>
      <w:r w:rsidRPr="00440254">
        <w:t xml:space="preserve">s </w:t>
      </w:r>
      <w:r>
        <w:t>defined as the total number of common "factors" between each two persons in the shortest chain of link</w:t>
      </w:r>
      <w:r w:rsidR="003A23D8">
        <w:t>s</w:t>
      </w:r>
      <w:r>
        <w:t xml:space="preserve">. </w:t>
      </w:r>
      <w:r w:rsidR="00A0733C">
        <w:t>If there're many shortest chains of links with the same length, the relation strength is then the one with max common "factors".</w:t>
      </w:r>
    </w:p>
    <w:p w14:paraId="3738CDE0" w14:textId="77777777" w:rsidR="00B02CAE" w:rsidRDefault="00D9257F" w:rsidP="00B02CAE">
      <w:pPr>
        <w:pStyle w:val="Heading1"/>
      </w:pPr>
      <w:bookmarkStart w:id="3" w:name="_Toc373440995"/>
      <w:bookmarkStart w:id="4" w:name="_Toc435829301"/>
      <w:bookmarkEnd w:id="2"/>
      <w:bookmarkEnd w:id="3"/>
      <w:r>
        <w:t>Descriptions</w:t>
      </w:r>
      <w:r w:rsidR="00744BE0">
        <w:t xml:space="preserve"> and Suggestions</w:t>
      </w:r>
      <w:bookmarkStart w:id="5" w:name="_Toc373440999"/>
      <w:bookmarkEnd w:id="5"/>
      <w:bookmarkEnd w:id="4"/>
    </w:p>
    <w:p w14:paraId="3738CDE1" w14:textId="77777777" w:rsidR="00440254" w:rsidRDefault="00440254" w:rsidP="00440254">
      <w:pPr>
        <w:jc w:val="both"/>
      </w:pPr>
      <w:r w:rsidRPr="00440254">
        <w:t xml:space="preserve">In this </w:t>
      </w:r>
      <w:r>
        <w:t>project,</w:t>
      </w:r>
      <w:r w:rsidRPr="00440254">
        <w:t xml:space="preserve"> </w:t>
      </w:r>
      <w:r>
        <w:t>we will investigate this phenomenon on the movies</w:t>
      </w:r>
      <w:r w:rsidR="006A0F53">
        <w:t>'</w:t>
      </w:r>
      <w:r>
        <w:t xml:space="preserve"> actors and actresses by measuring </w:t>
      </w:r>
      <w:r w:rsidR="00DA46A2">
        <w:t xml:space="preserve">both </w:t>
      </w:r>
      <w:r>
        <w:t xml:space="preserve">the </w:t>
      </w:r>
      <w:r w:rsidRPr="00B97460">
        <w:rPr>
          <w:b/>
          <w:bCs/>
        </w:rPr>
        <w:t>degree of separation</w:t>
      </w:r>
      <w:r>
        <w:t xml:space="preserve"> </w:t>
      </w:r>
      <w:r w:rsidR="00DA46A2">
        <w:t xml:space="preserve">and </w:t>
      </w:r>
      <w:r w:rsidR="00DA46A2" w:rsidRPr="00B97460">
        <w:rPr>
          <w:b/>
          <w:bCs/>
        </w:rPr>
        <w:t>relation strength</w:t>
      </w:r>
      <w:r w:rsidR="00DA46A2">
        <w:t xml:space="preserve"> </w:t>
      </w:r>
      <w:r>
        <w:t>between any two actors/</w:t>
      </w:r>
      <w:r w:rsidR="00B97460">
        <w:t xml:space="preserve"> </w:t>
      </w:r>
      <w:r w:rsidRPr="00440254">
        <w:t>actresses</w:t>
      </w:r>
      <w:r>
        <w:t xml:space="preserve">. </w:t>
      </w:r>
    </w:p>
    <w:p w14:paraId="3738CDE2" w14:textId="77777777" w:rsidR="000A75FC" w:rsidRDefault="00440254" w:rsidP="005E6911">
      <w:pPr>
        <w:jc w:val="both"/>
      </w:pPr>
      <w:r w:rsidRPr="00440254">
        <w:t xml:space="preserve">Two actors or actresses are linked if they appeared in a movie together. </w:t>
      </w:r>
      <w:r>
        <w:t>The degree of separation between two actors/</w:t>
      </w:r>
      <w:r w:rsidRPr="00440254">
        <w:t>actresses</w:t>
      </w:r>
      <w:r>
        <w:t xml:space="preserve"> </w:t>
      </w:r>
      <w:r w:rsidRPr="00440254">
        <w:t xml:space="preserve">is the shortest chain of links that leads </w:t>
      </w:r>
      <w:r>
        <w:t>one of them to the other</w:t>
      </w:r>
      <w:r w:rsidRPr="00440254">
        <w:t xml:space="preserve">. </w:t>
      </w:r>
    </w:p>
    <w:p w14:paraId="3738CDE3" w14:textId="77777777" w:rsidR="000A75FC" w:rsidRDefault="000A75FC" w:rsidP="00D07D27">
      <w:pPr>
        <w:pStyle w:val="Heading3"/>
      </w:pPr>
      <w:r>
        <w:t xml:space="preserve">Example1: </w:t>
      </w:r>
      <w:r w:rsidR="00D07D27">
        <w:t>Degree of Separation</w:t>
      </w:r>
    </w:p>
    <w:p w14:paraId="3738CDE4" w14:textId="77777777" w:rsidR="005E6911" w:rsidRDefault="00440254" w:rsidP="000A75FC">
      <w:pPr>
        <w:jc w:val="both"/>
      </w:pPr>
      <w:r w:rsidRPr="00440254">
        <w:t xml:space="preserve">Robert De Niro has a </w:t>
      </w:r>
      <w:r w:rsidRPr="005E6911">
        <w:rPr>
          <w:b/>
          <w:bCs/>
        </w:rPr>
        <w:t>one</w:t>
      </w:r>
      <w:r>
        <w:t xml:space="preserve"> degree of separation with </w:t>
      </w:r>
      <w:r w:rsidRPr="00440254">
        <w:t>Kevin Bacon because he appeared in </w:t>
      </w:r>
      <w:r w:rsidRPr="00440254">
        <w:rPr>
          <w:i/>
          <w:iCs/>
        </w:rPr>
        <w:t>Sleepers</w:t>
      </w:r>
      <w:r w:rsidRPr="00440254">
        <w:t> w</w:t>
      </w:r>
      <w:r>
        <w:t xml:space="preserve">ith Kevin Bacon. Elvis Presley has a </w:t>
      </w:r>
      <w:r w:rsidRPr="00440254">
        <w:rPr>
          <w:b/>
          <w:bCs/>
        </w:rPr>
        <w:t xml:space="preserve">two </w:t>
      </w:r>
      <w:r>
        <w:t xml:space="preserve">degree of separation with </w:t>
      </w:r>
      <w:r w:rsidRPr="00440254">
        <w:t xml:space="preserve">Kevin Bacon: </w:t>
      </w:r>
      <w:r w:rsidR="005E6911">
        <w:t xml:space="preserve">Elvis </w:t>
      </w:r>
      <w:r w:rsidRPr="00440254">
        <w:t>was in </w:t>
      </w:r>
      <w:r w:rsidRPr="00440254">
        <w:rPr>
          <w:i/>
          <w:iCs/>
        </w:rPr>
        <w:t>Change of Habit</w:t>
      </w:r>
      <w:r w:rsidRPr="00440254">
        <w:t> with Edward Asner, and Asner appeared in </w:t>
      </w:r>
      <w:r w:rsidRPr="00440254">
        <w:rPr>
          <w:i/>
          <w:iCs/>
        </w:rPr>
        <w:t>JFK</w:t>
      </w:r>
      <w:r w:rsidRPr="00440254">
        <w:t xml:space="preserve"> with Kevin Bacon. </w:t>
      </w:r>
    </w:p>
    <w:p w14:paraId="3738CDE5" w14:textId="77777777" w:rsidR="005E6911" w:rsidRDefault="00704B93" w:rsidP="005E6911">
      <w:pPr>
        <w:jc w:val="both"/>
      </w:pPr>
      <w:r>
        <w:pict w14:anchorId="3738CE74">
          <v:group id="_x0000_s1027" editas="canvas" style="width:6in;height:122.6pt;mso-position-horizontal-relative:char;mso-position-vertical-relative:line" coordorigin="1800,9754" coordsize="8640,2452">
            <o:lock v:ext="edit" aspectratio="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6" type="#_x0000_t75" style="position:absolute;left:1800;top:9754;width:8640;height:2452" o:preferrelative="f">
              <v:fill o:detectmouseclick="t"/>
              <v:path o:extrusionok="t" o:connecttype="none"/>
              <o:lock v:ext="edit" text="t"/>
            </v:shape>
            <v:oval id="_x0000_s1028" style="position:absolute;left:2054;top:10067;width:2354;height:1579">
              <v:textbox>
                <w:txbxContent>
                  <w:p w14:paraId="3738CE77" w14:textId="77777777" w:rsidR="005E6911" w:rsidRPr="005E6911" w:rsidRDefault="005E6911" w:rsidP="005E6911">
                    <w:pPr>
                      <w:spacing w:after="0"/>
                      <w:jc w:val="center"/>
                      <w:rPr>
                        <w:b/>
                        <w:bCs/>
                      </w:rPr>
                    </w:pPr>
                    <w:r w:rsidRPr="005E6911">
                      <w:rPr>
                        <w:b/>
                        <w:bCs/>
                        <w:i/>
                        <w:iCs/>
                        <w:sz w:val="26"/>
                        <w:szCs w:val="26"/>
                      </w:rPr>
                      <w:t>Sleepers</w:t>
                    </w:r>
                    <w:r w:rsidRPr="005E6911">
                      <w:rPr>
                        <w:b/>
                        <w:bCs/>
                      </w:rPr>
                      <w:t> </w:t>
                    </w:r>
                  </w:p>
                  <w:p w14:paraId="3738CE78" w14:textId="77777777" w:rsidR="005E6911" w:rsidRDefault="005E6911" w:rsidP="005E6911">
                    <w:pPr>
                      <w:jc w:val="center"/>
                    </w:pPr>
                    <w:r w:rsidRPr="005E6911">
                      <w:rPr>
                        <w:color w:val="FF0000"/>
                      </w:rPr>
                      <w:t>Robert De Niro</w:t>
                    </w:r>
                    <w:r>
                      <w:t xml:space="preserve">, </w:t>
                    </w:r>
                    <w:r w:rsidRPr="005E6911">
                      <w:rPr>
                        <w:color w:val="FF0000"/>
                      </w:rPr>
                      <w:t>Kevin Bacon</w:t>
                    </w:r>
                  </w:p>
                </w:txbxContent>
              </v:textbox>
            </v:oval>
            <v:oval id="_x0000_s1029" style="position:absolute;left:5077;top:10145;width:2552;height:1454">
              <v:textbox inset="0,.3mm,0,.3mm">
                <w:txbxContent>
                  <w:p w14:paraId="3738CE79" w14:textId="77777777" w:rsidR="005E6911" w:rsidRPr="005E6911" w:rsidRDefault="005E6911" w:rsidP="005E6911">
                    <w:pPr>
                      <w:spacing w:after="0"/>
                      <w:jc w:val="center"/>
                      <w:rPr>
                        <w:b/>
                        <w:bCs/>
                      </w:rPr>
                    </w:pPr>
                    <w:r w:rsidRPr="005E6911">
                      <w:rPr>
                        <w:b/>
                        <w:bCs/>
                        <w:i/>
                        <w:iCs/>
                        <w:sz w:val="26"/>
                        <w:szCs w:val="26"/>
                      </w:rPr>
                      <w:t>Change of Habit</w:t>
                    </w:r>
                  </w:p>
                  <w:p w14:paraId="3738CE7A" w14:textId="77777777" w:rsidR="005E6911" w:rsidRDefault="005E6911" w:rsidP="005E6911">
                    <w:pPr>
                      <w:jc w:val="center"/>
                    </w:pPr>
                    <w:r w:rsidRPr="005E6911">
                      <w:rPr>
                        <w:b/>
                        <w:bCs/>
                        <w:color w:val="00B050"/>
                      </w:rPr>
                      <w:t>Elvis Presley</w:t>
                    </w:r>
                    <w:r>
                      <w:t xml:space="preserve">, </w:t>
                    </w:r>
                    <w:r w:rsidRPr="00440254">
                      <w:t>Edward Asner</w:t>
                    </w:r>
                  </w:p>
                </w:txbxContent>
              </v:textbox>
            </v:oval>
            <v:oval id="_x0000_s1030" style="position:absolute;left:7432;top:10158;width:2552;height:1454">
              <v:textbox inset="0,.3mm,0,.3mm">
                <w:txbxContent>
                  <w:p w14:paraId="3738CE7B" w14:textId="77777777" w:rsidR="005E6911" w:rsidRPr="005E6911" w:rsidRDefault="005E6911" w:rsidP="005E6911">
                    <w:pPr>
                      <w:spacing w:after="0"/>
                      <w:jc w:val="center"/>
                      <w:rPr>
                        <w:b/>
                        <w:bCs/>
                      </w:rPr>
                    </w:pPr>
                    <w:r w:rsidRPr="005E6911">
                      <w:rPr>
                        <w:b/>
                        <w:bCs/>
                        <w:i/>
                        <w:iCs/>
                        <w:sz w:val="26"/>
                        <w:szCs w:val="26"/>
                      </w:rPr>
                      <w:t>JFK </w:t>
                    </w:r>
                  </w:p>
                  <w:p w14:paraId="3738CE7C" w14:textId="77777777" w:rsidR="005E6911" w:rsidRDefault="005E6911" w:rsidP="005E6911">
                    <w:pPr>
                      <w:jc w:val="center"/>
                    </w:pPr>
                    <w:r w:rsidRPr="00440254">
                      <w:t>Edward Asner</w:t>
                    </w:r>
                    <w:r>
                      <w:t xml:space="preserve">, </w:t>
                    </w:r>
                    <w:r w:rsidRPr="005E6911">
                      <w:rPr>
                        <w:b/>
                        <w:bCs/>
                        <w:color w:val="00B050"/>
                      </w:rPr>
                      <w:t>Kevin Bacon</w:t>
                    </w:r>
                  </w:p>
                </w:txbxContent>
              </v:textbox>
            </v:oval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left:2270;top:11760;width:2291;height:446" filled="f" stroked="f">
              <v:textbox>
                <w:txbxContent>
                  <w:p w14:paraId="3738CE7D" w14:textId="77777777" w:rsidR="005E6911" w:rsidRPr="005E6911" w:rsidRDefault="005E6911" w:rsidP="005E6911">
                    <w:pPr>
                      <w:rPr>
                        <w:sz w:val="20"/>
                        <w:szCs w:val="20"/>
                      </w:rPr>
                    </w:pPr>
                    <w:r w:rsidRPr="005E6911">
                      <w:rPr>
                        <w:sz w:val="20"/>
                        <w:szCs w:val="20"/>
                      </w:rPr>
                      <w:t xml:space="preserve">1 degree of separation </w:t>
                    </w:r>
                  </w:p>
                </w:txbxContent>
              </v:textbox>
            </v:shape>
            <v:shape id="_x0000_s1032" type="#_x0000_t202" style="position:absolute;left:6404;top:11760;width:2291;height:446" filled="f" stroked="f">
              <v:textbox>
                <w:txbxContent>
                  <w:p w14:paraId="3738CE7E" w14:textId="77777777" w:rsidR="005E6911" w:rsidRPr="005E6911" w:rsidRDefault="005E6911" w:rsidP="005E6911">
                    <w:pPr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2</w:t>
                    </w:r>
                    <w:r w:rsidRPr="005E6911">
                      <w:rPr>
                        <w:sz w:val="20"/>
                        <w:szCs w:val="20"/>
                      </w:rPr>
                      <w:t xml:space="preserve"> degree of separation </w:t>
                    </w:r>
                  </w:p>
                </w:txbxContent>
              </v:textbox>
            </v:shape>
            <w10:wrap anchorx="page"/>
            <w10:anchorlock/>
          </v:group>
        </w:pict>
      </w:r>
    </w:p>
    <w:p w14:paraId="3738CDE6" w14:textId="77777777" w:rsidR="003C3D60" w:rsidRDefault="003C3D60" w:rsidP="003C3D60">
      <w:pPr>
        <w:pStyle w:val="Caption"/>
        <w:jc w:val="center"/>
      </w:pPr>
      <w:r>
        <w:t xml:space="preserve">Figure </w:t>
      </w:r>
      <w:r w:rsidR="00704B93">
        <w:fldChar w:fldCharType="begin"/>
      </w:r>
      <w:r w:rsidR="00704B93">
        <w:instrText xml:space="preserve"> SEQ Figure \* ARABIC </w:instrText>
      </w:r>
      <w:r w:rsidR="00704B93">
        <w:fldChar w:fldCharType="separate"/>
      </w:r>
      <w:r>
        <w:rPr>
          <w:noProof/>
        </w:rPr>
        <w:t>1</w:t>
      </w:r>
      <w:r w:rsidR="00704B93">
        <w:rPr>
          <w:noProof/>
        </w:rPr>
        <w:fldChar w:fldCharType="end"/>
      </w:r>
      <w:r>
        <w:t>: Examples for the degree of separation</w:t>
      </w:r>
    </w:p>
    <w:p w14:paraId="3738CDE7" w14:textId="77777777" w:rsidR="000A75FC" w:rsidRDefault="00DA46A2" w:rsidP="00A0733C">
      <w:pPr>
        <w:jc w:val="both"/>
      </w:pPr>
      <w:r>
        <w:t>The relation strength here is defined as the number of common movies along the shortest chain of links between the two actors/actresses.</w:t>
      </w:r>
      <w:r w:rsidR="00D07D27">
        <w:t xml:space="preserve"> If </w:t>
      </w:r>
      <w:r w:rsidR="00A0733C">
        <w:t>there are</w:t>
      </w:r>
      <w:r w:rsidR="00D07D27">
        <w:t xml:space="preserve"> multiple chain</w:t>
      </w:r>
      <w:r w:rsidR="00A0733C">
        <w:t>s</w:t>
      </w:r>
      <w:r w:rsidR="00D07D27">
        <w:t xml:space="preserve"> of links with the same length, the relation strength is defined as the </w:t>
      </w:r>
      <w:r w:rsidR="00A0733C">
        <w:t xml:space="preserve">chain </w:t>
      </w:r>
      <w:r w:rsidR="00D07D27">
        <w:t xml:space="preserve">with max common movies along </w:t>
      </w:r>
      <w:r w:rsidR="00A0733C">
        <w:t>it, as shown in the following example.</w:t>
      </w:r>
    </w:p>
    <w:p w14:paraId="3738CDE8" w14:textId="77777777" w:rsidR="00B97460" w:rsidRDefault="00B97460" w:rsidP="00D07D27">
      <w:pPr>
        <w:pStyle w:val="Heading3"/>
      </w:pPr>
      <w:r>
        <w:t xml:space="preserve">Example2: </w:t>
      </w:r>
      <w:r w:rsidR="00D07D27">
        <w:t>Relation Strength</w:t>
      </w:r>
    </w:p>
    <w:p w14:paraId="3738CDE9" w14:textId="77777777" w:rsidR="00B97460" w:rsidRDefault="00B97460" w:rsidP="007A0C1E">
      <w:pPr>
        <w:jc w:val="both"/>
      </w:pPr>
      <w:r>
        <w:t xml:space="preserve">Actor A and actor B are directly linked with a degree of separation equal 1. The relation strength between them is </w:t>
      </w:r>
      <w:r w:rsidR="00D07D27">
        <w:t>three movies since they are directly appeared together in the three movies.</w:t>
      </w:r>
    </w:p>
    <w:p w14:paraId="3738CDEA" w14:textId="77777777" w:rsidR="00B97460" w:rsidRDefault="00B97460" w:rsidP="007A0C1E">
      <w:pPr>
        <w:jc w:val="both"/>
      </w:pPr>
      <w:r>
        <w:t xml:space="preserve">Actor C and actor E </w:t>
      </w:r>
      <w:r w:rsidR="00D07D27">
        <w:t xml:space="preserve">are </w:t>
      </w:r>
      <w:r>
        <w:t xml:space="preserve">linked </w:t>
      </w:r>
      <w:r w:rsidR="00D07D27">
        <w:t xml:space="preserve">with a degree of separation equal 2 </w:t>
      </w:r>
      <w:r>
        <w:t>through either actor A, actor B or actor D</w:t>
      </w:r>
      <w:r w:rsidR="00A0733C">
        <w:t>. The relation strength should equal the max of the three options. Following are the three chains and the relation strength of each one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1"/>
        <w:gridCol w:w="2952"/>
        <w:gridCol w:w="4066"/>
      </w:tblGrid>
      <w:tr w:rsidR="00A0733C" w:rsidRPr="00A0733C" w14:paraId="3738CDEE" w14:textId="77777777" w:rsidTr="007A0C1E">
        <w:trPr>
          <w:jc w:val="center"/>
        </w:trPr>
        <w:tc>
          <w:tcPr>
            <w:tcW w:w="381" w:type="dxa"/>
            <w:shd w:val="clear" w:color="auto" w:fill="BFBFBF" w:themeFill="background1" w:themeFillShade="BF"/>
            <w:vAlign w:val="center"/>
          </w:tcPr>
          <w:p w14:paraId="3738CDEB" w14:textId="77777777" w:rsidR="00A0733C" w:rsidRPr="00A0733C" w:rsidRDefault="00A0733C" w:rsidP="007A0C1E">
            <w:pPr>
              <w:jc w:val="center"/>
              <w:rPr>
                <w:b/>
                <w:bCs/>
              </w:rPr>
            </w:pPr>
            <w:r w:rsidRPr="00A0733C">
              <w:rPr>
                <w:b/>
                <w:bCs/>
              </w:rPr>
              <w:t>I</w:t>
            </w:r>
          </w:p>
        </w:tc>
        <w:tc>
          <w:tcPr>
            <w:tcW w:w="2952" w:type="dxa"/>
            <w:shd w:val="clear" w:color="auto" w:fill="BFBFBF" w:themeFill="background1" w:themeFillShade="BF"/>
          </w:tcPr>
          <w:p w14:paraId="3738CDEC" w14:textId="77777777" w:rsidR="00A0733C" w:rsidRPr="00A0733C" w:rsidRDefault="00A0733C" w:rsidP="00A0733C">
            <w:pPr>
              <w:jc w:val="center"/>
              <w:rPr>
                <w:b/>
                <w:bCs/>
              </w:rPr>
            </w:pPr>
            <w:r w:rsidRPr="00A0733C">
              <w:rPr>
                <w:b/>
                <w:bCs/>
              </w:rPr>
              <w:t>Chain</w:t>
            </w:r>
          </w:p>
        </w:tc>
        <w:tc>
          <w:tcPr>
            <w:tcW w:w="4066" w:type="dxa"/>
            <w:shd w:val="clear" w:color="auto" w:fill="BFBFBF" w:themeFill="background1" w:themeFillShade="BF"/>
          </w:tcPr>
          <w:p w14:paraId="3738CDED" w14:textId="77777777" w:rsidR="00A0733C" w:rsidRPr="00A0733C" w:rsidRDefault="00A0733C" w:rsidP="00A0733C">
            <w:pPr>
              <w:jc w:val="center"/>
              <w:rPr>
                <w:b/>
                <w:bCs/>
              </w:rPr>
            </w:pPr>
            <w:r w:rsidRPr="00A0733C">
              <w:rPr>
                <w:b/>
                <w:bCs/>
              </w:rPr>
              <w:t>Relation Strength</w:t>
            </w:r>
          </w:p>
        </w:tc>
      </w:tr>
      <w:tr w:rsidR="00A0733C" w14:paraId="3738CDF4" w14:textId="77777777" w:rsidTr="007A0C1E">
        <w:trPr>
          <w:jc w:val="center"/>
        </w:trPr>
        <w:tc>
          <w:tcPr>
            <w:tcW w:w="381" w:type="dxa"/>
            <w:shd w:val="clear" w:color="auto" w:fill="D9D9D9" w:themeFill="background1" w:themeFillShade="D9"/>
            <w:vAlign w:val="center"/>
          </w:tcPr>
          <w:p w14:paraId="3738CDEF" w14:textId="77777777" w:rsidR="00A0733C" w:rsidRDefault="00A0733C" w:rsidP="007A0C1E">
            <w:pPr>
              <w:jc w:val="center"/>
            </w:pPr>
            <w:r>
              <w:t>1</w:t>
            </w:r>
          </w:p>
        </w:tc>
        <w:tc>
          <w:tcPr>
            <w:tcW w:w="2952" w:type="dxa"/>
            <w:vAlign w:val="center"/>
          </w:tcPr>
          <w:p w14:paraId="3738CDF0" w14:textId="77777777" w:rsidR="00A0733C" w:rsidRDefault="00A0733C" w:rsidP="007A0C1E">
            <w:r>
              <w:t xml:space="preserve">Actor C </w:t>
            </w:r>
            <w:r>
              <w:sym w:font="Wingdings" w:char="F0E8"/>
            </w:r>
            <w:r>
              <w:t xml:space="preserve"> Actor A </w:t>
            </w:r>
            <w:r>
              <w:sym w:font="Wingdings" w:char="F0E8"/>
            </w:r>
            <w:r>
              <w:t xml:space="preserve"> Actor E</w:t>
            </w:r>
          </w:p>
        </w:tc>
        <w:tc>
          <w:tcPr>
            <w:tcW w:w="4066" w:type="dxa"/>
          </w:tcPr>
          <w:p w14:paraId="3738CDF1" w14:textId="77777777" w:rsidR="007A0C1E" w:rsidRDefault="007A0C1E" w:rsidP="00A0733C">
            <w:r>
              <w:t>C, A has relation strength = 2 (movie 1, 3)</w:t>
            </w:r>
          </w:p>
          <w:p w14:paraId="3738CDF2" w14:textId="77777777" w:rsidR="00A0733C" w:rsidRDefault="007A0C1E" w:rsidP="00A0733C">
            <w:r>
              <w:t>A, E has relation strength = 1 (movie 2)</w:t>
            </w:r>
          </w:p>
          <w:p w14:paraId="3738CDF3" w14:textId="77777777" w:rsidR="007A0C1E" w:rsidRPr="007A0C1E" w:rsidRDefault="007A0C1E" w:rsidP="00A0733C">
            <w:pPr>
              <w:rPr>
                <w:b/>
                <w:bCs/>
              </w:rPr>
            </w:pPr>
            <w:r w:rsidRPr="007A0C1E">
              <w:rPr>
                <w:b/>
                <w:bCs/>
              </w:rPr>
              <w:t>Total = 3</w:t>
            </w:r>
          </w:p>
        </w:tc>
      </w:tr>
      <w:tr w:rsidR="007A0C1E" w14:paraId="3738CDFA" w14:textId="77777777" w:rsidTr="007A0C1E">
        <w:trPr>
          <w:jc w:val="center"/>
        </w:trPr>
        <w:tc>
          <w:tcPr>
            <w:tcW w:w="381" w:type="dxa"/>
            <w:shd w:val="clear" w:color="auto" w:fill="D9D9D9" w:themeFill="background1" w:themeFillShade="D9"/>
            <w:vAlign w:val="center"/>
          </w:tcPr>
          <w:p w14:paraId="3738CDF5" w14:textId="77777777" w:rsidR="007A0C1E" w:rsidRDefault="007A0C1E" w:rsidP="007A0C1E">
            <w:pPr>
              <w:jc w:val="center"/>
            </w:pPr>
            <w:r>
              <w:t>2</w:t>
            </w:r>
          </w:p>
        </w:tc>
        <w:tc>
          <w:tcPr>
            <w:tcW w:w="2952" w:type="dxa"/>
            <w:vAlign w:val="center"/>
          </w:tcPr>
          <w:p w14:paraId="3738CDF6" w14:textId="77777777" w:rsidR="007A0C1E" w:rsidRDefault="007A0C1E" w:rsidP="007A0C1E">
            <w:r>
              <w:t xml:space="preserve">Actor C </w:t>
            </w:r>
            <w:r>
              <w:sym w:font="Wingdings" w:char="F0E8"/>
            </w:r>
            <w:r>
              <w:t xml:space="preserve"> Actor B </w:t>
            </w:r>
            <w:r>
              <w:sym w:font="Wingdings" w:char="F0E8"/>
            </w:r>
            <w:r>
              <w:t xml:space="preserve"> Actor E</w:t>
            </w:r>
          </w:p>
        </w:tc>
        <w:tc>
          <w:tcPr>
            <w:tcW w:w="4066" w:type="dxa"/>
          </w:tcPr>
          <w:p w14:paraId="3738CDF7" w14:textId="77777777" w:rsidR="007A0C1E" w:rsidRDefault="007A0C1E" w:rsidP="00301775">
            <w:r>
              <w:t>C, B has relation strength = 2 (movie 1, 3)</w:t>
            </w:r>
          </w:p>
          <w:p w14:paraId="3738CDF8" w14:textId="77777777" w:rsidR="007A0C1E" w:rsidRDefault="007A0C1E" w:rsidP="00301775">
            <w:r>
              <w:t>B, E has relation strength = 1 (movie 2)</w:t>
            </w:r>
          </w:p>
          <w:p w14:paraId="3738CDF9" w14:textId="77777777" w:rsidR="007A0C1E" w:rsidRPr="007A0C1E" w:rsidRDefault="007A0C1E" w:rsidP="00301775">
            <w:pPr>
              <w:rPr>
                <w:b/>
                <w:bCs/>
              </w:rPr>
            </w:pPr>
            <w:r w:rsidRPr="007A0C1E">
              <w:rPr>
                <w:b/>
                <w:bCs/>
              </w:rPr>
              <w:t>Total = 3</w:t>
            </w:r>
          </w:p>
        </w:tc>
      </w:tr>
      <w:tr w:rsidR="007A0C1E" w14:paraId="3738CE00" w14:textId="77777777" w:rsidTr="007A0C1E">
        <w:trPr>
          <w:jc w:val="center"/>
        </w:trPr>
        <w:tc>
          <w:tcPr>
            <w:tcW w:w="381" w:type="dxa"/>
            <w:shd w:val="clear" w:color="auto" w:fill="D9D9D9" w:themeFill="background1" w:themeFillShade="D9"/>
            <w:vAlign w:val="center"/>
          </w:tcPr>
          <w:p w14:paraId="3738CDFB" w14:textId="77777777" w:rsidR="007A0C1E" w:rsidRDefault="007A0C1E" w:rsidP="007A0C1E">
            <w:pPr>
              <w:jc w:val="center"/>
            </w:pPr>
            <w:r>
              <w:t>3</w:t>
            </w:r>
          </w:p>
        </w:tc>
        <w:tc>
          <w:tcPr>
            <w:tcW w:w="2952" w:type="dxa"/>
            <w:vAlign w:val="center"/>
          </w:tcPr>
          <w:p w14:paraId="3738CDFC" w14:textId="77777777" w:rsidR="007A0C1E" w:rsidRDefault="007A0C1E" w:rsidP="007A0C1E">
            <w:r>
              <w:t xml:space="preserve">Actor C </w:t>
            </w:r>
            <w:r>
              <w:sym w:font="Wingdings" w:char="F0E8"/>
            </w:r>
            <w:r>
              <w:t xml:space="preserve"> Actor D </w:t>
            </w:r>
            <w:r>
              <w:sym w:font="Wingdings" w:char="F0E8"/>
            </w:r>
            <w:r>
              <w:t xml:space="preserve"> Actor E</w:t>
            </w:r>
          </w:p>
        </w:tc>
        <w:tc>
          <w:tcPr>
            <w:tcW w:w="4066" w:type="dxa"/>
          </w:tcPr>
          <w:p w14:paraId="3738CDFD" w14:textId="77777777" w:rsidR="007A0C1E" w:rsidRDefault="007A0C1E" w:rsidP="00301775">
            <w:r>
              <w:t>C, D has relation strength = 1 (movie 3)</w:t>
            </w:r>
          </w:p>
          <w:p w14:paraId="3738CDFE" w14:textId="77777777" w:rsidR="007A0C1E" w:rsidRDefault="007A0C1E" w:rsidP="00301775">
            <w:r>
              <w:t>D, E has relation strength = 1 (movie 2)</w:t>
            </w:r>
          </w:p>
          <w:p w14:paraId="3738CDFF" w14:textId="77777777" w:rsidR="007A0C1E" w:rsidRDefault="007A0C1E" w:rsidP="00301775">
            <w:r>
              <w:t>Total = 2</w:t>
            </w:r>
          </w:p>
        </w:tc>
      </w:tr>
    </w:tbl>
    <w:p w14:paraId="3738CE01" w14:textId="77777777" w:rsidR="007A0C1E" w:rsidRPr="007A0C1E" w:rsidRDefault="007A0C1E" w:rsidP="007A0C1E">
      <w:pPr>
        <w:jc w:val="both"/>
      </w:pPr>
      <w:r w:rsidRPr="007A0C1E">
        <w:t>Thus, the relation strength between actor C and actor E is 3 (either through actor A or actor B)</w:t>
      </w:r>
    </w:p>
    <w:p w14:paraId="3738CE02" w14:textId="77777777" w:rsidR="000A75FC" w:rsidRDefault="00704B93" w:rsidP="0043309A">
      <w:pPr>
        <w:jc w:val="center"/>
      </w:pPr>
      <w:r>
        <w:pict w14:anchorId="3738CE76">
          <v:group id="_x0000_s1035" editas="canvas" style="width:332.2pt;height:100.3pt;mso-position-horizontal-relative:char;mso-position-vertical-relative:line" coordorigin="2797,5459" coordsize="6644,2006">
            <o:lock v:ext="edit" aspectratio="t"/>
            <v:shape id="_x0000_s1034" type="#_x0000_t75" style="position:absolute;left:2797;top:5459;width:6644;height:2006" o:preferrelative="f">
              <v:fill o:detectmouseclick="t"/>
              <v:path o:extrusionok="t" o:connecttype="none"/>
              <o:lock v:ext="edit" text="t"/>
            </v:shape>
            <v:oval id="_x0000_s1036" style="position:absolute;left:2933;top:5459;width:1843;height:1002">
              <v:textbox>
                <w:txbxContent>
                  <w:p w14:paraId="3738CE7F" w14:textId="77777777" w:rsidR="000A75FC" w:rsidRPr="005E6911" w:rsidRDefault="000A75FC" w:rsidP="0043309A">
                    <w:pPr>
                      <w:spacing w:after="0"/>
                      <w:jc w:val="center"/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  <w:i/>
                        <w:iCs/>
                        <w:sz w:val="26"/>
                        <w:szCs w:val="26"/>
                      </w:rPr>
                      <w:t>Movie 1</w:t>
                    </w:r>
                  </w:p>
                  <w:p w14:paraId="3738CE80" w14:textId="77777777" w:rsidR="000A75FC" w:rsidRPr="000A75FC" w:rsidRDefault="000A75FC" w:rsidP="0043309A">
                    <w:pPr>
                      <w:jc w:val="center"/>
                    </w:pPr>
                    <w:r w:rsidRPr="00427B76">
                      <w:rPr>
                        <w:color w:val="FF0000"/>
                      </w:rPr>
                      <w:t>A</w:t>
                    </w:r>
                    <w:r w:rsidRPr="000A75FC">
                      <w:t xml:space="preserve">, </w:t>
                    </w:r>
                    <w:r w:rsidRPr="00427B76">
                      <w:rPr>
                        <w:color w:val="FF0000"/>
                      </w:rPr>
                      <w:t>B</w:t>
                    </w:r>
                    <w:r w:rsidRPr="000A75FC">
                      <w:t>, C</w:t>
                    </w:r>
                  </w:p>
                </w:txbxContent>
              </v:textbox>
            </v:oval>
            <v:oval id="_x0000_s1037" style="position:absolute;left:5188;top:5459;width:1842;height:1002">
              <v:textbox>
                <w:txbxContent>
                  <w:p w14:paraId="3738CE81" w14:textId="77777777" w:rsidR="004471AB" w:rsidRPr="005E6911" w:rsidRDefault="004471AB" w:rsidP="0043309A">
                    <w:pPr>
                      <w:spacing w:after="0"/>
                      <w:jc w:val="center"/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  <w:i/>
                        <w:iCs/>
                        <w:sz w:val="26"/>
                        <w:szCs w:val="26"/>
                      </w:rPr>
                      <w:t>Movie 2</w:t>
                    </w:r>
                  </w:p>
                  <w:p w14:paraId="3738CE82" w14:textId="77777777" w:rsidR="004471AB" w:rsidRPr="000A75FC" w:rsidRDefault="004471AB" w:rsidP="0043309A">
                    <w:pPr>
                      <w:jc w:val="center"/>
                    </w:pPr>
                    <w:r>
                      <w:t>D</w:t>
                    </w:r>
                    <w:r w:rsidRPr="000A75FC">
                      <w:t xml:space="preserve">, </w:t>
                    </w:r>
                    <w:r w:rsidRPr="003C3D60">
                      <w:rPr>
                        <w:color w:val="00B050"/>
                      </w:rPr>
                      <w:t>E</w:t>
                    </w:r>
                    <w:r>
                      <w:t xml:space="preserve">, </w:t>
                    </w:r>
                    <w:r w:rsidRPr="00427B76">
                      <w:rPr>
                        <w:color w:val="FF0000"/>
                      </w:rPr>
                      <w:t>A</w:t>
                    </w:r>
                    <w:r>
                      <w:t xml:space="preserve">, </w:t>
                    </w:r>
                    <w:r w:rsidRPr="00427B76">
                      <w:rPr>
                        <w:color w:val="FF0000"/>
                      </w:rPr>
                      <w:t>B</w:t>
                    </w:r>
                  </w:p>
                </w:txbxContent>
              </v:textbox>
            </v:oval>
            <v:oval id="_x0000_s1038" style="position:absolute;left:7471;top:5459;width:1843;height:1002">
              <v:textbox>
                <w:txbxContent>
                  <w:p w14:paraId="3738CE83" w14:textId="77777777" w:rsidR="004471AB" w:rsidRPr="005E6911" w:rsidRDefault="004471AB" w:rsidP="0043309A">
                    <w:pPr>
                      <w:spacing w:after="0"/>
                      <w:jc w:val="center"/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  <w:i/>
                        <w:iCs/>
                        <w:sz w:val="26"/>
                        <w:szCs w:val="26"/>
                      </w:rPr>
                      <w:t>Movie 3</w:t>
                    </w:r>
                  </w:p>
                  <w:p w14:paraId="3738CE84" w14:textId="77777777" w:rsidR="004471AB" w:rsidRPr="000A75FC" w:rsidRDefault="004471AB" w:rsidP="0043309A">
                    <w:pPr>
                      <w:jc w:val="center"/>
                    </w:pPr>
                    <w:r w:rsidRPr="00427B76">
                      <w:rPr>
                        <w:color w:val="FF0000"/>
                      </w:rPr>
                      <w:t>A</w:t>
                    </w:r>
                    <w:r w:rsidRPr="00427B76">
                      <w:t>,</w:t>
                    </w:r>
                    <w:r w:rsidRPr="000A75FC">
                      <w:t xml:space="preserve"> </w:t>
                    </w:r>
                    <w:r w:rsidRPr="00427B76">
                      <w:rPr>
                        <w:color w:val="FF0000"/>
                      </w:rPr>
                      <w:t>B</w:t>
                    </w:r>
                    <w:r w:rsidRPr="000A75FC">
                      <w:t xml:space="preserve">, </w:t>
                    </w:r>
                    <w:r w:rsidRPr="003C3D60">
                      <w:rPr>
                        <w:color w:val="00B050"/>
                      </w:rPr>
                      <w:t>C</w:t>
                    </w:r>
                    <w:r>
                      <w:t>, D</w:t>
                    </w:r>
                  </w:p>
                </w:txbxContent>
              </v:textbox>
            </v:oval>
            <v:shape id="_x0000_s1040" type="#_x0000_t202" style="position:absolute;left:2933;top:6568;width:5994;height:897" filled="f" stroked="f">
              <v:textbox>
                <w:txbxContent>
                  <w:p w14:paraId="3738CE85" w14:textId="77777777" w:rsidR="0043309A" w:rsidRDefault="003C3D60" w:rsidP="0043309A">
                    <w:pPr>
                      <w:jc w:val="both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>Relation Strength between</w:t>
                    </w:r>
                    <w:r w:rsidR="0043309A">
                      <w:rPr>
                        <w:sz w:val="20"/>
                        <w:szCs w:val="20"/>
                      </w:rPr>
                      <w:t xml:space="preserve"> </w:t>
                    </w:r>
                    <w:r w:rsidR="0043309A" w:rsidRPr="00427B76">
                      <w:rPr>
                        <w:color w:val="FF0000"/>
                        <w:sz w:val="20"/>
                        <w:szCs w:val="20"/>
                      </w:rPr>
                      <w:t>A</w:t>
                    </w:r>
                    <w:r w:rsidR="0043309A">
                      <w:rPr>
                        <w:sz w:val="20"/>
                        <w:szCs w:val="20"/>
                      </w:rPr>
                      <w:t xml:space="preserve"> &amp; </w:t>
                    </w:r>
                    <w:r w:rsidR="0043309A" w:rsidRPr="00427B76">
                      <w:rPr>
                        <w:color w:val="FF0000"/>
                        <w:sz w:val="20"/>
                        <w:szCs w:val="20"/>
                      </w:rPr>
                      <w:t>B</w:t>
                    </w:r>
                    <w:r w:rsidR="0043309A">
                      <w:rPr>
                        <w:sz w:val="20"/>
                        <w:szCs w:val="20"/>
                      </w:rPr>
                      <w:t xml:space="preserve"> = 3</w:t>
                    </w:r>
                    <w:r w:rsidR="00427B76">
                      <w:rPr>
                        <w:sz w:val="20"/>
                        <w:szCs w:val="20"/>
                      </w:rPr>
                      <w:t xml:space="preserve"> movies</w:t>
                    </w:r>
                  </w:p>
                  <w:p w14:paraId="3738CE86" w14:textId="77777777" w:rsidR="003C3D60" w:rsidRPr="005E6911" w:rsidRDefault="003C3D60" w:rsidP="007A0C1E">
                    <w:pPr>
                      <w:jc w:val="both"/>
                      <w:rPr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t xml:space="preserve">Relation Strength between </w:t>
                    </w:r>
                    <w:r w:rsidRPr="003C3D60">
                      <w:rPr>
                        <w:color w:val="00B050"/>
                        <w:sz w:val="20"/>
                        <w:szCs w:val="20"/>
                      </w:rPr>
                      <w:t>C</w:t>
                    </w:r>
                    <w:r>
                      <w:rPr>
                        <w:sz w:val="20"/>
                        <w:szCs w:val="20"/>
                      </w:rPr>
                      <w:t xml:space="preserve"> &amp; </w:t>
                    </w:r>
                    <w:r w:rsidRPr="003C3D60">
                      <w:rPr>
                        <w:color w:val="00B050"/>
                        <w:sz w:val="20"/>
                        <w:szCs w:val="20"/>
                      </w:rPr>
                      <w:t>E</w:t>
                    </w:r>
                    <w:r>
                      <w:rPr>
                        <w:sz w:val="20"/>
                        <w:szCs w:val="20"/>
                      </w:rPr>
                      <w:t xml:space="preserve"> = </w:t>
                    </w:r>
                    <w:r w:rsidR="007A0C1E">
                      <w:rPr>
                        <w:sz w:val="20"/>
                        <w:szCs w:val="20"/>
                      </w:rPr>
                      <w:t>3</w:t>
                    </w:r>
                    <w:r>
                      <w:rPr>
                        <w:sz w:val="20"/>
                        <w:szCs w:val="20"/>
                      </w:rPr>
                      <w:t xml:space="preserve"> movies (</w:t>
                    </w:r>
                    <w:r w:rsidR="007A0C1E">
                      <w:rPr>
                        <w:sz w:val="20"/>
                        <w:szCs w:val="20"/>
                      </w:rPr>
                      <w:t>via A or B</w:t>
                    </w:r>
                    <w:r>
                      <w:rPr>
                        <w:sz w:val="20"/>
                        <w:szCs w:val="20"/>
                      </w:rPr>
                      <w:t>)</w:t>
                    </w:r>
                  </w:p>
                  <w:p w14:paraId="3738CE87" w14:textId="77777777" w:rsidR="003C3D60" w:rsidRPr="005E6911" w:rsidRDefault="003C3D60" w:rsidP="0043309A">
                    <w:pPr>
                      <w:jc w:val="both"/>
                      <w:rPr>
                        <w:sz w:val="20"/>
                        <w:szCs w:val="20"/>
                      </w:rPr>
                    </w:pPr>
                  </w:p>
                </w:txbxContent>
              </v:textbox>
            </v:shape>
            <w10:wrap anchorx="page"/>
            <w10:anchorlock/>
          </v:group>
        </w:pict>
      </w:r>
    </w:p>
    <w:p w14:paraId="3738CE03" w14:textId="77777777" w:rsidR="003C3D60" w:rsidRDefault="003C3D60" w:rsidP="00B97460">
      <w:pPr>
        <w:pStyle w:val="Caption"/>
        <w:jc w:val="center"/>
      </w:pPr>
      <w:r>
        <w:t xml:space="preserve">Figure </w:t>
      </w:r>
      <w:r w:rsidR="00704B93">
        <w:fldChar w:fldCharType="begin"/>
      </w:r>
      <w:r w:rsidR="00704B93">
        <w:instrText xml:space="preserve"> SEQ Figure \* ARABIC </w:instrText>
      </w:r>
      <w:r w:rsidR="00704B93">
        <w:fldChar w:fldCharType="separate"/>
      </w:r>
      <w:r>
        <w:rPr>
          <w:noProof/>
        </w:rPr>
        <w:t>2</w:t>
      </w:r>
      <w:r w:rsidR="00704B93">
        <w:rPr>
          <w:noProof/>
        </w:rPr>
        <w:fldChar w:fldCharType="end"/>
      </w:r>
      <w:r>
        <w:t>: Examples for the relation strength</w:t>
      </w:r>
    </w:p>
    <w:p w14:paraId="3738CE04" w14:textId="77777777" w:rsidR="00F25D51" w:rsidRDefault="00F25D51" w:rsidP="00F25D51">
      <w:pPr>
        <w:pStyle w:val="Heading2"/>
      </w:pPr>
      <w:bookmarkStart w:id="6" w:name="_Toc435829302"/>
      <w:r>
        <w:lastRenderedPageBreak/>
        <w:t>Main Goals</w:t>
      </w:r>
      <w:bookmarkEnd w:id="6"/>
    </w:p>
    <w:p w14:paraId="3738CE05" w14:textId="77777777" w:rsidR="00F25D51" w:rsidRDefault="00F25D51" w:rsidP="00F25D51">
      <w:pPr>
        <w:jc w:val="both"/>
      </w:pPr>
      <w:r w:rsidRPr="00440254">
        <w:t>Your task is to read in a file containing a list of movies and the actors</w:t>
      </w:r>
      <w:r>
        <w:t>/actresses</w:t>
      </w:r>
      <w:r w:rsidRPr="00440254">
        <w:t xml:space="preserve"> that appeared in them</w:t>
      </w:r>
      <w:r>
        <w:t xml:space="preserve">. Then, </w:t>
      </w:r>
      <w:r w:rsidRPr="00440254">
        <w:t xml:space="preserve">compute the </w:t>
      </w:r>
      <w:r>
        <w:t xml:space="preserve">degree of separation between any two </w:t>
      </w:r>
      <w:r w:rsidRPr="00440254">
        <w:t>actor</w:t>
      </w:r>
      <w:r>
        <w:t>s/actresses</w:t>
      </w:r>
      <w:r w:rsidRPr="00440254">
        <w:t xml:space="preserve">. You will </w:t>
      </w:r>
      <w:r>
        <w:t>read in a list of actor-pairs, then, for each pair,</w:t>
      </w:r>
      <w:r w:rsidRPr="00440254">
        <w:t xml:space="preserve"> print out</w:t>
      </w:r>
      <w:r>
        <w:t xml:space="preserve"> the following:</w:t>
      </w:r>
      <w:r w:rsidRPr="00440254">
        <w:t xml:space="preserve"> </w:t>
      </w:r>
    </w:p>
    <w:p w14:paraId="3738CE06" w14:textId="77777777" w:rsidR="00F25D51" w:rsidRDefault="00F25D51" w:rsidP="00F25D51">
      <w:pPr>
        <w:pStyle w:val="ListParagraph"/>
        <w:numPr>
          <w:ilvl w:val="0"/>
          <w:numId w:val="32"/>
        </w:numPr>
        <w:jc w:val="both"/>
      </w:pPr>
      <w:r>
        <w:t>The degree of separation between the two actors/actresses.</w:t>
      </w:r>
    </w:p>
    <w:p w14:paraId="3738CE07" w14:textId="77777777" w:rsidR="00F25D51" w:rsidRPr="00440254" w:rsidRDefault="00F25D51" w:rsidP="00F25D51">
      <w:pPr>
        <w:pStyle w:val="ListParagraph"/>
        <w:numPr>
          <w:ilvl w:val="0"/>
          <w:numId w:val="32"/>
        </w:numPr>
        <w:jc w:val="both"/>
      </w:pPr>
      <w:r>
        <w:t>The relation strength (total number of common movies) between them.</w:t>
      </w:r>
    </w:p>
    <w:p w14:paraId="3738CE08" w14:textId="77777777" w:rsidR="00F25D51" w:rsidRDefault="00F25D51" w:rsidP="00F25D51">
      <w:pPr>
        <w:pStyle w:val="ListParagraph"/>
        <w:numPr>
          <w:ilvl w:val="0"/>
          <w:numId w:val="32"/>
        </w:numPr>
        <w:jc w:val="both"/>
      </w:pPr>
      <w:r>
        <w:t xml:space="preserve">The </w:t>
      </w:r>
      <w:r w:rsidRPr="00440254">
        <w:t xml:space="preserve">shortest chain of movies that leads </w:t>
      </w:r>
      <w:r>
        <w:t xml:space="preserve">the first </w:t>
      </w:r>
      <w:r w:rsidRPr="00440254">
        <w:t>actor</w:t>
      </w:r>
      <w:r w:rsidR="005844EE">
        <w:t>/actress</w:t>
      </w:r>
      <w:r w:rsidRPr="00440254">
        <w:t xml:space="preserve"> </w:t>
      </w:r>
      <w:r>
        <w:t>to the second</w:t>
      </w:r>
      <w:r w:rsidRPr="00440254">
        <w:t>.</w:t>
      </w:r>
    </w:p>
    <w:p w14:paraId="3738CE09" w14:textId="77777777" w:rsidR="00F25D51" w:rsidRDefault="00F25D51" w:rsidP="00F25D51">
      <w:pPr>
        <w:pStyle w:val="Heading2"/>
      </w:pPr>
      <w:bookmarkStart w:id="7" w:name="_Toc435829303"/>
      <w:r>
        <w:t>Optimization G</w:t>
      </w:r>
      <w:r w:rsidR="006A3E9A" w:rsidRPr="006A3E9A">
        <w:t>oal</w:t>
      </w:r>
      <w:bookmarkEnd w:id="7"/>
      <w:r w:rsidR="006A3E9A" w:rsidRPr="006A3E9A">
        <w:t xml:space="preserve"> </w:t>
      </w:r>
    </w:p>
    <w:p w14:paraId="3738CE0A" w14:textId="77777777" w:rsidR="00F25D51" w:rsidRDefault="00F25D51" w:rsidP="00F25D51">
      <w:pPr>
        <w:jc w:val="both"/>
        <w:rPr>
          <w:bCs/>
        </w:rPr>
      </w:pPr>
      <w:r>
        <w:t xml:space="preserve">You are asked </w:t>
      </w:r>
      <w:r w:rsidR="006A3E9A" w:rsidRPr="006A3E9A">
        <w:t>to</w:t>
      </w:r>
      <w:r w:rsidR="006A3E9A" w:rsidRPr="006A3E9A">
        <w:rPr>
          <w:b/>
          <w:bCs/>
        </w:rPr>
        <w:t xml:space="preserve"> </w:t>
      </w:r>
      <w:r w:rsidR="006A3E9A" w:rsidRPr="006A3E9A">
        <w:rPr>
          <w:bCs/>
        </w:rPr>
        <w:t xml:space="preserve">optimize </w:t>
      </w:r>
      <w:r w:rsidR="006A3E9A">
        <w:rPr>
          <w:bCs/>
        </w:rPr>
        <w:t xml:space="preserve">the </w:t>
      </w:r>
      <w:r>
        <w:rPr>
          <w:bCs/>
        </w:rPr>
        <w:t xml:space="preserve">calculation of the degree of separation </w:t>
      </w:r>
      <w:r w:rsidR="006A3E9A" w:rsidRPr="006A3E9A">
        <w:rPr>
          <w:bCs/>
        </w:rPr>
        <w:t xml:space="preserve">so that it can process </w:t>
      </w:r>
      <w:r w:rsidR="006A3E9A" w:rsidRPr="00F25D51">
        <w:rPr>
          <w:b/>
        </w:rPr>
        <w:t>thousands of queries</w:t>
      </w:r>
      <w:r w:rsidR="006A3E9A" w:rsidRPr="006A3E9A">
        <w:rPr>
          <w:bCs/>
        </w:rPr>
        <w:t xml:space="preserve"> for a given </w:t>
      </w:r>
      <w:r w:rsidR="006A3E9A">
        <w:rPr>
          <w:bCs/>
        </w:rPr>
        <w:t>set of movies</w:t>
      </w:r>
      <w:r w:rsidR="006A3E9A" w:rsidRPr="006A3E9A">
        <w:rPr>
          <w:bCs/>
        </w:rPr>
        <w:t xml:space="preserve">. Once you read in (and optionally preprocess) the </w:t>
      </w:r>
      <w:r w:rsidR="006A3E9A">
        <w:rPr>
          <w:bCs/>
        </w:rPr>
        <w:t>list of movies with their actors/actresses</w:t>
      </w:r>
      <w:r w:rsidR="006A3E9A" w:rsidRPr="006A3E9A">
        <w:rPr>
          <w:bCs/>
        </w:rPr>
        <w:t xml:space="preserve">, your program should </w:t>
      </w:r>
      <w:r w:rsidR="006A3E9A">
        <w:rPr>
          <w:bCs/>
        </w:rPr>
        <w:t xml:space="preserve">find the degree of separation </w:t>
      </w:r>
      <w:r w:rsidR="006A3E9A" w:rsidRPr="006A3E9A">
        <w:rPr>
          <w:bCs/>
        </w:rPr>
        <w:t>in </w:t>
      </w:r>
      <w:r w:rsidR="006A3E9A" w:rsidRPr="00F25D51">
        <w:rPr>
          <w:b/>
          <w:i/>
          <w:iCs/>
        </w:rPr>
        <w:t>sublinear</w:t>
      </w:r>
      <w:r w:rsidR="006A3E9A" w:rsidRPr="006A3E9A">
        <w:rPr>
          <w:bCs/>
        </w:rPr>
        <w:t xml:space="preserve"> time. </w:t>
      </w:r>
    </w:p>
    <w:p w14:paraId="3738CE0B" w14:textId="77777777" w:rsidR="006A3E9A" w:rsidRPr="006A3E9A" w:rsidRDefault="006A3E9A" w:rsidP="00F25D51">
      <w:pPr>
        <w:jc w:val="both"/>
        <w:rPr>
          <w:bCs/>
        </w:rPr>
      </w:pPr>
      <w:r w:rsidRPr="006A3E9A">
        <w:rPr>
          <w:bCs/>
        </w:rPr>
        <w:t>One method would be to pre</w:t>
      </w:r>
      <w:r w:rsidR="00F25D51">
        <w:rPr>
          <w:bCs/>
        </w:rPr>
        <w:t>-</w:t>
      </w:r>
      <w:r w:rsidRPr="006A3E9A">
        <w:rPr>
          <w:bCs/>
        </w:rPr>
        <w:t xml:space="preserve">compute the </w:t>
      </w:r>
      <w:r>
        <w:rPr>
          <w:bCs/>
        </w:rPr>
        <w:t xml:space="preserve">degree of separation </w:t>
      </w:r>
      <w:r w:rsidRPr="006A3E9A">
        <w:rPr>
          <w:bCs/>
        </w:rPr>
        <w:t xml:space="preserve">for all pairs of </w:t>
      </w:r>
      <w:r>
        <w:rPr>
          <w:bCs/>
        </w:rPr>
        <w:t>actors/actresses</w:t>
      </w:r>
      <w:r w:rsidRPr="006A3E9A">
        <w:rPr>
          <w:bCs/>
        </w:rPr>
        <w:t xml:space="preserve">; however you cannot afford the quadratic space required to store all of this information. Your goal is to reduce the amount of work involved per </w:t>
      </w:r>
      <w:r>
        <w:rPr>
          <w:bCs/>
        </w:rPr>
        <w:t xml:space="preserve">degree of separation </w:t>
      </w:r>
      <w:r w:rsidRPr="006A3E9A">
        <w:rPr>
          <w:bCs/>
        </w:rPr>
        <w:t xml:space="preserve">computation, without using excessive space. There </w:t>
      </w:r>
      <w:r>
        <w:rPr>
          <w:bCs/>
        </w:rPr>
        <w:t>is one suggestion of potential idea</w:t>
      </w:r>
      <w:r w:rsidRPr="006A3E9A">
        <w:rPr>
          <w:bCs/>
        </w:rPr>
        <w:t xml:space="preserve"> below which you may implement. Or you can develop and implement your own idea</w:t>
      </w:r>
      <w:r>
        <w:rPr>
          <w:bCs/>
        </w:rPr>
        <w:t>(</w:t>
      </w:r>
      <w:r w:rsidRPr="006A3E9A">
        <w:rPr>
          <w:bCs/>
        </w:rPr>
        <w:t>s</w:t>
      </w:r>
      <w:r>
        <w:rPr>
          <w:bCs/>
        </w:rPr>
        <w:t>)</w:t>
      </w:r>
      <w:r w:rsidRPr="006A3E9A">
        <w:rPr>
          <w:bCs/>
        </w:rPr>
        <w:t>.</w:t>
      </w:r>
    </w:p>
    <w:p w14:paraId="3738CE0C" w14:textId="77777777" w:rsidR="00F25D51" w:rsidRDefault="00F25D51" w:rsidP="00F25D51">
      <w:pPr>
        <w:pStyle w:val="Heading3"/>
      </w:pPr>
      <w:bookmarkStart w:id="8" w:name="_Toc373440996"/>
      <w:r>
        <w:t xml:space="preserve">Suggested </w:t>
      </w:r>
      <w:r w:rsidR="006A3E9A" w:rsidRPr="006A3E9A">
        <w:t>Idea</w:t>
      </w:r>
      <w:bookmarkEnd w:id="8"/>
      <w:r>
        <w:t>:</w:t>
      </w:r>
      <w:r w:rsidR="006A3E9A" w:rsidRPr="006A3E9A">
        <w:t>  </w:t>
      </w:r>
    </w:p>
    <w:p w14:paraId="3738CE0D" w14:textId="77777777" w:rsidR="006A3E9A" w:rsidRDefault="00F25D51" w:rsidP="00D6377C">
      <w:pPr>
        <w:jc w:val="both"/>
      </w:pPr>
      <w:r>
        <w:rPr>
          <w:bCs/>
        </w:rPr>
        <w:t>Starting from the first actor/actress in the query pair, s</w:t>
      </w:r>
      <w:r w:rsidR="006A3E9A" w:rsidRPr="006A3E9A">
        <w:rPr>
          <w:bCs/>
        </w:rPr>
        <w:t xml:space="preserve">top the search as soon as you discover the shortest </w:t>
      </w:r>
      <w:r>
        <w:rPr>
          <w:bCs/>
        </w:rPr>
        <w:t xml:space="preserve">chain of links </w:t>
      </w:r>
      <w:r w:rsidR="006A3E9A" w:rsidRPr="006A3E9A">
        <w:rPr>
          <w:bCs/>
        </w:rPr>
        <w:t xml:space="preserve">to the </w:t>
      </w:r>
      <w:r>
        <w:rPr>
          <w:bCs/>
        </w:rPr>
        <w:t>other one</w:t>
      </w:r>
      <w:r w:rsidR="006A3E9A" w:rsidRPr="006A3E9A">
        <w:rPr>
          <w:bCs/>
        </w:rPr>
        <w:t xml:space="preserve">. With this approach, you can make the running time per query proportional to </w:t>
      </w:r>
      <w:r>
        <w:rPr>
          <w:bCs/>
        </w:rPr>
        <w:t xml:space="preserve">the </w:t>
      </w:r>
      <w:r w:rsidR="006A3E9A" w:rsidRPr="006A3E9A">
        <w:rPr>
          <w:bCs/>
        </w:rPr>
        <w:t xml:space="preserve">number of </w:t>
      </w:r>
      <w:r>
        <w:rPr>
          <w:bCs/>
        </w:rPr>
        <w:t xml:space="preserve">actors and movies </w:t>
      </w:r>
      <w:r w:rsidR="006A3E9A" w:rsidRPr="006A3E9A">
        <w:rPr>
          <w:bCs/>
        </w:rPr>
        <w:t>examined</w:t>
      </w:r>
      <w:r w:rsidR="00D6377C">
        <w:rPr>
          <w:bCs/>
        </w:rPr>
        <w:t xml:space="preserve"> during this query</w:t>
      </w:r>
      <w:r w:rsidR="006A3E9A" w:rsidRPr="006A3E9A">
        <w:rPr>
          <w:bCs/>
        </w:rPr>
        <w:t xml:space="preserve">. However, this requires some care </w:t>
      </w:r>
      <w:r w:rsidR="00D6377C">
        <w:rPr>
          <w:bCs/>
        </w:rPr>
        <w:t xml:space="preserve">when </w:t>
      </w:r>
      <w:r w:rsidR="006A3E9A" w:rsidRPr="006A3E9A">
        <w:rPr>
          <w:bCs/>
        </w:rPr>
        <w:t xml:space="preserve">re-initializing </w:t>
      </w:r>
      <w:r w:rsidR="00D6377C">
        <w:rPr>
          <w:bCs/>
        </w:rPr>
        <w:t xml:space="preserve">your data for the next query. </w:t>
      </w:r>
      <w:r w:rsidR="006A3E9A" w:rsidRPr="006A3E9A">
        <w:rPr>
          <w:bCs/>
        </w:rPr>
        <w:t>Since you are doing repeated queries, you can speed things up dramatically by only re-initializing those values that changed in the previous query.</w:t>
      </w:r>
    </w:p>
    <w:p w14:paraId="3738CE0E" w14:textId="77777777" w:rsidR="00ED2443" w:rsidRDefault="00744BE0" w:rsidP="00B02CAE">
      <w:pPr>
        <w:pStyle w:val="Heading1"/>
      </w:pPr>
      <w:bookmarkStart w:id="9" w:name="_Toc435829304"/>
      <w:r>
        <w:t>Project Requirements</w:t>
      </w:r>
      <w:bookmarkEnd w:id="9"/>
    </w:p>
    <w:p w14:paraId="3738CE0F" w14:textId="77777777" w:rsidR="00B02CAE" w:rsidRDefault="00B02CAE" w:rsidP="00B02CAE">
      <w:pPr>
        <w:pStyle w:val="Heading2"/>
      </w:pPr>
      <w:bookmarkStart w:id="10" w:name="_Toc373441000"/>
      <w:bookmarkStart w:id="11" w:name="_Toc435829305"/>
      <w:bookmarkEnd w:id="10"/>
      <w:r>
        <w:t>Required Implementation</w:t>
      </w:r>
      <w:bookmarkEnd w:id="11"/>
      <w:r>
        <w:t xml:space="preserve"> </w:t>
      </w:r>
    </w:p>
    <w:p w14:paraId="3738CE10" w14:textId="77777777" w:rsidR="006A3E9A" w:rsidRDefault="00D6377C" w:rsidP="006A3E9A">
      <w:pPr>
        <w:pStyle w:val="ListParagraph"/>
        <w:numPr>
          <w:ilvl w:val="0"/>
          <w:numId w:val="31"/>
        </w:numPr>
      </w:pPr>
      <w:r w:rsidRPr="00D6377C">
        <w:rPr>
          <w:b/>
          <w:bCs/>
        </w:rPr>
        <w:t>R</w:t>
      </w:r>
      <w:r w:rsidR="00591A44" w:rsidRPr="00D6377C">
        <w:rPr>
          <w:b/>
          <w:bCs/>
        </w:rPr>
        <w:t>ead</w:t>
      </w:r>
      <w:r w:rsidR="00591A44" w:rsidRPr="00440254">
        <w:t xml:space="preserve"> in a file containing a list of movies and the</w:t>
      </w:r>
      <w:r w:rsidR="00591A44">
        <w:t>ir</w:t>
      </w:r>
      <w:r w:rsidR="00591A44" w:rsidRPr="00440254">
        <w:t xml:space="preserve"> actors</w:t>
      </w:r>
      <w:r w:rsidR="00591A44">
        <w:t>/actresses</w:t>
      </w:r>
      <w:r w:rsidR="00591A44" w:rsidRPr="00440254">
        <w:t xml:space="preserve"> </w:t>
      </w:r>
    </w:p>
    <w:p w14:paraId="3738CE11" w14:textId="77777777" w:rsidR="00D6377C" w:rsidRDefault="00D6377C" w:rsidP="00D6377C">
      <w:pPr>
        <w:pStyle w:val="ListParagraph"/>
        <w:numPr>
          <w:ilvl w:val="0"/>
          <w:numId w:val="31"/>
        </w:numPr>
      </w:pPr>
      <w:r w:rsidRPr="00D6377C">
        <w:rPr>
          <w:b/>
          <w:bCs/>
        </w:rPr>
        <w:t>R</w:t>
      </w:r>
      <w:r w:rsidR="006A3E9A" w:rsidRPr="00D6377C">
        <w:rPr>
          <w:b/>
          <w:bCs/>
        </w:rPr>
        <w:t>ead</w:t>
      </w:r>
      <w:r w:rsidR="006A3E9A">
        <w:t xml:space="preserve"> in a file with a list of actor-pairs, </w:t>
      </w:r>
    </w:p>
    <w:p w14:paraId="3738CE12" w14:textId="77777777" w:rsidR="006A3E9A" w:rsidRDefault="00D6377C" w:rsidP="00D6377C">
      <w:pPr>
        <w:pStyle w:val="ListParagraph"/>
        <w:numPr>
          <w:ilvl w:val="0"/>
          <w:numId w:val="31"/>
        </w:numPr>
      </w:pPr>
      <w:r>
        <w:t>F</w:t>
      </w:r>
      <w:r w:rsidR="006A3E9A">
        <w:t>or each pair,</w:t>
      </w:r>
      <w:r w:rsidR="006A3E9A" w:rsidRPr="00440254">
        <w:t xml:space="preserve"> </w:t>
      </w:r>
      <w:r w:rsidR="006A3E9A" w:rsidRPr="00D6377C">
        <w:rPr>
          <w:b/>
          <w:bCs/>
        </w:rPr>
        <w:t>print out</w:t>
      </w:r>
      <w:r w:rsidR="006A3E9A">
        <w:t xml:space="preserve"> the following:</w:t>
      </w:r>
      <w:r w:rsidR="006A3E9A" w:rsidRPr="00440254">
        <w:t xml:space="preserve"> </w:t>
      </w:r>
    </w:p>
    <w:p w14:paraId="3738CE13" w14:textId="77777777" w:rsidR="006A3E9A" w:rsidRDefault="006A3E9A" w:rsidP="006A3E9A">
      <w:pPr>
        <w:pStyle w:val="ListParagraph"/>
        <w:numPr>
          <w:ilvl w:val="0"/>
          <w:numId w:val="34"/>
        </w:numPr>
        <w:jc w:val="both"/>
      </w:pPr>
      <w:r>
        <w:t>The degree of separation between the two actors/actresses.</w:t>
      </w:r>
    </w:p>
    <w:p w14:paraId="3738CE14" w14:textId="77777777" w:rsidR="006A3E9A" w:rsidRPr="00440254" w:rsidRDefault="006A3E9A" w:rsidP="006A3E9A">
      <w:pPr>
        <w:pStyle w:val="ListParagraph"/>
        <w:numPr>
          <w:ilvl w:val="0"/>
          <w:numId w:val="34"/>
        </w:numPr>
        <w:jc w:val="both"/>
      </w:pPr>
      <w:r>
        <w:t>The relation strength (total number of common movies) between them.</w:t>
      </w:r>
    </w:p>
    <w:p w14:paraId="3738CE15" w14:textId="77777777" w:rsidR="00591A44" w:rsidRDefault="006A3E9A" w:rsidP="00D6377C">
      <w:pPr>
        <w:pStyle w:val="ListParagraph"/>
        <w:numPr>
          <w:ilvl w:val="0"/>
          <w:numId w:val="34"/>
        </w:numPr>
        <w:jc w:val="both"/>
      </w:pPr>
      <w:r>
        <w:t xml:space="preserve">The </w:t>
      </w:r>
      <w:r w:rsidRPr="00440254">
        <w:t xml:space="preserve">shortest chain of movies that leads </w:t>
      </w:r>
      <w:r>
        <w:t xml:space="preserve">the first </w:t>
      </w:r>
      <w:r w:rsidRPr="00440254">
        <w:t xml:space="preserve">actor </w:t>
      </w:r>
      <w:r>
        <w:t>to the second</w:t>
      </w:r>
      <w:r w:rsidRPr="00440254">
        <w:t>.</w:t>
      </w:r>
    </w:p>
    <w:p w14:paraId="3738CE16" w14:textId="77777777" w:rsidR="00A173D3" w:rsidRPr="00A173D3" w:rsidRDefault="006A3E9A" w:rsidP="00D6377C">
      <w:pPr>
        <w:pStyle w:val="ListParagraph"/>
        <w:numPr>
          <w:ilvl w:val="0"/>
          <w:numId w:val="31"/>
        </w:numPr>
      </w:pPr>
      <w:r w:rsidRPr="00D6377C">
        <w:rPr>
          <w:b/>
          <w:bCs/>
        </w:rPr>
        <w:t>Optimize</w:t>
      </w:r>
      <w:r>
        <w:t xml:space="preserve"> the </w:t>
      </w:r>
      <w:r w:rsidR="00D6377C">
        <w:t xml:space="preserve">calculation of the degree of separation for multiple queries, so that each query runs in </w:t>
      </w:r>
      <w:r w:rsidR="00D6377C" w:rsidRPr="00D6377C">
        <w:rPr>
          <w:b/>
          <w:bCs/>
          <w:i/>
          <w:iCs/>
        </w:rPr>
        <w:t>sublinear</w:t>
      </w:r>
      <w:r w:rsidR="00D6377C">
        <w:t xml:space="preserve"> time.</w:t>
      </w:r>
    </w:p>
    <w:p w14:paraId="3738CE17" w14:textId="77777777" w:rsidR="00ED2443" w:rsidRDefault="00744BE0">
      <w:pPr>
        <w:pStyle w:val="Heading2"/>
      </w:pPr>
      <w:bookmarkStart w:id="12" w:name="_Toc435829306"/>
      <w:r>
        <w:lastRenderedPageBreak/>
        <w:t>Input</w:t>
      </w:r>
      <w:bookmarkEnd w:id="12"/>
    </w:p>
    <w:p w14:paraId="3738CE18" w14:textId="77777777" w:rsidR="00DE37E6" w:rsidRDefault="008B7713" w:rsidP="00DE37E6">
      <w:pPr>
        <w:numPr>
          <w:ilvl w:val="0"/>
          <w:numId w:val="5"/>
        </w:numPr>
        <w:suppressAutoHyphens/>
        <w:spacing w:after="0"/>
      </w:pPr>
      <w:r>
        <w:rPr>
          <w:b/>
          <w:bCs/>
          <w:sz w:val="24"/>
          <w:szCs w:val="24"/>
        </w:rPr>
        <w:t>Movies file</w:t>
      </w:r>
      <w:r w:rsidR="00DE37E6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</w:t>
      </w:r>
      <w:r w:rsidR="00DE37E6" w:rsidRPr="00DE37E6">
        <w:t xml:space="preserve">Each line consists of </w:t>
      </w:r>
    </w:p>
    <w:p w14:paraId="3738CE19" w14:textId="77777777" w:rsidR="00DE37E6" w:rsidRDefault="00DE37E6" w:rsidP="00DE37E6">
      <w:pPr>
        <w:numPr>
          <w:ilvl w:val="1"/>
          <w:numId w:val="5"/>
        </w:numPr>
        <w:suppressAutoHyphens/>
        <w:spacing w:after="0"/>
      </w:pPr>
      <w:r w:rsidRPr="00DE37E6">
        <w:t xml:space="preserve">a movie title, followed by </w:t>
      </w:r>
    </w:p>
    <w:p w14:paraId="3738CE1A" w14:textId="77777777" w:rsidR="00DE37E6" w:rsidRDefault="00DE37E6" w:rsidP="00DE37E6">
      <w:pPr>
        <w:numPr>
          <w:ilvl w:val="1"/>
          <w:numId w:val="5"/>
        </w:numPr>
        <w:suppressAutoHyphens/>
        <w:spacing w:after="0"/>
      </w:pPr>
      <w:r w:rsidRPr="00DE37E6">
        <w:t xml:space="preserve">a list of actors and actresses that appeared in that movie, delimited by the character '/'. </w:t>
      </w:r>
    </w:p>
    <w:p w14:paraId="3738CE1B" w14:textId="77777777" w:rsidR="00DE37E6" w:rsidRPr="00DE37E6" w:rsidRDefault="00DE37E6" w:rsidP="00DE37E6">
      <w:pPr>
        <w:suppressAutoHyphens/>
        <w:spacing w:after="0"/>
        <w:ind w:left="720"/>
      </w:pPr>
      <w:r w:rsidRPr="00DE37E6">
        <w:t>Here is an abbreviated example:</w:t>
      </w:r>
    </w:p>
    <w:p w14:paraId="3738CE1C" w14:textId="77777777" w:rsidR="00DE37E6" w:rsidRPr="00DE37E6" w:rsidRDefault="00DE37E6" w:rsidP="00276D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/>
        <w:ind w:left="916"/>
        <w:rPr>
          <w:rFonts w:ascii="Courier New" w:eastAsia="Times New Roman" w:hAnsi="Courier New" w:cs="Courier New"/>
          <w:color w:val="000000"/>
          <w:sz w:val="20"/>
          <w:szCs w:val="20"/>
          <w:lang w:bidi="ar-SA"/>
        </w:rPr>
      </w:pPr>
      <w:r w:rsidRPr="00DE37E6">
        <w:rPr>
          <w:rFonts w:ascii="Courier New" w:eastAsia="Times New Roman" w:hAnsi="Courier New" w:cs="Courier New"/>
          <w:color w:val="000000"/>
          <w:sz w:val="20"/>
          <w:szCs w:val="20"/>
          <w:lang w:bidi="ar-SA"/>
        </w:rPr>
        <w:t>Picture Perfect (1997)/Aniston, Jennifer/Bacon, Kevin/Dukakis, Olympia/Mohr, Jay</w:t>
      </w:r>
    </w:p>
    <w:p w14:paraId="3738CE1D" w14:textId="77777777" w:rsidR="00DE37E6" w:rsidRPr="00DE37E6" w:rsidRDefault="00DE37E6" w:rsidP="005844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916"/>
        <w:rPr>
          <w:rFonts w:ascii="Courier New" w:eastAsia="Times New Roman" w:hAnsi="Courier New" w:cs="Courier New"/>
          <w:color w:val="000000"/>
          <w:sz w:val="20"/>
          <w:szCs w:val="20"/>
          <w:lang w:bidi="ar-SA"/>
        </w:rPr>
      </w:pPr>
      <w:r w:rsidRPr="00DE37E6">
        <w:rPr>
          <w:rFonts w:ascii="Courier New" w:eastAsia="Times New Roman" w:hAnsi="Courier New" w:cs="Courier New"/>
          <w:color w:val="000000"/>
          <w:sz w:val="20"/>
          <w:szCs w:val="20"/>
          <w:lang w:bidi="ar-SA"/>
        </w:rPr>
        <w:t>Planes, Trains &amp; Automobiles (1987)/Bacon, Kevin/Candy, John/Martin, Steve/Robins, Laila</w:t>
      </w:r>
    </w:p>
    <w:p w14:paraId="3738CE1E" w14:textId="77777777" w:rsidR="00DE37E6" w:rsidRPr="00DE37E6" w:rsidRDefault="00DE37E6" w:rsidP="005844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916"/>
        <w:rPr>
          <w:rFonts w:ascii="Courier New" w:eastAsia="Times New Roman" w:hAnsi="Courier New" w:cs="Courier New"/>
          <w:color w:val="000000"/>
          <w:sz w:val="20"/>
          <w:szCs w:val="20"/>
          <w:lang w:bidi="ar-SA"/>
        </w:rPr>
      </w:pPr>
      <w:r w:rsidRPr="00DE37E6">
        <w:rPr>
          <w:rFonts w:ascii="Courier New" w:eastAsia="Times New Roman" w:hAnsi="Courier New" w:cs="Courier New"/>
          <w:color w:val="000000"/>
          <w:sz w:val="20"/>
          <w:szCs w:val="20"/>
          <w:lang w:bidi="ar-SA"/>
        </w:rPr>
        <w:t>Beach, The (2000)/DiCaprio, Leonardo/York, Daniel/Patarakijjanon, Patcharawan</w:t>
      </w:r>
    </w:p>
    <w:p w14:paraId="3738CE1F" w14:textId="77777777" w:rsidR="00DE37E6" w:rsidRDefault="00DE37E6" w:rsidP="00DE37E6">
      <w:pPr>
        <w:suppressAutoHyphens/>
        <w:ind w:left="720"/>
        <w:rPr>
          <w:sz w:val="24"/>
          <w:szCs w:val="24"/>
        </w:rPr>
      </w:pPr>
    </w:p>
    <w:p w14:paraId="3738CE20" w14:textId="77777777" w:rsidR="008B7713" w:rsidRDefault="00DE37E6" w:rsidP="00D560C4">
      <w:pPr>
        <w:numPr>
          <w:ilvl w:val="0"/>
          <w:numId w:val="5"/>
        </w:numPr>
        <w:suppressAutoHyphens/>
        <w:spacing w:after="0"/>
      </w:pPr>
      <w:r>
        <w:rPr>
          <w:b/>
          <w:bCs/>
          <w:sz w:val="24"/>
          <w:szCs w:val="24"/>
        </w:rPr>
        <w:t>Queries</w:t>
      </w:r>
      <w:r w:rsidRPr="00DE37E6">
        <w:rPr>
          <w:b/>
          <w:bCs/>
          <w:sz w:val="24"/>
          <w:szCs w:val="24"/>
        </w:rPr>
        <w:t xml:space="preserve"> f</w:t>
      </w:r>
      <w:r w:rsidR="008B7713" w:rsidRPr="00DE37E6">
        <w:rPr>
          <w:b/>
          <w:bCs/>
          <w:sz w:val="24"/>
          <w:szCs w:val="24"/>
        </w:rPr>
        <w:t>ile</w:t>
      </w:r>
      <w:r>
        <w:rPr>
          <w:b/>
          <w:bCs/>
          <w:sz w:val="24"/>
          <w:szCs w:val="24"/>
        </w:rPr>
        <w:t>:</w:t>
      </w:r>
      <w:r w:rsidR="008B7713">
        <w:rPr>
          <w:sz w:val="24"/>
          <w:szCs w:val="24"/>
        </w:rPr>
        <w:t xml:space="preserve"> </w:t>
      </w:r>
      <w:r w:rsidRPr="00DE37E6">
        <w:t>Each line consists of</w:t>
      </w:r>
      <w:r w:rsidR="00D560C4">
        <w:t xml:space="preserve"> </w:t>
      </w:r>
      <w:r w:rsidRPr="00DE37E6">
        <w:t xml:space="preserve">the names of two actors/actresses separated </w:t>
      </w:r>
      <w:r>
        <w:t>by '/'</w:t>
      </w:r>
      <w:r w:rsidRPr="00DE37E6">
        <w:t xml:space="preserve"> </w:t>
      </w:r>
    </w:p>
    <w:p w14:paraId="3738CE21" w14:textId="77777777" w:rsidR="00D560C4" w:rsidRPr="00DE37E6" w:rsidRDefault="00D560C4" w:rsidP="00D560C4">
      <w:pPr>
        <w:pStyle w:val="ListParagraph"/>
        <w:suppressAutoHyphens/>
        <w:spacing w:after="0"/>
      </w:pPr>
      <w:r w:rsidRPr="00DE37E6">
        <w:t>Here is an abbreviated example:</w:t>
      </w:r>
    </w:p>
    <w:p w14:paraId="3738CE22" w14:textId="77777777" w:rsidR="00D560C4" w:rsidRPr="00D560C4" w:rsidRDefault="00D560C4" w:rsidP="00276D9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40" w:after="0" w:line="36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  <w:lang w:bidi="ar-SA"/>
        </w:rPr>
      </w:pPr>
      <w:r w:rsidRPr="00DE37E6">
        <w:rPr>
          <w:rFonts w:ascii="Courier New" w:eastAsia="Times New Roman" w:hAnsi="Courier New" w:cs="Courier New"/>
          <w:color w:val="000000"/>
          <w:sz w:val="20"/>
          <w:szCs w:val="20"/>
          <w:lang w:bidi="ar-SA"/>
        </w:rPr>
        <w:t>Aniston, Jennifer/Bacon, Kevin</w:t>
      </w:r>
    </w:p>
    <w:p w14:paraId="3738CE23" w14:textId="77777777" w:rsidR="00D560C4" w:rsidRDefault="00D560C4" w:rsidP="005844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  <w:lang w:bidi="ar-SA"/>
        </w:rPr>
      </w:pPr>
      <w:r w:rsidRPr="00DE37E6">
        <w:rPr>
          <w:rFonts w:ascii="Courier New" w:eastAsia="Times New Roman" w:hAnsi="Courier New" w:cs="Courier New"/>
          <w:color w:val="000000"/>
          <w:sz w:val="20"/>
          <w:szCs w:val="20"/>
          <w:lang w:bidi="ar-SA"/>
        </w:rPr>
        <w:t>DiCaprio, Leonardo</w:t>
      </w:r>
      <w:r>
        <w:rPr>
          <w:rFonts w:ascii="Courier New" w:eastAsia="Times New Roman" w:hAnsi="Courier New" w:cs="Courier New"/>
          <w:color w:val="000000"/>
          <w:sz w:val="20"/>
          <w:szCs w:val="20"/>
          <w:lang w:bidi="ar-SA"/>
        </w:rPr>
        <w:t>/</w:t>
      </w:r>
      <w:r w:rsidRPr="00DE37E6">
        <w:rPr>
          <w:rFonts w:ascii="Courier New" w:eastAsia="Times New Roman" w:hAnsi="Courier New" w:cs="Courier New"/>
          <w:color w:val="000000"/>
          <w:sz w:val="20"/>
          <w:szCs w:val="20"/>
          <w:lang w:bidi="ar-SA"/>
        </w:rPr>
        <w:t>Martin, Steve</w:t>
      </w:r>
    </w:p>
    <w:p w14:paraId="3738CE24" w14:textId="77777777" w:rsidR="00D560C4" w:rsidRPr="00D560C4" w:rsidRDefault="00DE37E6" w:rsidP="005844E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left="916"/>
        <w:rPr>
          <w:rFonts w:ascii="Courier New" w:eastAsia="Times New Roman" w:hAnsi="Courier New" w:cs="Courier New"/>
          <w:color w:val="000000"/>
          <w:sz w:val="20"/>
          <w:szCs w:val="20"/>
          <w:lang w:bidi="ar-SA"/>
        </w:rPr>
      </w:pPr>
      <w:r w:rsidRPr="00D560C4">
        <w:rPr>
          <w:rFonts w:ascii="Courier New" w:eastAsia="Times New Roman" w:hAnsi="Courier New" w:cs="Courier New"/>
          <w:color w:val="000000"/>
          <w:sz w:val="20"/>
          <w:szCs w:val="20"/>
          <w:lang w:bidi="ar-SA"/>
        </w:rPr>
        <w:t>Bacon, Kevin/Candy, John</w:t>
      </w:r>
    </w:p>
    <w:p w14:paraId="3738CE25" w14:textId="77777777" w:rsidR="00ED2443" w:rsidRDefault="00744BE0">
      <w:pPr>
        <w:pStyle w:val="Heading2"/>
      </w:pPr>
      <w:bookmarkStart w:id="13" w:name="_Toc435829307"/>
      <w:r>
        <w:t>Output</w:t>
      </w:r>
      <w:bookmarkEnd w:id="13"/>
    </w:p>
    <w:p w14:paraId="3738CE26" w14:textId="77777777" w:rsidR="005844EE" w:rsidRDefault="005844EE" w:rsidP="005844EE">
      <w:r>
        <w:t>For each query pair, print out:</w:t>
      </w:r>
    </w:p>
    <w:p w14:paraId="3738CE27" w14:textId="77777777" w:rsidR="005844EE" w:rsidRDefault="005844EE" w:rsidP="005844EE">
      <w:pPr>
        <w:pStyle w:val="ListParagraph"/>
        <w:numPr>
          <w:ilvl w:val="0"/>
          <w:numId w:val="35"/>
        </w:numPr>
        <w:jc w:val="both"/>
      </w:pPr>
      <w:r>
        <w:t>The degree of separation between the two actors/actresses.</w:t>
      </w:r>
    </w:p>
    <w:p w14:paraId="3738CE28" w14:textId="77777777" w:rsidR="005844EE" w:rsidRDefault="005844EE" w:rsidP="005844EE">
      <w:pPr>
        <w:pStyle w:val="ListParagraph"/>
        <w:numPr>
          <w:ilvl w:val="0"/>
          <w:numId w:val="35"/>
        </w:numPr>
        <w:jc w:val="both"/>
      </w:pPr>
      <w:r>
        <w:t>The relation strength (total number of common movies) between them.</w:t>
      </w:r>
    </w:p>
    <w:p w14:paraId="3738CE29" w14:textId="77777777" w:rsidR="005844EE" w:rsidRDefault="005844EE" w:rsidP="005844EE">
      <w:pPr>
        <w:pStyle w:val="ListParagraph"/>
        <w:numPr>
          <w:ilvl w:val="0"/>
          <w:numId w:val="35"/>
        </w:numPr>
        <w:jc w:val="both"/>
      </w:pPr>
      <w:r>
        <w:t xml:space="preserve">The </w:t>
      </w:r>
      <w:r w:rsidRPr="00440254">
        <w:t xml:space="preserve">shortest chain of movies that leads </w:t>
      </w:r>
      <w:r>
        <w:t xml:space="preserve">the first </w:t>
      </w:r>
      <w:r w:rsidRPr="00440254">
        <w:t>actor</w:t>
      </w:r>
      <w:r>
        <w:t>/actress</w:t>
      </w:r>
      <w:r w:rsidRPr="00440254">
        <w:t xml:space="preserve"> </w:t>
      </w:r>
      <w:r>
        <w:t>to the second.</w:t>
      </w:r>
    </w:p>
    <w:p w14:paraId="3738CE2A" w14:textId="77777777" w:rsidR="005844EE" w:rsidRPr="005844EE" w:rsidRDefault="005844EE" w:rsidP="005844EE"/>
    <w:p w14:paraId="3738CE2B" w14:textId="77777777" w:rsidR="00ED2443" w:rsidRDefault="00744BE0">
      <w:pPr>
        <w:pStyle w:val="Heading2"/>
      </w:pPr>
      <w:bookmarkStart w:id="14" w:name="_Toc373441003"/>
      <w:bookmarkStart w:id="15" w:name="_Toc435829308"/>
      <w:bookmarkEnd w:id="14"/>
      <w:r>
        <w:t>Test Cases</w:t>
      </w:r>
      <w:bookmarkEnd w:id="15"/>
    </w:p>
    <w:p w14:paraId="3738CE2C" w14:textId="77777777" w:rsidR="00ED2443" w:rsidRPr="006B3EAD" w:rsidRDefault="00744BE0">
      <w:pPr>
        <w:numPr>
          <w:ilvl w:val="0"/>
          <w:numId w:val="7"/>
        </w:numPr>
        <w:spacing w:after="0"/>
        <w:rPr>
          <w:rStyle w:val="InternetLink"/>
          <w:sz w:val="24"/>
          <w:szCs w:val="24"/>
        </w:rPr>
      </w:pPr>
      <w:r w:rsidRPr="00B02CAE">
        <w:rPr>
          <w:sz w:val="24"/>
          <w:szCs w:val="24"/>
        </w:rPr>
        <w:t>Sample Case:</w:t>
      </w:r>
    </w:p>
    <w:p w14:paraId="3738CE2D" w14:textId="77777777" w:rsidR="004F4A36" w:rsidRPr="006439F8" w:rsidRDefault="00B02CAE" w:rsidP="00B02CAE">
      <w:pPr>
        <w:pStyle w:val="ListParagraph"/>
        <w:numPr>
          <w:ilvl w:val="0"/>
          <w:numId w:val="26"/>
        </w:numPr>
      </w:pPr>
      <w:r>
        <w:t>Few</w:t>
      </w:r>
      <w:r w:rsidR="004F4A36">
        <w:t xml:space="preserve"> test cases with</w:t>
      </w:r>
      <w:r>
        <w:t xml:space="preserve"> small </w:t>
      </w:r>
      <w:r w:rsidR="004F4A36">
        <w:t xml:space="preserve">values </w:t>
      </w:r>
      <w:r>
        <w:t>that can be</w:t>
      </w:r>
      <w:r w:rsidR="004F4A36">
        <w:t xml:space="preserve"> trace</w:t>
      </w:r>
      <w:r>
        <w:t>d</w:t>
      </w:r>
      <w:r w:rsidR="004F4A36">
        <w:t xml:space="preserve">. </w:t>
      </w:r>
    </w:p>
    <w:p w14:paraId="3738CE2E" w14:textId="77777777" w:rsidR="00ED2443" w:rsidRDefault="006B3EAD" w:rsidP="006B3EAD">
      <w:pPr>
        <w:numPr>
          <w:ilvl w:val="0"/>
          <w:numId w:val="7"/>
        </w:numPr>
        <w:spacing w:after="0"/>
        <w:rPr>
          <w:sz w:val="24"/>
          <w:szCs w:val="24"/>
        </w:rPr>
      </w:pPr>
      <w:r w:rsidRPr="00B02CAE">
        <w:rPr>
          <w:sz w:val="24"/>
          <w:szCs w:val="24"/>
        </w:rPr>
        <w:t>Complete</w:t>
      </w:r>
      <w:r w:rsidR="004F4A36" w:rsidRPr="00B02CAE">
        <w:rPr>
          <w:sz w:val="24"/>
          <w:szCs w:val="24"/>
        </w:rPr>
        <w:t xml:space="preserve"> Test</w:t>
      </w:r>
      <w:r w:rsidR="00B02CAE">
        <w:rPr>
          <w:sz w:val="24"/>
          <w:szCs w:val="24"/>
        </w:rPr>
        <w:t>:</w:t>
      </w:r>
    </w:p>
    <w:p w14:paraId="3738CE2F" w14:textId="77777777" w:rsidR="00ED2443" w:rsidRDefault="00102AFD" w:rsidP="00102AFD">
      <w:pPr>
        <w:pStyle w:val="ListParagraph"/>
        <w:numPr>
          <w:ilvl w:val="0"/>
          <w:numId w:val="42"/>
        </w:numPr>
      </w:pPr>
      <w:r>
        <w:t>Small: hundreds of movies</w:t>
      </w:r>
      <w:r w:rsidR="0068672B">
        <w:t xml:space="preserve"> (order of 1000 movies)</w:t>
      </w:r>
    </w:p>
    <w:p w14:paraId="3738CE30" w14:textId="77777777" w:rsidR="00102AFD" w:rsidRDefault="00102AFD" w:rsidP="00102AFD">
      <w:pPr>
        <w:pStyle w:val="ListParagraph"/>
        <w:numPr>
          <w:ilvl w:val="0"/>
          <w:numId w:val="42"/>
        </w:numPr>
      </w:pPr>
      <w:r>
        <w:t>Medium: thousands of movies</w:t>
      </w:r>
      <w:r w:rsidR="0068672B">
        <w:t xml:space="preserve"> (order of 20,000 movies)</w:t>
      </w:r>
    </w:p>
    <w:p w14:paraId="3738CE31" w14:textId="77777777" w:rsidR="00102AFD" w:rsidRDefault="00102AFD" w:rsidP="00102AFD">
      <w:pPr>
        <w:pStyle w:val="ListParagraph"/>
        <w:numPr>
          <w:ilvl w:val="0"/>
          <w:numId w:val="42"/>
        </w:numPr>
      </w:pPr>
      <w:r>
        <w:t>Large: hundred thousand of movies</w:t>
      </w:r>
      <w:r w:rsidR="0068672B">
        <w:t xml:space="preserve"> (order of 200,000 movies)</w:t>
      </w:r>
    </w:p>
    <w:p w14:paraId="3738CE32" w14:textId="77777777" w:rsidR="00B02CAE" w:rsidRDefault="00B02CAE" w:rsidP="00B02CAE">
      <w:pPr>
        <w:pStyle w:val="Heading1"/>
      </w:pPr>
      <w:bookmarkStart w:id="16" w:name="_Toc435829309"/>
      <w:r>
        <w:lastRenderedPageBreak/>
        <w:t>Deliverables</w:t>
      </w:r>
      <w:bookmarkEnd w:id="16"/>
    </w:p>
    <w:p w14:paraId="3738CE33" w14:textId="77777777" w:rsidR="00ED2443" w:rsidRDefault="00744BE0">
      <w:pPr>
        <w:pStyle w:val="Heading2"/>
      </w:pPr>
      <w:bookmarkStart w:id="17" w:name="_Toc373441004"/>
      <w:bookmarkStart w:id="18" w:name="_Toc373441005"/>
      <w:bookmarkStart w:id="19" w:name="_Toc435829310"/>
      <w:bookmarkEnd w:id="17"/>
      <w:bookmarkEnd w:id="18"/>
      <w:r>
        <w:t>Implementation (60%)</w:t>
      </w:r>
      <w:bookmarkEnd w:id="19"/>
    </w:p>
    <w:p w14:paraId="3738CE34" w14:textId="77777777" w:rsidR="00742A97" w:rsidRDefault="00742A97" w:rsidP="00742A97">
      <w:pPr>
        <w:pStyle w:val="ListParagraph"/>
        <w:numPr>
          <w:ilvl w:val="0"/>
          <w:numId w:val="36"/>
        </w:numPr>
      </w:pPr>
      <w:r w:rsidRPr="00D6377C">
        <w:rPr>
          <w:b/>
          <w:bCs/>
        </w:rPr>
        <w:t>Read</w:t>
      </w:r>
      <w:r>
        <w:t xml:space="preserve"> and parse two files (Movies &amp; Queries)</w:t>
      </w:r>
    </w:p>
    <w:p w14:paraId="3738CE35" w14:textId="77777777" w:rsidR="00742A97" w:rsidRDefault="00742A97" w:rsidP="00742A97">
      <w:pPr>
        <w:pStyle w:val="ListParagraph"/>
        <w:numPr>
          <w:ilvl w:val="0"/>
          <w:numId w:val="36"/>
        </w:numPr>
      </w:pPr>
      <w:r>
        <w:t>For each pair,</w:t>
      </w:r>
      <w:r w:rsidRPr="00440254">
        <w:t xml:space="preserve"> </w:t>
      </w:r>
      <w:r w:rsidRPr="00D6377C">
        <w:rPr>
          <w:b/>
          <w:bCs/>
        </w:rPr>
        <w:t>print out</w:t>
      </w:r>
      <w:r>
        <w:t xml:space="preserve"> the following:</w:t>
      </w:r>
      <w:r w:rsidRPr="00440254">
        <w:t xml:space="preserve"> </w:t>
      </w:r>
    </w:p>
    <w:p w14:paraId="3738CE36" w14:textId="77777777" w:rsidR="00742A97" w:rsidRDefault="00742A97" w:rsidP="00742A97">
      <w:pPr>
        <w:pStyle w:val="ListParagraph"/>
        <w:numPr>
          <w:ilvl w:val="0"/>
          <w:numId w:val="37"/>
        </w:numPr>
        <w:jc w:val="both"/>
      </w:pPr>
      <w:r>
        <w:t xml:space="preserve">The </w:t>
      </w:r>
      <w:r w:rsidRPr="00742A97">
        <w:rPr>
          <w:b/>
          <w:bCs/>
        </w:rPr>
        <w:t>degree of separation</w:t>
      </w:r>
      <w:r>
        <w:t xml:space="preserve"> between the two actors/actresses.</w:t>
      </w:r>
    </w:p>
    <w:p w14:paraId="3738CE37" w14:textId="77777777" w:rsidR="00742A97" w:rsidRPr="00440254" w:rsidRDefault="00742A97" w:rsidP="00742A97">
      <w:pPr>
        <w:pStyle w:val="ListParagraph"/>
        <w:numPr>
          <w:ilvl w:val="0"/>
          <w:numId w:val="37"/>
        </w:numPr>
        <w:jc w:val="both"/>
      </w:pPr>
      <w:r>
        <w:t xml:space="preserve">The </w:t>
      </w:r>
      <w:r w:rsidRPr="00742A97">
        <w:rPr>
          <w:b/>
          <w:bCs/>
        </w:rPr>
        <w:t>relation strength</w:t>
      </w:r>
      <w:r>
        <w:t xml:space="preserve"> (total number of common movies) between them.</w:t>
      </w:r>
    </w:p>
    <w:p w14:paraId="3738CE38" w14:textId="77777777" w:rsidR="00742A97" w:rsidRDefault="00742A97" w:rsidP="00742A97">
      <w:pPr>
        <w:pStyle w:val="ListParagraph"/>
        <w:numPr>
          <w:ilvl w:val="0"/>
          <w:numId w:val="37"/>
        </w:numPr>
        <w:jc w:val="both"/>
      </w:pPr>
      <w:r>
        <w:t xml:space="preserve">The </w:t>
      </w:r>
      <w:r w:rsidRPr="00742A97">
        <w:rPr>
          <w:b/>
          <w:bCs/>
        </w:rPr>
        <w:t>shortest chain of movies</w:t>
      </w:r>
      <w:r w:rsidRPr="00440254">
        <w:t xml:space="preserve"> that leads </w:t>
      </w:r>
      <w:r>
        <w:t xml:space="preserve">the first </w:t>
      </w:r>
      <w:r w:rsidRPr="00440254">
        <w:t xml:space="preserve">actor </w:t>
      </w:r>
      <w:r>
        <w:t>to the second</w:t>
      </w:r>
      <w:r w:rsidRPr="00440254">
        <w:t>.</w:t>
      </w:r>
    </w:p>
    <w:p w14:paraId="3738CE39" w14:textId="77777777" w:rsidR="00B02CAE" w:rsidRDefault="00742A97" w:rsidP="00742A97">
      <w:pPr>
        <w:pStyle w:val="ListParagraph"/>
        <w:numPr>
          <w:ilvl w:val="0"/>
          <w:numId w:val="36"/>
        </w:numPr>
      </w:pPr>
      <w:r w:rsidRPr="00742A97">
        <w:rPr>
          <w:b/>
          <w:bCs/>
        </w:rPr>
        <w:t>Optimize</w:t>
      </w:r>
      <w:r>
        <w:t xml:space="preserve"> the calculation of the degree of separation to be run in </w:t>
      </w:r>
      <w:r w:rsidRPr="00742A97">
        <w:rPr>
          <w:b/>
          <w:bCs/>
          <w:i/>
          <w:iCs/>
        </w:rPr>
        <w:t>sublinear</w:t>
      </w:r>
      <w:r>
        <w:t xml:space="preserve"> time</w:t>
      </w:r>
    </w:p>
    <w:p w14:paraId="3738CE3A" w14:textId="77777777" w:rsidR="00ED2443" w:rsidRDefault="00744BE0">
      <w:pPr>
        <w:pStyle w:val="Heading2"/>
      </w:pPr>
      <w:bookmarkStart w:id="20" w:name="_Toc373441006"/>
      <w:bookmarkStart w:id="21" w:name="_Toc435829311"/>
      <w:bookmarkEnd w:id="20"/>
      <w:r>
        <w:t>Document (40%)</w:t>
      </w:r>
      <w:bookmarkEnd w:id="21"/>
    </w:p>
    <w:p w14:paraId="3738CE3B" w14:textId="77777777" w:rsidR="00EA5EB3" w:rsidRPr="00EA5EB3" w:rsidRDefault="00EA5EB3" w:rsidP="00EA5EB3">
      <w:pPr>
        <w:pStyle w:val="ListParagraph"/>
        <w:numPr>
          <w:ilvl w:val="0"/>
          <w:numId w:val="39"/>
        </w:numPr>
      </w:pPr>
      <w:bookmarkStart w:id="22" w:name="_Toc405711470"/>
      <w:r>
        <w:t>Entire s</w:t>
      </w:r>
      <w:r w:rsidRPr="00EA5EB3">
        <w:t xml:space="preserve">ource code </w:t>
      </w:r>
    </w:p>
    <w:p w14:paraId="3738CE3C" w14:textId="77777777" w:rsidR="00EA5EB3" w:rsidRPr="00EA5EB3" w:rsidRDefault="00EA5EB3" w:rsidP="00EA5EB3">
      <w:pPr>
        <w:pStyle w:val="ListParagraph"/>
        <w:numPr>
          <w:ilvl w:val="0"/>
          <w:numId w:val="39"/>
        </w:numPr>
        <w:rPr>
          <w:rtl/>
          <w:lang w:bidi="ar-EG"/>
        </w:rPr>
      </w:pPr>
      <w:r>
        <w:t>Detailed a</w:t>
      </w:r>
      <w:r w:rsidRPr="00EA5EB3">
        <w:t>nalysis of your code</w:t>
      </w:r>
    </w:p>
    <w:p w14:paraId="3738CE3D" w14:textId="77777777" w:rsidR="00B02CAE" w:rsidRPr="00EA5EB3" w:rsidRDefault="00EA5EB3" w:rsidP="00F80CCB">
      <w:pPr>
        <w:pStyle w:val="ListParagraph"/>
        <w:numPr>
          <w:ilvl w:val="0"/>
          <w:numId w:val="39"/>
        </w:numPr>
      </w:pPr>
      <w:r w:rsidRPr="00EA5EB3">
        <w:t xml:space="preserve">Execution time </w:t>
      </w:r>
      <w:r w:rsidR="00F80CCB">
        <w:t>of "</w:t>
      </w:r>
      <w:r w:rsidR="00F80CCB">
        <w:rPr>
          <w:b/>
          <w:bCs/>
        </w:rPr>
        <w:t>Complete</w:t>
      </w:r>
      <w:r w:rsidR="00F80CCB" w:rsidRPr="00F80CCB">
        <w:rPr>
          <w:b/>
          <w:bCs/>
        </w:rPr>
        <w:t xml:space="preserve"> </w:t>
      </w:r>
      <w:r w:rsidR="00F80CCB">
        <w:rPr>
          <w:b/>
          <w:bCs/>
        </w:rPr>
        <w:t>Test</w:t>
      </w:r>
      <w:r w:rsidR="00F80CCB">
        <w:t xml:space="preserve">" cases: </w:t>
      </w:r>
      <w:r w:rsidRPr="00EA5EB3">
        <w:t>before and after applying the optimization idea</w:t>
      </w:r>
    </w:p>
    <w:p w14:paraId="3738CE3E" w14:textId="77777777" w:rsidR="00F80CCB" w:rsidRDefault="00D9257F" w:rsidP="00F80CCB">
      <w:pPr>
        <w:pStyle w:val="Heading2"/>
      </w:pPr>
      <w:bookmarkStart w:id="23" w:name="_Toc435829312"/>
      <w:r w:rsidRPr="00D9257F">
        <w:t>Allowed Codes</w:t>
      </w:r>
      <w:bookmarkEnd w:id="23"/>
    </w:p>
    <w:p w14:paraId="3738CE3F" w14:textId="77777777" w:rsidR="005625EB" w:rsidRPr="007D31CE" w:rsidRDefault="005625EB" w:rsidP="005625EB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t>No external code is allowed.</w:t>
      </w:r>
    </w:p>
    <w:p w14:paraId="3738CE40" w14:textId="77777777" w:rsidR="002E0DEF" w:rsidRDefault="002E0DEF" w:rsidP="002E0DEF">
      <w:pPr>
        <w:pStyle w:val="Heading1"/>
      </w:pPr>
      <w:bookmarkStart w:id="24" w:name="_Toc435829313"/>
      <w:r>
        <w:t>Milestones</w:t>
      </w:r>
      <w:bookmarkEnd w:id="22"/>
      <w:bookmarkEnd w:id="24"/>
    </w:p>
    <w:tbl>
      <w:tblPr>
        <w:tblStyle w:val="TableGrid"/>
        <w:tblW w:w="9384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30"/>
        <w:gridCol w:w="4788"/>
        <w:gridCol w:w="3266"/>
      </w:tblGrid>
      <w:tr w:rsidR="002E0DEF" w:rsidRPr="00BB4DFD" w14:paraId="3738CE44" w14:textId="77777777" w:rsidTr="00D37644">
        <w:tc>
          <w:tcPr>
            <w:tcW w:w="1330" w:type="dxa"/>
            <w:shd w:val="clear" w:color="auto" w:fill="BFBFBF" w:themeFill="background1" w:themeFillShade="BF"/>
          </w:tcPr>
          <w:p w14:paraId="3738CE41" w14:textId="77777777" w:rsidR="002E0DEF" w:rsidRPr="00BB4DFD" w:rsidRDefault="002E0DEF" w:rsidP="00586975">
            <w:pPr>
              <w:jc w:val="center"/>
              <w:rPr>
                <w:b/>
                <w:bCs/>
              </w:rPr>
            </w:pPr>
          </w:p>
        </w:tc>
        <w:tc>
          <w:tcPr>
            <w:tcW w:w="4788" w:type="dxa"/>
            <w:shd w:val="clear" w:color="auto" w:fill="BFBFBF" w:themeFill="background1" w:themeFillShade="BF"/>
          </w:tcPr>
          <w:p w14:paraId="3738CE42" w14:textId="77777777" w:rsidR="002E0DEF" w:rsidRPr="00BB4DFD" w:rsidRDefault="002E0DEF" w:rsidP="00586975">
            <w:pPr>
              <w:jc w:val="center"/>
              <w:rPr>
                <w:b/>
                <w:bCs/>
              </w:rPr>
            </w:pPr>
            <w:r w:rsidRPr="00BB4DFD">
              <w:rPr>
                <w:b/>
                <w:bCs/>
              </w:rPr>
              <w:t>Deliverables</w:t>
            </w:r>
          </w:p>
        </w:tc>
        <w:tc>
          <w:tcPr>
            <w:tcW w:w="3266" w:type="dxa"/>
            <w:shd w:val="clear" w:color="auto" w:fill="BFBFBF" w:themeFill="background1" w:themeFillShade="BF"/>
          </w:tcPr>
          <w:p w14:paraId="3738CE43" w14:textId="77777777" w:rsidR="002E0DEF" w:rsidRPr="00BB4DFD" w:rsidRDefault="002E0DEF" w:rsidP="00586975">
            <w:pPr>
              <w:jc w:val="center"/>
              <w:rPr>
                <w:b/>
                <w:bCs/>
              </w:rPr>
            </w:pPr>
            <w:r w:rsidRPr="00BB4DFD">
              <w:rPr>
                <w:b/>
                <w:bCs/>
              </w:rPr>
              <w:t>Due to</w:t>
            </w:r>
          </w:p>
        </w:tc>
      </w:tr>
      <w:tr w:rsidR="00C91082" w14:paraId="3738CE49" w14:textId="77777777" w:rsidTr="00A16BDE">
        <w:tc>
          <w:tcPr>
            <w:tcW w:w="1330" w:type="dxa"/>
            <w:shd w:val="clear" w:color="auto" w:fill="D9D9D9" w:themeFill="background1" w:themeFillShade="D9"/>
            <w:vAlign w:val="center"/>
          </w:tcPr>
          <w:p w14:paraId="3738CE45" w14:textId="77777777" w:rsidR="00C91082" w:rsidRPr="00BB4DFD" w:rsidRDefault="00C91082" w:rsidP="00C91082">
            <w:pPr>
              <w:rPr>
                <w:b/>
                <w:bCs/>
              </w:rPr>
            </w:pPr>
            <w:r w:rsidRPr="00BB4DFD">
              <w:rPr>
                <w:b/>
                <w:bCs/>
              </w:rPr>
              <w:t>Milestone1</w:t>
            </w:r>
          </w:p>
        </w:tc>
        <w:tc>
          <w:tcPr>
            <w:tcW w:w="4788" w:type="dxa"/>
          </w:tcPr>
          <w:p w14:paraId="3738CE46" w14:textId="77777777" w:rsidR="00C91082" w:rsidRDefault="00C91082" w:rsidP="00C91082">
            <w:pPr>
              <w:pStyle w:val="ListParagraph"/>
              <w:numPr>
                <w:ilvl w:val="0"/>
                <w:numId w:val="43"/>
              </w:numPr>
            </w:pPr>
            <w:r w:rsidRPr="00D6377C">
              <w:rPr>
                <w:b/>
                <w:bCs/>
              </w:rPr>
              <w:t>Read</w:t>
            </w:r>
            <w:r>
              <w:t xml:space="preserve"> and parse two files (Movies &amp; Queries)</w:t>
            </w:r>
          </w:p>
          <w:p w14:paraId="2C17C937" w14:textId="77777777" w:rsidR="00C91082" w:rsidRDefault="00C91082" w:rsidP="00C91082">
            <w:pPr>
              <w:pStyle w:val="ListParagraph"/>
              <w:numPr>
                <w:ilvl w:val="0"/>
                <w:numId w:val="43"/>
              </w:numPr>
            </w:pPr>
            <w:r>
              <w:t xml:space="preserve">Calculate </w:t>
            </w:r>
            <w:r w:rsidRPr="00F80CCB">
              <w:rPr>
                <w:b/>
                <w:bCs/>
              </w:rPr>
              <w:t>degree of separation</w:t>
            </w:r>
            <w:r>
              <w:t xml:space="preserve"> for query pair</w:t>
            </w:r>
          </w:p>
          <w:p w14:paraId="278F187A" w14:textId="77777777" w:rsidR="00C91082" w:rsidRDefault="00C91082" w:rsidP="00C91082">
            <w:pPr>
              <w:pStyle w:val="ListParagraph"/>
              <w:numPr>
                <w:ilvl w:val="0"/>
                <w:numId w:val="43"/>
              </w:numPr>
            </w:pPr>
            <w:r>
              <w:t xml:space="preserve">Calculate </w:t>
            </w:r>
            <w:r w:rsidRPr="002D686E">
              <w:rPr>
                <w:b/>
                <w:bCs/>
              </w:rPr>
              <w:t>relation strength</w:t>
            </w:r>
            <w:r>
              <w:t xml:space="preserve"> for the query pair</w:t>
            </w:r>
          </w:p>
          <w:p w14:paraId="37AABD76" w14:textId="77777777" w:rsidR="00C91082" w:rsidRDefault="00C91082" w:rsidP="00C91082">
            <w:pPr>
              <w:pStyle w:val="ListParagraph"/>
              <w:numPr>
                <w:ilvl w:val="0"/>
                <w:numId w:val="43"/>
              </w:numPr>
            </w:pPr>
            <w:r>
              <w:t xml:space="preserve">Print </w:t>
            </w:r>
            <w:r w:rsidRPr="00FC7853">
              <w:rPr>
                <w:b/>
                <w:bCs/>
              </w:rPr>
              <w:t>shortest chain</w:t>
            </w:r>
            <w:r>
              <w:t xml:space="preserve"> of movies</w:t>
            </w:r>
          </w:p>
          <w:p w14:paraId="16A589EA" w14:textId="77777777" w:rsidR="00C91082" w:rsidRDefault="00C91082" w:rsidP="00C91082">
            <w:pPr>
              <w:pStyle w:val="ListParagraph"/>
              <w:numPr>
                <w:ilvl w:val="0"/>
                <w:numId w:val="43"/>
              </w:numPr>
            </w:pPr>
            <w:r>
              <w:t xml:space="preserve">Apply </w:t>
            </w:r>
            <w:r w:rsidRPr="00FC7853">
              <w:rPr>
                <w:b/>
                <w:bCs/>
              </w:rPr>
              <w:t>optimization</w:t>
            </w:r>
            <w:r>
              <w:t xml:space="preserve"> idea</w:t>
            </w:r>
          </w:p>
          <w:p w14:paraId="3738CE47" w14:textId="040B10CA" w:rsidR="00C91082" w:rsidRDefault="00C91082" w:rsidP="00C91082">
            <w:pPr>
              <w:pStyle w:val="ListParagraph"/>
              <w:numPr>
                <w:ilvl w:val="0"/>
                <w:numId w:val="43"/>
              </w:numPr>
            </w:pPr>
            <w:r>
              <w:t>D</w:t>
            </w:r>
            <w:r>
              <w:t>ocumentation</w:t>
            </w:r>
          </w:p>
        </w:tc>
        <w:tc>
          <w:tcPr>
            <w:tcW w:w="3266" w:type="dxa"/>
            <w:vAlign w:val="center"/>
          </w:tcPr>
          <w:p w14:paraId="3738CE48" w14:textId="336AE01D" w:rsidR="00C91082" w:rsidRPr="00D37644" w:rsidRDefault="00C91082" w:rsidP="00744E6D">
            <w:pPr>
              <w:jc w:val="center"/>
            </w:pPr>
            <w:r>
              <w:rPr>
                <w:b/>
                <w:bCs/>
              </w:rPr>
              <w:t>(START of Week Before Practical Exam)</w:t>
            </w:r>
          </w:p>
        </w:tc>
      </w:tr>
      <w:tr w:rsidR="00D37644" w14:paraId="3738CE58" w14:textId="77777777" w:rsidTr="00D37644">
        <w:tc>
          <w:tcPr>
            <w:tcW w:w="9384" w:type="dxa"/>
            <w:gridSpan w:val="3"/>
            <w:shd w:val="clear" w:color="auto" w:fill="D9D9D9" w:themeFill="background1" w:themeFillShade="D9"/>
            <w:vAlign w:val="center"/>
          </w:tcPr>
          <w:p w14:paraId="217F3DB6" w14:textId="77777777" w:rsidR="00BB4056" w:rsidRPr="005D45EF" w:rsidRDefault="00BB4056" w:rsidP="00BB4056">
            <w:pPr>
              <w:rPr>
                <w:b/>
                <w:bCs/>
                <w:sz w:val="24"/>
                <w:szCs w:val="24"/>
              </w:rPr>
            </w:pPr>
            <w:r w:rsidRPr="005D45EF">
              <w:rPr>
                <w:b/>
                <w:bCs/>
                <w:sz w:val="24"/>
                <w:szCs w:val="24"/>
              </w:rPr>
              <w:t xml:space="preserve">For Milestone1: </w:t>
            </w:r>
          </w:p>
          <w:p w14:paraId="296F3121" w14:textId="77777777" w:rsidR="00BB4056" w:rsidRPr="00B91B56" w:rsidRDefault="00BB4056" w:rsidP="00BB4056">
            <w:pPr>
              <w:pStyle w:val="ListParagraph"/>
              <w:numPr>
                <w:ilvl w:val="1"/>
                <w:numId w:val="15"/>
              </w:numPr>
              <w:ind w:left="360"/>
              <w:rPr>
                <w:sz w:val="24"/>
                <w:szCs w:val="24"/>
              </w:rPr>
            </w:pPr>
            <w:r w:rsidRPr="00B91B56">
              <w:rPr>
                <w:rFonts w:eastAsia="Times New Roman"/>
                <w:b/>
                <w:bCs/>
                <w:color w:val="FF0000"/>
                <w:sz w:val="24"/>
                <w:szCs w:val="24"/>
              </w:rPr>
              <w:t>MUST</w:t>
            </w:r>
            <w:r w:rsidRPr="00B91B56">
              <w:rPr>
                <w:rFonts w:eastAsia="Times New Roman"/>
                <w:sz w:val="24"/>
                <w:szCs w:val="24"/>
              </w:rPr>
              <w:t xml:space="preserve"> deliver the required tasks and </w:t>
            </w:r>
            <w:r w:rsidRPr="00B91B56">
              <w:rPr>
                <w:rFonts w:eastAsia="Times New Roman"/>
                <w:b/>
                <w:bCs/>
                <w:color w:val="FF0000"/>
                <w:sz w:val="24"/>
                <w:szCs w:val="24"/>
              </w:rPr>
              <w:t>ENSURE</w:t>
            </w:r>
            <w:r w:rsidRPr="00B91B56">
              <w:rPr>
                <w:rFonts w:eastAsia="Times New Roman"/>
                <w:b/>
                <w:bCs/>
                <w:sz w:val="24"/>
                <w:szCs w:val="24"/>
              </w:rPr>
              <w:t xml:space="preserve"> </w:t>
            </w:r>
            <w:r w:rsidRPr="00B91B56">
              <w:rPr>
                <w:rFonts w:eastAsia="Times New Roman"/>
                <w:sz w:val="24"/>
                <w:szCs w:val="24"/>
              </w:rPr>
              <w:t xml:space="preserve">it’s worked correctly </w:t>
            </w:r>
          </w:p>
          <w:p w14:paraId="3738CE57" w14:textId="29BC99CE" w:rsidR="00D37644" w:rsidRDefault="00BB4056" w:rsidP="00BB4056">
            <w:pPr>
              <w:pStyle w:val="ListParagraph"/>
              <w:numPr>
                <w:ilvl w:val="1"/>
                <w:numId w:val="15"/>
              </w:numPr>
              <w:ind w:left="360"/>
            </w:pPr>
            <w:r w:rsidRPr="0084396D">
              <w:rPr>
                <w:rFonts w:eastAsia="Times New Roman"/>
                <w:b/>
                <w:bCs/>
                <w:color w:val="FF0000"/>
                <w:sz w:val="24"/>
                <w:szCs w:val="24"/>
              </w:rPr>
              <w:t>MUST</w:t>
            </w:r>
            <w:r w:rsidRPr="0084396D">
              <w:rPr>
                <w:rFonts w:eastAsia="Times New Roman"/>
                <w:sz w:val="24"/>
                <w:szCs w:val="24"/>
              </w:rPr>
              <w:t xml:space="preserve"> deliver in your scheduled time (TO BE ANNOUNCED)</w:t>
            </w:r>
          </w:p>
        </w:tc>
      </w:tr>
    </w:tbl>
    <w:p w14:paraId="3738CE59" w14:textId="77777777" w:rsidR="0009459D" w:rsidRDefault="0009459D" w:rsidP="009C16AF">
      <w:pPr>
        <w:pStyle w:val="Heading1"/>
      </w:pPr>
    </w:p>
    <w:p w14:paraId="3738CE5A" w14:textId="77777777" w:rsidR="0009459D" w:rsidRDefault="0009459D" w:rsidP="0009459D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  <w:r>
        <w:br w:type="page"/>
      </w:r>
    </w:p>
    <w:p w14:paraId="3738CE5B" w14:textId="77777777" w:rsidR="004F4A36" w:rsidRDefault="00004B0B" w:rsidP="009C16AF">
      <w:pPr>
        <w:pStyle w:val="Heading1"/>
      </w:pPr>
      <w:bookmarkStart w:id="25" w:name="_Toc435829314"/>
      <w:r>
        <w:lastRenderedPageBreak/>
        <w:t>BONUSES</w:t>
      </w:r>
      <w:bookmarkEnd w:id="25"/>
    </w:p>
    <w:p w14:paraId="3738CE5C" w14:textId="77777777" w:rsidR="009C16AF" w:rsidRDefault="009C16AF" w:rsidP="00725FD8">
      <w:pPr>
        <w:pStyle w:val="ListParagraph"/>
        <w:numPr>
          <w:ilvl w:val="1"/>
          <w:numId w:val="26"/>
        </w:numPr>
      </w:pPr>
      <w:r>
        <w:t>Calculate and print</w:t>
      </w:r>
      <w:r w:rsidR="00725FD8">
        <w:t xml:space="preserve"> (or draw)</w:t>
      </w:r>
      <w:r>
        <w:t xml:space="preserve"> the distribution of the degree of separation between a given actor/actress and all other actors/actresses.</w:t>
      </w:r>
    </w:p>
    <w:p w14:paraId="3738CE5D" w14:textId="77777777" w:rsidR="00E148BF" w:rsidRDefault="00E148BF" w:rsidP="00E148BF">
      <w:pPr>
        <w:pStyle w:val="Heading4"/>
      </w:pPr>
      <w:r>
        <w:t>Ex.:</w:t>
      </w:r>
    </w:p>
    <w:p w14:paraId="3738CE5E" w14:textId="77777777" w:rsidR="00E148BF" w:rsidRDefault="00E148BF" w:rsidP="006D6823">
      <w:pPr>
        <w:pStyle w:val="ListParagraph"/>
        <w:numPr>
          <w:ilvl w:val="0"/>
          <w:numId w:val="40"/>
        </w:numPr>
      </w:pPr>
      <w:r>
        <w:t>Query actor: Kevin Bacon</w:t>
      </w:r>
    </w:p>
    <w:p w14:paraId="3738CE5F" w14:textId="77777777" w:rsidR="006D6823" w:rsidRDefault="006D6823" w:rsidP="006D6823">
      <w:pPr>
        <w:pStyle w:val="ListParagraph"/>
        <w:numPr>
          <w:ilvl w:val="0"/>
          <w:numId w:val="40"/>
        </w:numPr>
      </w:pPr>
      <w:r>
        <w:t>Distribution of the degree of separation:</w:t>
      </w:r>
    </w:p>
    <w:p w14:paraId="3738CE60" w14:textId="77777777" w:rsidR="006D6823" w:rsidRDefault="006D6823" w:rsidP="006D6823">
      <w:pPr>
        <w:pStyle w:val="HTMLPreformatted"/>
        <w:ind w:left="720"/>
        <w:rPr>
          <w:color w:val="000000"/>
        </w:rPr>
      </w:pPr>
      <w:r>
        <w:rPr>
          <w:color w:val="000000"/>
        </w:rPr>
        <w:t>Deg. of Separ.  Frequency</w:t>
      </w:r>
    </w:p>
    <w:p w14:paraId="3738CE61" w14:textId="77777777" w:rsidR="006D6823" w:rsidRDefault="006D6823" w:rsidP="006D6823">
      <w:pPr>
        <w:pStyle w:val="HTMLPreformatted"/>
        <w:ind w:left="720"/>
        <w:rPr>
          <w:color w:val="000000"/>
        </w:rPr>
      </w:pPr>
      <w:r>
        <w:rPr>
          <w:color w:val="000000"/>
        </w:rPr>
        <w:t>-------------------------</w:t>
      </w:r>
    </w:p>
    <w:p w14:paraId="3738CE62" w14:textId="77777777" w:rsidR="006D6823" w:rsidRDefault="006D6823" w:rsidP="006D6823">
      <w:pPr>
        <w:pStyle w:val="HTMLPreformatted"/>
        <w:ind w:left="720"/>
        <w:rPr>
          <w:color w:val="000000"/>
        </w:rPr>
      </w:pPr>
      <w:r>
        <w:rPr>
          <w:color w:val="000000"/>
        </w:rPr>
        <w:t xml:space="preserve">           0            1</w:t>
      </w:r>
    </w:p>
    <w:p w14:paraId="3738CE63" w14:textId="77777777" w:rsidR="006D6823" w:rsidRDefault="006D6823" w:rsidP="006D6823">
      <w:pPr>
        <w:pStyle w:val="HTMLPreformatted"/>
        <w:ind w:left="720"/>
        <w:rPr>
          <w:color w:val="000000"/>
        </w:rPr>
      </w:pPr>
      <w:r>
        <w:rPr>
          <w:color w:val="000000"/>
        </w:rPr>
        <w:t xml:space="preserve">           1         1494</w:t>
      </w:r>
    </w:p>
    <w:p w14:paraId="3738CE64" w14:textId="77777777" w:rsidR="006D6823" w:rsidRDefault="006D6823" w:rsidP="006D6823">
      <w:pPr>
        <w:pStyle w:val="HTMLPreformatted"/>
        <w:ind w:left="720"/>
        <w:rPr>
          <w:color w:val="000000"/>
        </w:rPr>
      </w:pPr>
      <w:r>
        <w:rPr>
          <w:color w:val="000000"/>
        </w:rPr>
        <w:t xml:space="preserve">           2       127791</w:t>
      </w:r>
    </w:p>
    <w:p w14:paraId="3738CE65" w14:textId="77777777" w:rsidR="006D6823" w:rsidRDefault="006D6823" w:rsidP="006D6823">
      <w:pPr>
        <w:pStyle w:val="HTMLPreformatted"/>
        <w:ind w:left="720"/>
        <w:rPr>
          <w:color w:val="000000"/>
        </w:rPr>
      </w:pPr>
      <w:r>
        <w:rPr>
          <w:color w:val="000000"/>
        </w:rPr>
        <w:t xml:space="preserve">           3       239671</w:t>
      </w:r>
    </w:p>
    <w:p w14:paraId="3738CE66" w14:textId="77777777" w:rsidR="006D6823" w:rsidRDefault="006D6823" w:rsidP="006D6823">
      <w:pPr>
        <w:pStyle w:val="HTMLPreformatted"/>
        <w:ind w:left="720"/>
        <w:rPr>
          <w:color w:val="000000"/>
        </w:rPr>
      </w:pPr>
      <w:r>
        <w:rPr>
          <w:color w:val="000000"/>
        </w:rPr>
        <w:t xml:space="preserve">           4        36475</w:t>
      </w:r>
    </w:p>
    <w:p w14:paraId="3738CE67" w14:textId="77777777" w:rsidR="006D6823" w:rsidRDefault="006D6823" w:rsidP="006D6823">
      <w:pPr>
        <w:pStyle w:val="HTMLPreformatted"/>
        <w:ind w:left="720"/>
        <w:rPr>
          <w:color w:val="000000"/>
        </w:rPr>
      </w:pPr>
      <w:r>
        <w:rPr>
          <w:color w:val="000000"/>
        </w:rPr>
        <w:t xml:space="preserve">           5         2965</w:t>
      </w:r>
    </w:p>
    <w:p w14:paraId="3738CE68" w14:textId="77777777" w:rsidR="006D6823" w:rsidRDefault="006D6823" w:rsidP="006D6823">
      <w:pPr>
        <w:pStyle w:val="HTMLPreformatted"/>
        <w:ind w:left="720"/>
        <w:rPr>
          <w:color w:val="000000"/>
        </w:rPr>
      </w:pPr>
      <w:r>
        <w:rPr>
          <w:color w:val="000000"/>
        </w:rPr>
        <w:t xml:space="preserve">           6          275</w:t>
      </w:r>
    </w:p>
    <w:p w14:paraId="3738CE69" w14:textId="77777777" w:rsidR="006D6823" w:rsidRDefault="006D6823" w:rsidP="006D6823">
      <w:pPr>
        <w:pStyle w:val="HTMLPreformatted"/>
        <w:ind w:left="720"/>
        <w:rPr>
          <w:color w:val="000000"/>
        </w:rPr>
      </w:pPr>
      <w:r>
        <w:rPr>
          <w:color w:val="000000"/>
        </w:rPr>
        <w:t xml:space="preserve">           7           39</w:t>
      </w:r>
    </w:p>
    <w:p w14:paraId="3738CE6A" w14:textId="77777777" w:rsidR="006D6823" w:rsidRDefault="006D6823" w:rsidP="006D6823">
      <w:pPr>
        <w:pStyle w:val="HTMLPreformatted"/>
        <w:ind w:left="720"/>
        <w:rPr>
          <w:color w:val="000000"/>
        </w:rPr>
      </w:pPr>
      <w:r>
        <w:rPr>
          <w:color w:val="000000"/>
        </w:rPr>
        <w:t xml:space="preserve">           8           47</w:t>
      </w:r>
    </w:p>
    <w:p w14:paraId="3738CE6B" w14:textId="77777777" w:rsidR="006D6823" w:rsidRDefault="006D6823" w:rsidP="006D6823">
      <w:pPr>
        <w:pStyle w:val="HTMLPreformatted"/>
        <w:ind w:left="720"/>
        <w:rPr>
          <w:color w:val="000000"/>
        </w:rPr>
      </w:pPr>
      <w:r>
        <w:rPr>
          <w:color w:val="000000"/>
        </w:rPr>
        <w:t xml:space="preserve">           9           99</w:t>
      </w:r>
    </w:p>
    <w:p w14:paraId="3738CE6C" w14:textId="77777777" w:rsidR="006D6823" w:rsidRDefault="006D6823" w:rsidP="006D6823">
      <w:pPr>
        <w:pStyle w:val="HTMLPreformatted"/>
        <w:ind w:left="720"/>
        <w:rPr>
          <w:color w:val="000000"/>
        </w:rPr>
      </w:pPr>
      <w:r>
        <w:rPr>
          <w:color w:val="000000"/>
        </w:rPr>
        <w:t xml:space="preserve">          10           15</w:t>
      </w:r>
    </w:p>
    <w:p w14:paraId="3738CE6D" w14:textId="77777777" w:rsidR="006D6823" w:rsidRDefault="006D6823" w:rsidP="006D6823">
      <w:pPr>
        <w:pStyle w:val="HTMLPreformatted"/>
        <w:ind w:left="720"/>
        <w:rPr>
          <w:color w:val="000000"/>
        </w:rPr>
      </w:pPr>
      <w:r>
        <w:rPr>
          <w:color w:val="000000"/>
        </w:rPr>
        <w:t xml:space="preserve">          11            2</w:t>
      </w:r>
    </w:p>
    <w:p w14:paraId="3738CE6E" w14:textId="77777777" w:rsidR="006D6823" w:rsidRDefault="006D6823" w:rsidP="006D6823">
      <w:pPr>
        <w:pStyle w:val="HTMLPreformatted"/>
        <w:ind w:left="720"/>
        <w:rPr>
          <w:color w:val="000000"/>
        </w:rPr>
      </w:pPr>
      <w:r>
        <w:rPr>
          <w:color w:val="000000"/>
        </w:rPr>
        <w:t xml:space="preserve">    </w:t>
      </w:r>
      <w:r w:rsidR="002D3AF4">
        <w:rPr>
          <w:color w:val="000000"/>
        </w:rPr>
        <w:t xml:space="preserve">     </w:t>
      </w:r>
      <w:r>
        <w:rPr>
          <w:color w:val="000000"/>
        </w:rPr>
        <w:t>&gt;11         9703</w:t>
      </w:r>
    </w:p>
    <w:p w14:paraId="3738CE6F" w14:textId="77777777" w:rsidR="006D6823" w:rsidRPr="00E148BF" w:rsidRDefault="006D6823" w:rsidP="006D6823">
      <w:pPr>
        <w:pStyle w:val="ListParagraph"/>
      </w:pPr>
    </w:p>
    <w:p w14:paraId="3738CE70" w14:textId="77777777" w:rsidR="004F4A36" w:rsidRDefault="005A10A0" w:rsidP="005A10A0">
      <w:pPr>
        <w:pStyle w:val="ListParagraph"/>
        <w:numPr>
          <w:ilvl w:val="1"/>
          <w:numId w:val="26"/>
        </w:numPr>
      </w:pPr>
      <w:r>
        <w:t xml:space="preserve">Find and display the </w:t>
      </w:r>
      <w:r w:rsidRPr="005A10A0">
        <w:rPr>
          <w:b/>
          <w:bCs/>
        </w:rPr>
        <w:t>strongest path</w:t>
      </w:r>
      <w:r>
        <w:t xml:space="preserve"> (based on the relation strength) between the query pair of actors/actresses.</w:t>
      </w:r>
    </w:p>
    <w:p w14:paraId="3738CE71" w14:textId="77777777" w:rsidR="004F4A36" w:rsidRPr="004F4A36" w:rsidRDefault="005A10A0" w:rsidP="005A10A0">
      <w:pPr>
        <w:pStyle w:val="ListParagraph"/>
        <w:numPr>
          <w:ilvl w:val="1"/>
          <w:numId w:val="26"/>
        </w:numPr>
      </w:pPr>
      <w:r>
        <w:t xml:space="preserve">Find and display the </w:t>
      </w:r>
      <w:r w:rsidRPr="005A10A0">
        <w:rPr>
          <w:b/>
          <w:bCs/>
        </w:rPr>
        <w:t>min number of movies</w:t>
      </w:r>
      <w:r>
        <w:t xml:space="preserve"> that link all actors/actresses together.</w:t>
      </w:r>
    </w:p>
    <w:sectPr w:rsidR="004F4A36" w:rsidRPr="004F4A36" w:rsidSect="00ED2443">
      <w:type w:val="continuous"/>
      <w:pgSz w:w="12240" w:h="15840"/>
      <w:pgMar w:top="1440" w:right="1800" w:bottom="1440" w:left="180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ohit Hindi">
    <w:panose1 w:val="00000000000000000000"/>
    <w:charset w:val="00"/>
    <w:family w:val="roman"/>
    <w:notTrueType/>
    <w:pitch w:val="default"/>
  </w:font>
  <w:font w:name="DejaVu San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879E2"/>
    <w:multiLevelType w:val="hybridMultilevel"/>
    <w:tmpl w:val="D5E65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8C01E9"/>
    <w:multiLevelType w:val="multilevel"/>
    <w:tmpl w:val="EFC2819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485"/>
      <w:numFmt w:val="bullet"/>
      <w:lvlText w:val="•"/>
      <w:lvlJc w:val="left"/>
      <w:pPr>
        <w:tabs>
          <w:tab w:val="num" w:pos="1070"/>
        </w:tabs>
        <w:ind w:left="107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Arial" w:hint="default"/>
      </w:rPr>
    </w:lvl>
  </w:abstractNum>
  <w:abstractNum w:abstractNumId="2" w15:restartNumberingAfterBreak="0">
    <w:nsid w:val="0E4517EC"/>
    <w:multiLevelType w:val="hybridMultilevel"/>
    <w:tmpl w:val="F98404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80048F"/>
    <w:multiLevelType w:val="hybridMultilevel"/>
    <w:tmpl w:val="C67C0DC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75014D"/>
    <w:multiLevelType w:val="hybridMultilevel"/>
    <w:tmpl w:val="15722B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3BE1032"/>
    <w:multiLevelType w:val="hybridMultilevel"/>
    <w:tmpl w:val="606465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463CAF"/>
    <w:multiLevelType w:val="multilevel"/>
    <w:tmpl w:val="F9189A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B83A74"/>
    <w:multiLevelType w:val="hybridMultilevel"/>
    <w:tmpl w:val="6CE874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5F2F21"/>
    <w:multiLevelType w:val="hybridMultilevel"/>
    <w:tmpl w:val="2E780290"/>
    <w:lvl w:ilvl="0" w:tplc="CE9E1E8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CE505FAA">
      <w:start w:val="1"/>
      <w:numFmt w:val="decimal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051E52"/>
    <w:multiLevelType w:val="hybridMultilevel"/>
    <w:tmpl w:val="CB80A244"/>
    <w:lvl w:ilvl="0" w:tplc="0409000F">
      <w:start w:val="1"/>
      <w:numFmt w:val="decimal"/>
      <w:lvlText w:val="%1."/>
      <w:lvlJc w:val="left"/>
      <w:pPr>
        <w:ind w:left="1070" w:hanging="360"/>
      </w:pPr>
    </w:lvl>
    <w:lvl w:ilvl="1" w:tplc="04090019" w:tentative="1">
      <w:start w:val="1"/>
      <w:numFmt w:val="lowerLetter"/>
      <w:lvlText w:val="%2."/>
      <w:lvlJc w:val="left"/>
      <w:pPr>
        <w:ind w:left="1790" w:hanging="360"/>
      </w:pPr>
    </w:lvl>
    <w:lvl w:ilvl="2" w:tplc="0409001B" w:tentative="1">
      <w:start w:val="1"/>
      <w:numFmt w:val="lowerRoman"/>
      <w:lvlText w:val="%3."/>
      <w:lvlJc w:val="right"/>
      <w:pPr>
        <w:ind w:left="2510" w:hanging="180"/>
      </w:pPr>
    </w:lvl>
    <w:lvl w:ilvl="3" w:tplc="0409000F" w:tentative="1">
      <w:start w:val="1"/>
      <w:numFmt w:val="decimal"/>
      <w:lvlText w:val="%4."/>
      <w:lvlJc w:val="left"/>
      <w:pPr>
        <w:ind w:left="3230" w:hanging="360"/>
      </w:pPr>
    </w:lvl>
    <w:lvl w:ilvl="4" w:tplc="04090019" w:tentative="1">
      <w:start w:val="1"/>
      <w:numFmt w:val="lowerLetter"/>
      <w:lvlText w:val="%5."/>
      <w:lvlJc w:val="left"/>
      <w:pPr>
        <w:ind w:left="3950" w:hanging="360"/>
      </w:pPr>
    </w:lvl>
    <w:lvl w:ilvl="5" w:tplc="0409001B" w:tentative="1">
      <w:start w:val="1"/>
      <w:numFmt w:val="lowerRoman"/>
      <w:lvlText w:val="%6."/>
      <w:lvlJc w:val="right"/>
      <w:pPr>
        <w:ind w:left="4670" w:hanging="180"/>
      </w:pPr>
    </w:lvl>
    <w:lvl w:ilvl="6" w:tplc="0409000F" w:tentative="1">
      <w:start w:val="1"/>
      <w:numFmt w:val="decimal"/>
      <w:lvlText w:val="%7."/>
      <w:lvlJc w:val="left"/>
      <w:pPr>
        <w:ind w:left="5390" w:hanging="360"/>
      </w:pPr>
    </w:lvl>
    <w:lvl w:ilvl="7" w:tplc="04090019" w:tentative="1">
      <w:start w:val="1"/>
      <w:numFmt w:val="lowerLetter"/>
      <w:lvlText w:val="%8."/>
      <w:lvlJc w:val="left"/>
      <w:pPr>
        <w:ind w:left="6110" w:hanging="360"/>
      </w:pPr>
    </w:lvl>
    <w:lvl w:ilvl="8" w:tplc="0409001B" w:tentative="1">
      <w:start w:val="1"/>
      <w:numFmt w:val="lowerRoman"/>
      <w:lvlText w:val="%9."/>
      <w:lvlJc w:val="right"/>
      <w:pPr>
        <w:ind w:left="6830" w:hanging="180"/>
      </w:pPr>
    </w:lvl>
  </w:abstractNum>
  <w:abstractNum w:abstractNumId="10" w15:restartNumberingAfterBreak="0">
    <w:nsid w:val="21EA33DC"/>
    <w:multiLevelType w:val="hybridMultilevel"/>
    <w:tmpl w:val="78E67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8F1F72"/>
    <w:multiLevelType w:val="hybridMultilevel"/>
    <w:tmpl w:val="C67C0D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C83390"/>
    <w:multiLevelType w:val="multilevel"/>
    <w:tmpl w:val="B22493A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29816898"/>
    <w:multiLevelType w:val="multilevel"/>
    <w:tmpl w:val="EFC2819E"/>
    <w:lvl w:ilvl="0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485"/>
      <w:numFmt w:val="bullet"/>
      <w:lvlText w:val="•"/>
      <w:lvlJc w:val="left"/>
      <w:pPr>
        <w:tabs>
          <w:tab w:val="num" w:pos="1430"/>
        </w:tabs>
        <w:ind w:left="143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cs="Arial" w:hint="default"/>
      </w:rPr>
    </w:lvl>
  </w:abstractNum>
  <w:abstractNum w:abstractNumId="14" w15:restartNumberingAfterBreak="0">
    <w:nsid w:val="2BBC15DE"/>
    <w:multiLevelType w:val="hybridMultilevel"/>
    <w:tmpl w:val="54B2A0C2"/>
    <w:lvl w:ilvl="0" w:tplc="CE505FA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5" w15:restartNumberingAfterBreak="0">
    <w:nsid w:val="300748AB"/>
    <w:multiLevelType w:val="multilevel"/>
    <w:tmpl w:val="22047F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283ABE"/>
    <w:multiLevelType w:val="hybridMultilevel"/>
    <w:tmpl w:val="A9300F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357D5E"/>
    <w:multiLevelType w:val="hybridMultilevel"/>
    <w:tmpl w:val="63FAEC2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32D1172"/>
    <w:multiLevelType w:val="hybridMultilevel"/>
    <w:tmpl w:val="043257A2"/>
    <w:lvl w:ilvl="0" w:tplc="CE9E1E8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3B22AC"/>
    <w:multiLevelType w:val="multilevel"/>
    <w:tmpl w:val="D48816E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0" w15:restartNumberingAfterBreak="0">
    <w:nsid w:val="3C820C4B"/>
    <w:multiLevelType w:val="hybridMultilevel"/>
    <w:tmpl w:val="C67C0DC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1800106"/>
    <w:multiLevelType w:val="multilevel"/>
    <w:tmpl w:val="EFC2819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485"/>
      <w:numFmt w:val="bullet"/>
      <w:lvlText w:val="•"/>
      <w:lvlJc w:val="left"/>
      <w:pPr>
        <w:tabs>
          <w:tab w:val="num" w:pos="1070"/>
        </w:tabs>
        <w:ind w:left="107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Arial" w:hint="default"/>
      </w:rPr>
    </w:lvl>
  </w:abstractNum>
  <w:abstractNum w:abstractNumId="22" w15:restartNumberingAfterBreak="0">
    <w:nsid w:val="43B83AA1"/>
    <w:multiLevelType w:val="hybridMultilevel"/>
    <w:tmpl w:val="BF0EE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F07BC8"/>
    <w:multiLevelType w:val="hybridMultilevel"/>
    <w:tmpl w:val="12BAB9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783BB0"/>
    <w:multiLevelType w:val="hybridMultilevel"/>
    <w:tmpl w:val="3BD826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AAF5EDC"/>
    <w:multiLevelType w:val="hybridMultilevel"/>
    <w:tmpl w:val="606465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3F4D4A"/>
    <w:multiLevelType w:val="hybridMultilevel"/>
    <w:tmpl w:val="4880C770"/>
    <w:lvl w:ilvl="0" w:tplc="E7B0FE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D508BD"/>
    <w:multiLevelType w:val="hybridMultilevel"/>
    <w:tmpl w:val="787E06B8"/>
    <w:lvl w:ilvl="0" w:tplc="A9083D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2A085D"/>
    <w:multiLevelType w:val="hybridMultilevel"/>
    <w:tmpl w:val="FCC019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F20EFF"/>
    <w:multiLevelType w:val="hybridMultilevel"/>
    <w:tmpl w:val="0B6C9D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C8B7A85"/>
    <w:multiLevelType w:val="multilevel"/>
    <w:tmpl w:val="C65AFA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Arial" w:hint="default"/>
      </w:rPr>
    </w:lvl>
  </w:abstractNum>
  <w:abstractNum w:abstractNumId="31" w15:restartNumberingAfterBreak="0">
    <w:nsid w:val="5DB065E4"/>
    <w:multiLevelType w:val="multilevel"/>
    <w:tmpl w:val="EFC2819E"/>
    <w:lvl w:ilvl="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485"/>
      <w:numFmt w:val="bullet"/>
      <w:lvlText w:val="•"/>
      <w:lvlJc w:val="left"/>
      <w:pPr>
        <w:tabs>
          <w:tab w:val="num" w:pos="710"/>
        </w:tabs>
        <w:ind w:left="71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</w:abstractNum>
  <w:abstractNum w:abstractNumId="32" w15:restartNumberingAfterBreak="0">
    <w:nsid w:val="5E5B21DD"/>
    <w:multiLevelType w:val="hybridMultilevel"/>
    <w:tmpl w:val="D43230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6C74EE"/>
    <w:multiLevelType w:val="multilevel"/>
    <w:tmpl w:val="59023F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67601993"/>
    <w:multiLevelType w:val="hybridMultilevel"/>
    <w:tmpl w:val="B2A2A7CC"/>
    <w:lvl w:ilvl="0" w:tplc="CE9E1E8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C515C2"/>
    <w:multiLevelType w:val="hybridMultilevel"/>
    <w:tmpl w:val="B2A2A7CC"/>
    <w:lvl w:ilvl="0" w:tplc="CE9E1E8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046250"/>
    <w:multiLevelType w:val="multilevel"/>
    <w:tmpl w:val="C8644972"/>
    <w:lvl w:ilvl="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502F87"/>
    <w:multiLevelType w:val="hybridMultilevel"/>
    <w:tmpl w:val="0AA0F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02684F"/>
    <w:multiLevelType w:val="hybridMultilevel"/>
    <w:tmpl w:val="C67C0DC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4ED0327"/>
    <w:multiLevelType w:val="hybridMultilevel"/>
    <w:tmpl w:val="606465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D05BD4"/>
    <w:multiLevelType w:val="multilevel"/>
    <w:tmpl w:val="303A7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59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cs="Arial" w:hint="default"/>
      </w:rPr>
    </w:lvl>
    <w:lvl w:ilvl="2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Arial" w:hint="default"/>
      </w:rPr>
    </w:lvl>
  </w:abstractNum>
  <w:abstractNum w:abstractNumId="41" w15:restartNumberingAfterBreak="0">
    <w:nsid w:val="78053C11"/>
    <w:multiLevelType w:val="multilevel"/>
    <w:tmpl w:val="50EE4A0A"/>
    <w:lvl w:ilvl="0">
      <w:start w:val="1"/>
      <w:numFmt w:val="decimal"/>
      <w:lvlText w:val="%1-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311518"/>
    <w:multiLevelType w:val="hybridMultilevel"/>
    <w:tmpl w:val="748EE2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AEB6C78"/>
    <w:multiLevelType w:val="hybridMultilevel"/>
    <w:tmpl w:val="1D3A992E"/>
    <w:lvl w:ilvl="0" w:tplc="1040B5D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643" w:hanging="360"/>
      </w:pPr>
    </w:lvl>
    <w:lvl w:ilvl="2" w:tplc="0409001B">
      <w:start w:val="1"/>
      <w:numFmt w:val="lowerRoman"/>
      <w:lvlText w:val="%3."/>
      <w:lvlJc w:val="right"/>
      <w:pPr>
        <w:ind w:left="103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10874208">
    <w:abstractNumId w:val="6"/>
  </w:num>
  <w:num w:numId="2" w16cid:durableId="1060056578">
    <w:abstractNumId w:val="12"/>
  </w:num>
  <w:num w:numId="3" w16cid:durableId="1719892564">
    <w:abstractNumId w:val="36"/>
  </w:num>
  <w:num w:numId="4" w16cid:durableId="868831789">
    <w:abstractNumId w:val="40"/>
  </w:num>
  <w:num w:numId="5" w16cid:durableId="1132359474">
    <w:abstractNumId w:val="30"/>
  </w:num>
  <w:num w:numId="6" w16cid:durableId="1648434785">
    <w:abstractNumId w:val="15"/>
  </w:num>
  <w:num w:numId="7" w16cid:durableId="1116944160">
    <w:abstractNumId w:val="1"/>
  </w:num>
  <w:num w:numId="8" w16cid:durableId="709888797">
    <w:abstractNumId w:val="41"/>
  </w:num>
  <w:num w:numId="9" w16cid:durableId="1148210145">
    <w:abstractNumId w:val="33"/>
  </w:num>
  <w:num w:numId="10" w16cid:durableId="953294740">
    <w:abstractNumId w:val="19"/>
  </w:num>
  <w:num w:numId="11" w16cid:durableId="147598543">
    <w:abstractNumId w:val="26"/>
  </w:num>
  <w:num w:numId="12" w16cid:durableId="577862394">
    <w:abstractNumId w:val="7"/>
  </w:num>
  <w:num w:numId="13" w16cid:durableId="929970432">
    <w:abstractNumId w:val="27"/>
  </w:num>
  <w:num w:numId="14" w16cid:durableId="1536963563">
    <w:abstractNumId w:val="4"/>
  </w:num>
  <w:num w:numId="15" w16cid:durableId="1185053826">
    <w:abstractNumId w:val="32"/>
  </w:num>
  <w:num w:numId="16" w16cid:durableId="231431933">
    <w:abstractNumId w:val="42"/>
  </w:num>
  <w:num w:numId="17" w16cid:durableId="1923827677">
    <w:abstractNumId w:val="43"/>
  </w:num>
  <w:num w:numId="18" w16cid:durableId="855925809">
    <w:abstractNumId w:val="0"/>
  </w:num>
  <w:num w:numId="19" w16cid:durableId="406848278">
    <w:abstractNumId w:val="10"/>
  </w:num>
  <w:num w:numId="20" w16cid:durableId="238255805">
    <w:abstractNumId w:val="28"/>
  </w:num>
  <w:num w:numId="21" w16cid:durableId="763839392">
    <w:abstractNumId w:val="37"/>
  </w:num>
  <w:num w:numId="22" w16cid:durableId="1963805636">
    <w:abstractNumId w:val="35"/>
  </w:num>
  <w:num w:numId="23" w16cid:durableId="295720717">
    <w:abstractNumId w:val="18"/>
  </w:num>
  <w:num w:numId="24" w16cid:durableId="1746100711">
    <w:abstractNumId w:val="8"/>
  </w:num>
  <w:num w:numId="25" w16cid:durableId="690572014">
    <w:abstractNumId w:val="14"/>
  </w:num>
  <w:num w:numId="26" w16cid:durableId="1656180192">
    <w:abstractNumId w:val="13"/>
  </w:num>
  <w:num w:numId="27" w16cid:durableId="2032142465">
    <w:abstractNumId w:val="31"/>
  </w:num>
  <w:num w:numId="28" w16cid:durableId="885487400">
    <w:abstractNumId w:val="21"/>
  </w:num>
  <w:num w:numId="29" w16cid:durableId="1542397485">
    <w:abstractNumId w:val="22"/>
  </w:num>
  <w:num w:numId="30" w16cid:durableId="1730106367">
    <w:abstractNumId w:val="34"/>
  </w:num>
  <w:num w:numId="31" w16cid:durableId="785585965">
    <w:abstractNumId w:val="5"/>
  </w:num>
  <w:num w:numId="32" w16cid:durableId="656543309">
    <w:abstractNumId w:val="11"/>
  </w:num>
  <w:num w:numId="33" w16cid:durableId="953288874">
    <w:abstractNumId w:val="24"/>
  </w:num>
  <w:num w:numId="34" w16cid:durableId="531114092">
    <w:abstractNumId w:val="20"/>
  </w:num>
  <w:num w:numId="35" w16cid:durableId="890651502">
    <w:abstractNumId w:val="3"/>
  </w:num>
  <w:num w:numId="36" w16cid:durableId="416026553">
    <w:abstractNumId w:val="25"/>
  </w:num>
  <w:num w:numId="37" w16cid:durableId="2084179022">
    <w:abstractNumId w:val="38"/>
  </w:num>
  <w:num w:numId="38" w16cid:durableId="891888881">
    <w:abstractNumId w:val="17"/>
  </w:num>
  <w:num w:numId="39" w16cid:durableId="1335957024">
    <w:abstractNumId w:val="39"/>
  </w:num>
  <w:num w:numId="40" w16cid:durableId="1322806309">
    <w:abstractNumId w:val="23"/>
  </w:num>
  <w:num w:numId="41" w16cid:durableId="1343704907">
    <w:abstractNumId w:val="29"/>
  </w:num>
  <w:num w:numId="42" w16cid:durableId="1102382632">
    <w:abstractNumId w:val="9"/>
  </w:num>
  <w:num w:numId="43" w16cid:durableId="1195343105">
    <w:abstractNumId w:val="16"/>
  </w:num>
  <w:num w:numId="44" w16cid:durableId="11434276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NDUzMjQ3MDAzNzVQ0lEKTi0uzszPAykwrAUA04XNaCwAAAA="/>
  </w:docVars>
  <w:rsids>
    <w:rsidRoot w:val="00ED2443"/>
    <w:rsid w:val="00004B0B"/>
    <w:rsid w:val="0000771A"/>
    <w:rsid w:val="0009459D"/>
    <w:rsid w:val="000A2F0C"/>
    <w:rsid w:val="000A4155"/>
    <w:rsid w:val="000A75FC"/>
    <w:rsid w:val="000D640A"/>
    <w:rsid w:val="000E5FA0"/>
    <w:rsid w:val="000F232E"/>
    <w:rsid w:val="00102AFD"/>
    <w:rsid w:val="00121F7A"/>
    <w:rsid w:val="00173688"/>
    <w:rsid w:val="001823A6"/>
    <w:rsid w:val="001C29DD"/>
    <w:rsid w:val="001C5E2E"/>
    <w:rsid w:val="001D2AE6"/>
    <w:rsid w:val="001D307B"/>
    <w:rsid w:val="00255F6F"/>
    <w:rsid w:val="00262CD2"/>
    <w:rsid w:val="002673F0"/>
    <w:rsid w:val="00276D9A"/>
    <w:rsid w:val="00280FB9"/>
    <w:rsid w:val="00287EBC"/>
    <w:rsid w:val="00294C8A"/>
    <w:rsid w:val="002B1001"/>
    <w:rsid w:val="002D3AF4"/>
    <w:rsid w:val="002D686E"/>
    <w:rsid w:val="002E0DEF"/>
    <w:rsid w:val="0035652E"/>
    <w:rsid w:val="003772AE"/>
    <w:rsid w:val="00383714"/>
    <w:rsid w:val="003928F7"/>
    <w:rsid w:val="00392CBD"/>
    <w:rsid w:val="00397BC6"/>
    <w:rsid w:val="003A23D8"/>
    <w:rsid w:val="003C3D60"/>
    <w:rsid w:val="00423425"/>
    <w:rsid w:val="00424FDC"/>
    <w:rsid w:val="00427B76"/>
    <w:rsid w:val="0043309A"/>
    <w:rsid w:val="004335C6"/>
    <w:rsid w:val="00440254"/>
    <w:rsid w:val="004471AB"/>
    <w:rsid w:val="004C6628"/>
    <w:rsid w:val="004D61E9"/>
    <w:rsid w:val="004F4A36"/>
    <w:rsid w:val="00507BA9"/>
    <w:rsid w:val="0051766B"/>
    <w:rsid w:val="005625EB"/>
    <w:rsid w:val="005844EE"/>
    <w:rsid w:val="00591A44"/>
    <w:rsid w:val="00593287"/>
    <w:rsid w:val="005A10A0"/>
    <w:rsid w:val="005A14F1"/>
    <w:rsid w:val="005E6911"/>
    <w:rsid w:val="005E6ABD"/>
    <w:rsid w:val="006439F8"/>
    <w:rsid w:val="00643C0D"/>
    <w:rsid w:val="0067619B"/>
    <w:rsid w:val="0068672B"/>
    <w:rsid w:val="006A0F53"/>
    <w:rsid w:val="006A3E9A"/>
    <w:rsid w:val="006B02A5"/>
    <w:rsid w:val="006B3EAD"/>
    <w:rsid w:val="006C7F0E"/>
    <w:rsid w:val="006D6823"/>
    <w:rsid w:val="00704B93"/>
    <w:rsid w:val="00725FD8"/>
    <w:rsid w:val="00742A97"/>
    <w:rsid w:val="00744BE0"/>
    <w:rsid w:val="00744E6D"/>
    <w:rsid w:val="007453D8"/>
    <w:rsid w:val="00746D35"/>
    <w:rsid w:val="007473A5"/>
    <w:rsid w:val="00755AF2"/>
    <w:rsid w:val="00777629"/>
    <w:rsid w:val="007877E4"/>
    <w:rsid w:val="00793D3E"/>
    <w:rsid w:val="007A0C1E"/>
    <w:rsid w:val="0083774A"/>
    <w:rsid w:val="00861FEA"/>
    <w:rsid w:val="008902CB"/>
    <w:rsid w:val="008B7713"/>
    <w:rsid w:val="008D0A14"/>
    <w:rsid w:val="008D624C"/>
    <w:rsid w:val="008E3841"/>
    <w:rsid w:val="00910FC1"/>
    <w:rsid w:val="00913988"/>
    <w:rsid w:val="00922DC2"/>
    <w:rsid w:val="00922E37"/>
    <w:rsid w:val="009431DA"/>
    <w:rsid w:val="00943E9D"/>
    <w:rsid w:val="009565D3"/>
    <w:rsid w:val="009B44EC"/>
    <w:rsid w:val="009B7D3F"/>
    <w:rsid w:val="009C16AF"/>
    <w:rsid w:val="00A0733C"/>
    <w:rsid w:val="00A173D3"/>
    <w:rsid w:val="00A22ABA"/>
    <w:rsid w:val="00A323C4"/>
    <w:rsid w:val="00A5498F"/>
    <w:rsid w:val="00A56FAF"/>
    <w:rsid w:val="00A60D86"/>
    <w:rsid w:val="00A95542"/>
    <w:rsid w:val="00B02CAE"/>
    <w:rsid w:val="00B97460"/>
    <w:rsid w:val="00BB4056"/>
    <w:rsid w:val="00BC29A1"/>
    <w:rsid w:val="00C45C69"/>
    <w:rsid w:val="00C60976"/>
    <w:rsid w:val="00C91082"/>
    <w:rsid w:val="00CE6CE4"/>
    <w:rsid w:val="00D05DB4"/>
    <w:rsid w:val="00D07D27"/>
    <w:rsid w:val="00D2121E"/>
    <w:rsid w:val="00D222C4"/>
    <w:rsid w:val="00D37644"/>
    <w:rsid w:val="00D560C4"/>
    <w:rsid w:val="00D6377C"/>
    <w:rsid w:val="00D9257F"/>
    <w:rsid w:val="00DA46A2"/>
    <w:rsid w:val="00DE37E6"/>
    <w:rsid w:val="00E148BF"/>
    <w:rsid w:val="00E44372"/>
    <w:rsid w:val="00E6610A"/>
    <w:rsid w:val="00EA5EB3"/>
    <w:rsid w:val="00ED2443"/>
    <w:rsid w:val="00F25D51"/>
    <w:rsid w:val="00F30795"/>
    <w:rsid w:val="00F80CCB"/>
    <w:rsid w:val="00FC7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2">
      <o:colormenu v:ext="edit" fillcolor="none" strokecolor="none"/>
    </o:shapedefaults>
    <o:shapelayout v:ext="edit">
      <o:idmap v:ext="edit" data="1"/>
    </o:shapelayout>
  </w:shapeDefaults>
  <w:decimalSymbol w:val="."/>
  <w:listSeparator w:val=","/>
  <w14:docId w14:val="3738CDC3"/>
  <w15:docId w15:val="{53D6F7C3-7FE2-4AEE-A4E0-9ECEEF5C4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4B0B"/>
  </w:style>
  <w:style w:type="paragraph" w:styleId="Heading1">
    <w:name w:val="heading 1"/>
    <w:basedOn w:val="Normal"/>
    <w:next w:val="Normal"/>
    <w:link w:val="Heading1Char"/>
    <w:uiPriority w:val="9"/>
    <w:qFormat/>
    <w:rsid w:val="00004B0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B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B0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04B0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04B0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04B0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04B0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04B0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04B0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rsid w:val="00ED2443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ED2443"/>
  </w:style>
  <w:style w:type="character" w:customStyle="1" w:styleId="InternetLink">
    <w:name w:val="Internet Link"/>
    <w:basedOn w:val="DefaultParagraphFont"/>
    <w:rsid w:val="00ED2443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ED2443"/>
  </w:style>
  <w:style w:type="character" w:styleId="FollowedHyperlink">
    <w:name w:val="FollowedHyperlink"/>
    <w:basedOn w:val="DefaultParagraphFont"/>
    <w:rsid w:val="00ED2443"/>
    <w:rPr>
      <w:color w:val="800080"/>
      <w:u w:val="single"/>
    </w:rPr>
  </w:style>
  <w:style w:type="character" w:customStyle="1" w:styleId="FootnoteTextChar">
    <w:name w:val="Footnote Text Char"/>
    <w:basedOn w:val="DefaultParagraphFont"/>
    <w:rsid w:val="00ED2443"/>
  </w:style>
  <w:style w:type="character" w:styleId="FootnoteReference">
    <w:name w:val="footnote reference"/>
    <w:basedOn w:val="DefaultParagraphFont"/>
    <w:rsid w:val="00ED2443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004B0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04B0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04B0B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004B0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004B0B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004B0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04B0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004B0B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004B0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004B0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004B0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trongEmphasis">
    <w:name w:val="Strong Emphasis"/>
    <w:basedOn w:val="DefaultParagraphFont"/>
    <w:rsid w:val="00ED2443"/>
    <w:rPr>
      <w:b/>
      <w:bCs/>
    </w:rPr>
  </w:style>
  <w:style w:type="character" w:styleId="Emphasis">
    <w:name w:val="Emphasis"/>
    <w:basedOn w:val="DefaultParagraphFont"/>
    <w:uiPriority w:val="20"/>
    <w:qFormat/>
    <w:rsid w:val="00004B0B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04B0B"/>
    <w:rPr>
      <w:i/>
      <w:iCs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4B0B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004B0B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004B0B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004B0B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004B0B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04B0B"/>
    <w:rPr>
      <w:b/>
      <w:bCs/>
      <w:smallCaps/>
      <w:spacing w:val="5"/>
    </w:rPr>
  </w:style>
  <w:style w:type="character" w:customStyle="1" w:styleId="ListLabel1">
    <w:name w:val="ListLabel 1"/>
    <w:rsid w:val="00ED2443"/>
    <w:rPr>
      <w:sz w:val="20"/>
    </w:rPr>
  </w:style>
  <w:style w:type="character" w:customStyle="1" w:styleId="ListLabel2">
    <w:name w:val="ListLabel 2"/>
    <w:rsid w:val="00ED2443"/>
    <w:rPr>
      <w:rFonts w:cs="Courier New"/>
    </w:rPr>
  </w:style>
  <w:style w:type="character" w:customStyle="1" w:styleId="ListLabel3">
    <w:name w:val="ListLabel 3"/>
    <w:rsid w:val="00ED2443"/>
    <w:rPr>
      <w:rFonts w:cs="Courier New"/>
      <w:sz w:val="20"/>
    </w:rPr>
  </w:style>
  <w:style w:type="character" w:customStyle="1" w:styleId="ListLabel4">
    <w:name w:val="ListLabel 4"/>
    <w:rsid w:val="00ED2443"/>
    <w:rPr>
      <w:b w:val="0"/>
      <w:bCs w:val="0"/>
    </w:rPr>
  </w:style>
  <w:style w:type="character" w:customStyle="1" w:styleId="IndexLink">
    <w:name w:val="Index Link"/>
    <w:rsid w:val="00ED2443"/>
  </w:style>
  <w:style w:type="paragraph" w:customStyle="1" w:styleId="Heading">
    <w:name w:val="Heading"/>
    <w:basedOn w:val="Normal"/>
    <w:next w:val="TextBody"/>
    <w:rsid w:val="00ED2443"/>
    <w:pPr>
      <w:keepNext/>
      <w:spacing w:before="240" w:after="120"/>
    </w:pPr>
    <w:rPr>
      <w:rFonts w:ascii="Arial" w:hAnsi="Arial" w:cs="Lohit Hindi"/>
      <w:sz w:val="28"/>
      <w:szCs w:val="28"/>
    </w:rPr>
  </w:style>
  <w:style w:type="paragraph" w:customStyle="1" w:styleId="TextBody">
    <w:name w:val="Text Body"/>
    <w:basedOn w:val="Normal"/>
    <w:rsid w:val="00ED2443"/>
    <w:pPr>
      <w:spacing w:after="120"/>
    </w:pPr>
  </w:style>
  <w:style w:type="paragraph" w:styleId="List">
    <w:name w:val="List"/>
    <w:basedOn w:val="TextBody"/>
    <w:rsid w:val="00ED2443"/>
    <w:rPr>
      <w:rFonts w:cs="Lohit Hindi"/>
    </w:rPr>
  </w:style>
  <w:style w:type="paragraph" w:styleId="Caption">
    <w:name w:val="caption"/>
    <w:basedOn w:val="Normal"/>
    <w:next w:val="Normal"/>
    <w:uiPriority w:val="35"/>
    <w:unhideWhenUsed/>
    <w:qFormat/>
    <w:rsid w:val="00004B0B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Index">
    <w:name w:val="Index"/>
    <w:basedOn w:val="Normal"/>
    <w:rsid w:val="00ED2443"/>
    <w:pPr>
      <w:suppressLineNumbers/>
    </w:pPr>
    <w:rPr>
      <w:rFonts w:cs="Lohit Hindi"/>
    </w:rPr>
  </w:style>
  <w:style w:type="paragraph" w:customStyle="1" w:styleId="Default">
    <w:name w:val="Default"/>
    <w:rsid w:val="00ED2443"/>
    <w:pPr>
      <w:suppressAutoHyphens/>
    </w:pPr>
    <w:rPr>
      <w:rFonts w:ascii="Times New Roman" w:eastAsia="DejaVu Sans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rsid w:val="00ED2443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ED2443"/>
    <w:pPr>
      <w:spacing w:before="280" w:after="280" w:line="100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04B0B"/>
    <w:pPr>
      <w:ind w:left="720"/>
      <w:contextualSpacing/>
    </w:pPr>
  </w:style>
  <w:style w:type="paragraph" w:styleId="FootnoteText">
    <w:name w:val="footnote text"/>
    <w:basedOn w:val="Normal"/>
    <w:rsid w:val="00ED2443"/>
    <w:rPr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04B0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B0B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004B0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04B0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4B0B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paragraph" w:customStyle="1" w:styleId="ContentsHeading">
    <w:name w:val="Contents Heading"/>
    <w:basedOn w:val="Heading1"/>
    <w:rsid w:val="00ED2443"/>
  </w:style>
  <w:style w:type="paragraph" w:customStyle="1" w:styleId="Contents1">
    <w:name w:val="Contents 1"/>
    <w:basedOn w:val="Normal"/>
    <w:rsid w:val="00ED2443"/>
    <w:pPr>
      <w:spacing w:after="100"/>
    </w:pPr>
  </w:style>
  <w:style w:type="paragraph" w:customStyle="1" w:styleId="Contents2">
    <w:name w:val="Contents 2"/>
    <w:basedOn w:val="Normal"/>
    <w:rsid w:val="00ED2443"/>
    <w:pPr>
      <w:spacing w:after="100"/>
      <w:ind w:left="220"/>
    </w:pPr>
  </w:style>
  <w:style w:type="paragraph" w:customStyle="1" w:styleId="Contents3">
    <w:name w:val="Contents 3"/>
    <w:basedOn w:val="Normal"/>
    <w:rsid w:val="00ED2443"/>
    <w:pPr>
      <w:spacing w:after="100"/>
      <w:ind w:left="440"/>
    </w:pPr>
  </w:style>
  <w:style w:type="paragraph" w:styleId="TOC1">
    <w:name w:val="toc 1"/>
    <w:basedOn w:val="Normal"/>
    <w:next w:val="Normal"/>
    <w:autoRedefine/>
    <w:uiPriority w:val="39"/>
    <w:unhideWhenUsed/>
    <w:rsid w:val="00383714"/>
    <w:pPr>
      <w:spacing w:before="360" w:after="0"/>
    </w:pPr>
    <w:rPr>
      <w:rFonts w:asciiTheme="majorHAnsi" w:hAnsiTheme="majorHAnsi" w:cs="Times New Roman"/>
      <w:b/>
      <w:bCs/>
      <w:caps/>
      <w:sz w:val="24"/>
      <w:szCs w:val="28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383714"/>
    <w:pPr>
      <w:spacing w:before="240" w:after="0"/>
    </w:pPr>
    <w:rPr>
      <w:rFonts w:cs="Times New Roman"/>
      <w:b/>
      <w:bCs/>
      <w:sz w:val="20"/>
      <w:szCs w:val="24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rsid w:val="00383714"/>
    <w:pPr>
      <w:spacing w:after="0"/>
      <w:ind w:left="220"/>
    </w:pPr>
    <w:rPr>
      <w:rFonts w:cs="Times New Roman"/>
      <w:sz w:val="20"/>
      <w:szCs w:val="24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1823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23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23A6"/>
    <w:rPr>
      <w:rFonts w:ascii="Calibri" w:eastAsia="DejaVu Sans" w:hAnsi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23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23A6"/>
    <w:rPr>
      <w:rFonts w:ascii="Calibri" w:eastAsia="DejaVu Sans" w:hAnsi="Calibri"/>
      <w:b/>
      <w:bCs/>
      <w:sz w:val="20"/>
      <w:szCs w:val="20"/>
      <w:lang w:bidi="en-US"/>
    </w:rPr>
  </w:style>
  <w:style w:type="character" w:styleId="Strong">
    <w:name w:val="Strong"/>
    <w:basedOn w:val="DefaultParagraphFont"/>
    <w:uiPriority w:val="22"/>
    <w:qFormat/>
    <w:rsid w:val="00004B0B"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04B0B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4F4A3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E0D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uiPriority w:val="39"/>
    <w:unhideWhenUsed/>
    <w:rsid w:val="00280FB9"/>
    <w:pPr>
      <w:spacing w:after="0"/>
      <w:ind w:left="440"/>
    </w:pPr>
    <w:rPr>
      <w:rFonts w:cs="Times New Roman"/>
      <w:sz w:val="20"/>
      <w:szCs w:val="24"/>
      <w:lang w:bidi="ar-SA"/>
    </w:rPr>
  </w:style>
  <w:style w:type="paragraph" w:styleId="TOC5">
    <w:name w:val="toc 5"/>
    <w:basedOn w:val="Normal"/>
    <w:next w:val="Normal"/>
    <w:autoRedefine/>
    <w:uiPriority w:val="39"/>
    <w:unhideWhenUsed/>
    <w:rsid w:val="00280FB9"/>
    <w:pPr>
      <w:spacing w:after="0"/>
      <w:ind w:left="660"/>
    </w:pPr>
    <w:rPr>
      <w:rFonts w:cs="Times New Roman"/>
      <w:sz w:val="20"/>
      <w:szCs w:val="24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280FB9"/>
    <w:pPr>
      <w:spacing w:after="0"/>
      <w:ind w:left="880"/>
    </w:pPr>
    <w:rPr>
      <w:rFonts w:cs="Times New Roman"/>
      <w:sz w:val="20"/>
      <w:szCs w:val="24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280FB9"/>
    <w:pPr>
      <w:spacing w:after="0"/>
      <w:ind w:left="1100"/>
    </w:pPr>
    <w:rPr>
      <w:rFonts w:cs="Times New Roman"/>
      <w:sz w:val="20"/>
      <w:szCs w:val="24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280FB9"/>
    <w:pPr>
      <w:spacing w:after="0"/>
      <w:ind w:left="1320"/>
    </w:pPr>
    <w:rPr>
      <w:rFonts w:cs="Times New Roman"/>
      <w:sz w:val="20"/>
      <w:szCs w:val="24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280FB9"/>
    <w:pPr>
      <w:spacing w:after="0"/>
      <w:ind w:left="1540"/>
    </w:pPr>
    <w:rPr>
      <w:rFonts w:cs="Times New Roman"/>
      <w:sz w:val="20"/>
      <w:szCs w:val="24"/>
      <w:lang w:bidi="ar-S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E37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E37E6"/>
    <w:rPr>
      <w:rFonts w:ascii="Courier New" w:eastAsia="Times New Roman" w:hAnsi="Courier New" w:cs="Courier New"/>
      <w:sz w:val="20"/>
      <w:szCs w:val="20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792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247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72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53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5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17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5560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36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40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301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25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6730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pup.princeton.edu/titles/6768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stanleymilgram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66E1393-1857-4E68-89A7-F6F6E18DC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5</TotalTime>
  <Pages>7</Pages>
  <Words>1515</Words>
  <Characters>863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ed</dc:creator>
  <cp:lastModifiedBy>ghada hamed ali</cp:lastModifiedBy>
  <cp:revision>97</cp:revision>
  <dcterms:created xsi:type="dcterms:W3CDTF">2009-12-27T00:42:00Z</dcterms:created>
  <dcterms:modified xsi:type="dcterms:W3CDTF">2022-04-14T13:14:00Z</dcterms:modified>
</cp:coreProperties>
</file>